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F1574" w:rsidRPr="008D7BE1" w:rsidRDefault="00DF1574" w:rsidP="008D7BE1">
      <w:pPr>
        <w:pStyle w:val="Title"/>
        <w:ind w:firstLine="720"/>
        <w:jc w:val="left"/>
        <w:rPr>
          <w:b w:val="0"/>
          <w:i w:val="0"/>
          <w:sz w:val="22"/>
          <w:szCs w:val="22"/>
        </w:rPr>
      </w:pPr>
    </w:p>
    <w:p w:rsidR="00AA25A9" w:rsidRPr="008D7BE1" w:rsidRDefault="00EB6470" w:rsidP="008D7BE1">
      <w:pPr>
        <w:spacing w:after="0" w:line="240" w:lineRule="auto"/>
        <w:rPr>
          <w:rFonts w:ascii="Arial Black" w:hAnsi="Arial Black" w:cstheme="minorHAnsi"/>
          <w:b/>
          <w:i/>
          <w:sz w:val="24"/>
          <w:szCs w:val="24"/>
          <w:u w:val="single"/>
          <w:lang w:val="ro-RO"/>
        </w:rPr>
      </w:pPr>
      <w:r w:rsidRPr="008D7BE1">
        <w:rPr>
          <w:rFonts w:ascii="Arial Black" w:hAnsi="Arial Black" w:cstheme="minorHAnsi"/>
          <w:b/>
          <w:i/>
          <w:sz w:val="24"/>
          <w:szCs w:val="24"/>
          <w:lang w:val="it-IT"/>
        </w:rPr>
        <w:t xml:space="preserve">ORAR Semestrul  I - </w:t>
      </w:r>
      <w:r w:rsidR="00823158" w:rsidRPr="008D7BE1">
        <w:rPr>
          <w:rFonts w:ascii="Arial Black" w:hAnsi="Arial Black" w:cstheme="minorHAnsi"/>
          <w:b/>
          <w:i/>
          <w:sz w:val="24"/>
          <w:szCs w:val="24"/>
          <w:lang w:val="it-IT"/>
        </w:rPr>
        <w:t>2022- 2023</w:t>
      </w:r>
      <w:r w:rsidR="00DF1574" w:rsidRPr="008D7BE1">
        <w:rPr>
          <w:rFonts w:ascii="Arial Black" w:hAnsi="Arial Black" w:cstheme="minorHAnsi"/>
          <w:b/>
          <w:i/>
          <w:sz w:val="24"/>
          <w:szCs w:val="24"/>
          <w:lang w:val="it-IT"/>
        </w:rPr>
        <w:t xml:space="preserve"> SEAA- ID (</w:t>
      </w:r>
      <w:r w:rsidR="00823158" w:rsidRPr="008D7BE1">
        <w:rPr>
          <w:rFonts w:ascii="Arial Black" w:hAnsi="Arial Black" w:cstheme="minorHAnsi"/>
          <w:b/>
          <w:i/>
          <w:sz w:val="24"/>
          <w:szCs w:val="24"/>
          <w:lang w:val="es-AR"/>
        </w:rPr>
        <w:t>26.12 – 08.01.2023</w:t>
      </w:r>
      <w:r w:rsidR="00DF1574" w:rsidRPr="008D7BE1">
        <w:rPr>
          <w:rFonts w:ascii="Arial Black" w:hAnsi="Arial Black" w:cstheme="minorHAnsi"/>
          <w:b/>
          <w:i/>
          <w:sz w:val="24"/>
          <w:szCs w:val="24"/>
          <w:lang w:val="es-AR"/>
        </w:rPr>
        <w:t>- vacanță</w:t>
      </w:r>
      <w:r w:rsidR="00DF1574" w:rsidRPr="008D7BE1">
        <w:rPr>
          <w:rFonts w:ascii="Arial Black" w:hAnsi="Arial Black" w:cstheme="minorHAnsi"/>
          <w:b/>
          <w:i/>
          <w:sz w:val="24"/>
          <w:szCs w:val="24"/>
          <w:u w:val="single"/>
          <w:lang w:val="it-IT"/>
        </w:rPr>
        <w:t>)</w:t>
      </w:r>
    </w:p>
    <w:p w:rsidR="00AA25A9" w:rsidRPr="008D7BE1" w:rsidRDefault="003C161D" w:rsidP="008D7BE1">
      <w:pPr>
        <w:spacing w:after="0" w:line="240" w:lineRule="auto"/>
        <w:rPr>
          <w:rFonts w:ascii="Times New Roman" w:hAnsi="Times New Roman"/>
          <w:b/>
          <w:color w:val="FF0000"/>
          <w:sz w:val="24"/>
          <w:szCs w:val="24"/>
          <w:lang w:val="it-IT"/>
        </w:rPr>
      </w:pPr>
      <w:r w:rsidRPr="008D7BE1">
        <w:rPr>
          <w:rFonts w:ascii="Times New Roman" w:hAnsi="Times New Roman"/>
          <w:b/>
          <w:color w:val="FF0000"/>
          <w:sz w:val="24"/>
          <w:szCs w:val="24"/>
          <w:lang w:val="it-IT"/>
        </w:rPr>
        <w:t xml:space="preserve">!!!! </w:t>
      </w:r>
      <w:r w:rsidR="003341F7" w:rsidRPr="008D7BE1">
        <w:rPr>
          <w:rFonts w:ascii="Times New Roman" w:hAnsi="Times New Roman"/>
          <w:b/>
          <w:color w:val="FF0000"/>
          <w:sz w:val="24"/>
          <w:szCs w:val="24"/>
          <w:lang w:val="it-IT"/>
        </w:rPr>
        <w:t xml:space="preserve">ROȘU </w:t>
      </w:r>
      <w:r w:rsidRPr="008D7BE1">
        <w:rPr>
          <w:rFonts w:ascii="Times New Roman" w:hAnsi="Times New Roman"/>
          <w:b/>
          <w:color w:val="FF0000"/>
          <w:sz w:val="24"/>
          <w:szCs w:val="24"/>
          <w:lang w:val="it-IT"/>
        </w:rPr>
        <w:t xml:space="preserve">– CURSURI </w:t>
      </w:r>
      <w:r w:rsidR="003341F7" w:rsidRPr="008D7BE1">
        <w:rPr>
          <w:rFonts w:ascii="Times New Roman" w:hAnsi="Times New Roman"/>
          <w:b/>
          <w:color w:val="FF0000"/>
          <w:sz w:val="24"/>
          <w:szCs w:val="24"/>
          <w:lang w:val="it-IT"/>
        </w:rPr>
        <w:t>FAȚĂ ÎN FAȚĂ</w:t>
      </w:r>
    </w:p>
    <w:p w:rsidR="007244E2" w:rsidRPr="008D7BE1" w:rsidRDefault="003C161D" w:rsidP="008D7BE1">
      <w:pPr>
        <w:spacing w:after="0" w:line="240" w:lineRule="auto"/>
        <w:rPr>
          <w:rFonts w:ascii="Times New Roman" w:hAnsi="Times New Roman"/>
          <w:b/>
          <w:sz w:val="24"/>
          <w:szCs w:val="24"/>
          <w:lang w:val="it-IT"/>
        </w:rPr>
      </w:pPr>
      <w:r w:rsidRPr="008D7BE1">
        <w:rPr>
          <w:rFonts w:ascii="Times New Roman" w:hAnsi="Times New Roman"/>
          <w:b/>
          <w:sz w:val="24"/>
          <w:szCs w:val="24"/>
          <w:lang w:val="it-IT"/>
        </w:rPr>
        <w:t xml:space="preserve">!!! </w:t>
      </w:r>
      <w:r w:rsidR="007244E2" w:rsidRPr="008D7BE1">
        <w:rPr>
          <w:rFonts w:ascii="Times New Roman" w:hAnsi="Times New Roman"/>
          <w:b/>
          <w:sz w:val="24"/>
          <w:szCs w:val="24"/>
          <w:lang w:val="it-IT"/>
        </w:rPr>
        <w:t xml:space="preserve">NEGRU </w:t>
      </w:r>
      <w:r w:rsidRPr="008D7BE1">
        <w:rPr>
          <w:rFonts w:ascii="Times New Roman" w:hAnsi="Times New Roman"/>
          <w:b/>
          <w:sz w:val="24"/>
          <w:szCs w:val="24"/>
          <w:lang w:val="it-IT"/>
        </w:rPr>
        <w:t xml:space="preserve">–CURSURI </w:t>
      </w:r>
      <w:r w:rsidR="007244E2" w:rsidRPr="008D7BE1">
        <w:rPr>
          <w:rFonts w:ascii="Times New Roman" w:hAnsi="Times New Roman"/>
          <w:b/>
          <w:sz w:val="24"/>
          <w:szCs w:val="24"/>
          <w:lang w:val="it-IT"/>
        </w:rPr>
        <w:t xml:space="preserve"> ONLINE</w:t>
      </w:r>
      <w:r w:rsidR="00A447AD" w:rsidRPr="008D7BE1">
        <w:rPr>
          <w:rFonts w:ascii="Times New Roman" w:hAnsi="Times New Roman"/>
          <w:b/>
          <w:sz w:val="24"/>
          <w:szCs w:val="24"/>
          <w:lang w:val="it-IT"/>
        </w:rPr>
        <w:t>SINCRON</w:t>
      </w:r>
      <w:r w:rsidR="00030D5F" w:rsidRPr="008D7BE1">
        <w:rPr>
          <w:rFonts w:ascii="Times New Roman" w:hAnsi="Times New Roman"/>
          <w:b/>
          <w:sz w:val="24"/>
          <w:szCs w:val="24"/>
          <w:lang w:val="it-IT"/>
        </w:rPr>
        <w:t>(</w:t>
      </w:r>
      <w:r w:rsidR="00ED4EFA" w:rsidRPr="008D7BE1">
        <w:rPr>
          <w:rFonts w:ascii="Times New Roman" w:hAnsi="Times New Roman"/>
          <w:b/>
          <w:sz w:val="24"/>
          <w:szCs w:val="24"/>
          <w:lang w:val="it-IT"/>
        </w:rPr>
        <w:t>folosim Big Blue Button)</w:t>
      </w:r>
    </w:p>
    <w:tbl>
      <w:tblPr>
        <w:tblpPr w:leftFromText="180" w:rightFromText="180" w:vertAnchor="text" w:tblpY="1"/>
        <w:tblOverlap w:val="never"/>
        <w:tblW w:w="8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2"/>
        <w:gridCol w:w="992"/>
        <w:gridCol w:w="2410"/>
        <w:gridCol w:w="2126"/>
        <w:gridCol w:w="2835"/>
      </w:tblGrid>
      <w:tr w:rsidR="008D7BE1" w:rsidRPr="008D7BE1" w:rsidTr="008D7BE1">
        <w:trPr>
          <w:cantSplit/>
          <w:trHeight w:val="1097"/>
        </w:trPr>
        <w:tc>
          <w:tcPr>
            <w:tcW w:w="392" w:type="dxa"/>
            <w:textDirection w:val="btLr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8D7BE1">
              <w:rPr>
                <w:rFonts w:ascii="Times New Roman" w:hAnsi="Times New Roman"/>
                <w:b/>
                <w:bCs/>
              </w:rPr>
              <w:t>Data</w:t>
            </w:r>
          </w:p>
        </w:tc>
        <w:tc>
          <w:tcPr>
            <w:tcW w:w="992" w:type="dxa"/>
            <w:textDirection w:val="btLr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8D7BE1">
              <w:rPr>
                <w:rFonts w:ascii="Times New Roman" w:hAnsi="Times New Roman"/>
                <w:b/>
                <w:bCs/>
              </w:rPr>
              <w:t>Ora</w:t>
            </w: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8D7BE1">
              <w:rPr>
                <w:rFonts w:ascii="Times New Roman" w:hAnsi="Times New Roman"/>
                <w:b/>
                <w:bCs/>
              </w:rPr>
              <w:t>AI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8D7BE1">
              <w:rPr>
                <w:rFonts w:ascii="Times New Roman" w:hAnsi="Times New Roman"/>
                <w:b/>
                <w:bCs/>
              </w:rPr>
              <w:t>Anul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8D7BE1">
              <w:rPr>
                <w:rFonts w:ascii="Times New Roman" w:hAnsi="Times New Roman"/>
                <w:b/>
                <w:bCs/>
              </w:rPr>
              <w:t xml:space="preserve"> 1</w:t>
            </w: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8D7BE1">
              <w:rPr>
                <w:rFonts w:ascii="Times New Roman" w:hAnsi="Times New Roman"/>
                <w:b/>
                <w:bCs/>
              </w:rPr>
              <w:t>AI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8D7BE1">
              <w:rPr>
                <w:rFonts w:ascii="Times New Roman" w:hAnsi="Times New Roman"/>
                <w:b/>
                <w:bCs/>
              </w:rPr>
              <w:t>Anul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8D7BE1">
              <w:rPr>
                <w:rFonts w:ascii="Times New Roman" w:hAnsi="Times New Roman"/>
                <w:b/>
                <w:bCs/>
              </w:rPr>
              <w:t>2</w:t>
            </w: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8D7BE1">
              <w:rPr>
                <w:rFonts w:ascii="Times New Roman" w:hAnsi="Times New Roman"/>
                <w:b/>
                <w:bCs/>
              </w:rPr>
              <w:t>AI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8D7BE1">
              <w:rPr>
                <w:rFonts w:ascii="Times New Roman" w:hAnsi="Times New Roman"/>
                <w:b/>
                <w:bCs/>
              </w:rPr>
              <w:t>Anul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8D7BE1">
              <w:rPr>
                <w:rFonts w:ascii="Times New Roman" w:hAnsi="Times New Roman"/>
                <w:b/>
                <w:bCs/>
              </w:rPr>
              <w:t>3</w:t>
            </w:r>
          </w:p>
        </w:tc>
      </w:tr>
      <w:tr w:rsidR="008D7BE1" w:rsidRPr="008D7BE1" w:rsidTr="008D7BE1">
        <w:trPr>
          <w:cantSplit/>
          <w:trHeight w:val="1146"/>
        </w:trPr>
        <w:tc>
          <w:tcPr>
            <w:tcW w:w="392" w:type="dxa"/>
            <w:vMerge w:val="restart"/>
            <w:textDirection w:val="btLr"/>
            <w:vAlign w:val="center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8octombrie 2022  SÂMBĂTĂ</w:t>
            </w: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8 – 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9,40</w:t>
            </w: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</w:rPr>
            </w:pP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es-PE"/>
              </w:rPr>
            </w:pP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</w:p>
        </w:tc>
      </w:tr>
      <w:tr w:rsidR="008D7BE1" w:rsidRPr="008D7BE1" w:rsidTr="008D7BE1">
        <w:trPr>
          <w:cantSplit/>
          <w:trHeight w:val="1146"/>
        </w:trPr>
        <w:tc>
          <w:tcPr>
            <w:tcW w:w="392" w:type="dxa"/>
            <w:vMerge/>
            <w:textDirection w:val="btLr"/>
            <w:vAlign w:val="center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8D7BE1">
              <w:rPr>
                <w:rFonts w:ascii="Times New Roman" w:hAnsi="Times New Roman"/>
                <w:bCs/>
                <w:lang w:val="ro-RO"/>
              </w:rPr>
              <w:t xml:space="preserve">10- 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8D7BE1">
              <w:rPr>
                <w:rFonts w:ascii="Times New Roman" w:hAnsi="Times New Roman"/>
                <w:bCs/>
                <w:lang w:val="ro-RO"/>
              </w:rPr>
              <w:t>11.40</w:t>
            </w: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lang w:val="ro-RO"/>
              </w:rPr>
            </w:pPr>
            <w:r w:rsidRPr="008D7BE1">
              <w:rPr>
                <w:rFonts w:ascii="Times New Roman" w:hAnsi="Times New Roman"/>
                <w:b/>
                <w:bCs/>
                <w:lang w:val="ro-RO"/>
              </w:rPr>
              <w:t xml:space="preserve">DESCHIDEREA ANULUI UNIVERSITAR </w:t>
            </w:r>
          </w:p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lang w:val="ro-RO"/>
              </w:rPr>
            </w:pPr>
            <w:r w:rsidRPr="008D7BE1">
              <w:rPr>
                <w:rFonts w:ascii="Times New Roman" w:hAnsi="Times New Roman"/>
                <w:b/>
                <w:bCs/>
                <w:lang w:val="ro-RO"/>
              </w:rPr>
              <w:t>CP3</w:t>
            </w: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000000" w:themeColor="text1"/>
              </w:rPr>
            </w:pPr>
          </w:p>
        </w:tc>
      </w:tr>
      <w:tr w:rsidR="008D7BE1" w:rsidRPr="008D7BE1" w:rsidTr="008D7BE1">
        <w:trPr>
          <w:cantSplit/>
          <w:trHeight w:val="1146"/>
        </w:trPr>
        <w:tc>
          <w:tcPr>
            <w:tcW w:w="392" w:type="dxa"/>
            <w:vMerge/>
            <w:textDirection w:val="btLr"/>
            <w:vAlign w:val="center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2.00- 13.4</w:t>
            </w: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de-DE"/>
              </w:rPr>
            </w:pP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de-DE"/>
              </w:rPr>
            </w:pP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strike/>
                <w:lang w:val="de-DE"/>
              </w:rPr>
            </w:pPr>
          </w:p>
        </w:tc>
      </w:tr>
      <w:tr w:rsidR="008D7BE1" w:rsidRPr="008D7BE1" w:rsidTr="008D7BE1">
        <w:trPr>
          <w:trHeight w:val="146"/>
        </w:trPr>
        <w:tc>
          <w:tcPr>
            <w:tcW w:w="392" w:type="dxa"/>
            <w:vMerge/>
            <w:textDirection w:val="btLr"/>
            <w:vAlign w:val="center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14- 15.40</w:t>
            </w: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</w:tr>
      <w:tr w:rsidR="008D7BE1" w:rsidRPr="008D7BE1" w:rsidTr="008D7BE1">
        <w:trPr>
          <w:trHeight w:val="914"/>
        </w:trPr>
        <w:tc>
          <w:tcPr>
            <w:tcW w:w="392" w:type="dxa"/>
            <w:vMerge w:val="restart"/>
            <w:textDirection w:val="btLr"/>
            <w:vAlign w:val="center"/>
          </w:tcPr>
          <w:p w:rsidR="008D7BE1" w:rsidRPr="008D7BE1" w:rsidRDefault="008D7BE1" w:rsidP="008D7BE1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bCs/>
                <w:lang w:val="de-DE"/>
              </w:rPr>
            </w:pPr>
            <w:r w:rsidRPr="008D7BE1">
              <w:rPr>
                <w:rFonts w:ascii="Times New Roman" w:hAnsi="Times New Roman"/>
                <w:bCs/>
                <w:lang w:val="de-DE"/>
              </w:rPr>
              <w:t>9  octombrie 2022 - DUMINICĂ</w:t>
            </w: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es-AR"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es-AR"/>
              </w:rPr>
            </w:pPr>
            <w:r w:rsidRPr="008D7BE1">
              <w:rPr>
                <w:rFonts w:ascii="Times New Roman" w:hAnsi="Times New Roman"/>
                <w:bCs/>
                <w:lang w:val="es-AR"/>
              </w:rPr>
              <w:t xml:space="preserve">8 – 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es-AR"/>
              </w:rPr>
            </w:pPr>
            <w:r w:rsidRPr="008D7BE1">
              <w:rPr>
                <w:rFonts w:ascii="Times New Roman" w:hAnsi="Times New Roman"/>
                <w:bCs/>
                <w:lang w:val="es-AR"/>
              </w:rPr>
              <w:t>9,40</w:t>
            </w:r>
          </w:p>
        </w:tc>
        <w:tc>
          <w:tcPr>
            <w:tcW w:w="2410" w:type="dxa"/>
            <w:shd w:val="clear" w:color="auto" w:fill="FF99CC"/>
          </w:tcPr>
          <w:p w:rsid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 xml:space="preserve">Economie mondială, Tescașiu B., 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es-A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CP6, Gr.1</w:t>
            </w: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</w:p>
        </w:tc>
      </w:tr>
      <w:tr w:rsidR="008D7BE1" w:rsidRPr="008D7BE1" w:rsidTr="008D7BE1">
        <w:trPr>
          <w:trHeight w:val="146"/>
        </w:trPr>
        <w:tc>
          <w:tcPr>
            <w:tcW w:w="392" w:type="dxa"/>
            <w:vMerge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es-AR"/>
              </w:rPr>
            </w:pPr>
            <w:r w:rsidRPr="008D7BE1">
              <w:rPr>
                <w:rFonts w:ascii="Times New Roman" w:hAnsi="Times New Roman"/>
                <w:bCs/>
                <w:lang w:val="es-AR"/>
              </w:rPr>
              <w:t xml:space="preserve">10- 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es-AR"/>
              </w:rPr>
            </w:pPr>
            <w:r w:rsidRPr="008D7BE1">
              <w:rPr>
                <w:rFonts w:ascii="Times New Roman" w:hAnsi="Times New Roman"/>
                <w:bCs/>
                <w:lang w:val="es-AR"/>
              </w:rPr>
              <w:t>11.40</w:t>
            </w:r>
          </w:p>
        </w:tc>
        <w:tc>
          <w:tcPr>
            <w:tcW w:w="2410" w:type="dxa"/>
            <w:shd w:val="clear" w:color="auto" w:fill="FF99CC"/>
          </w:tcPr>
          <w:p w:rsid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 xml:space="preserve">Economie mondială, Tescașiu B., 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CP6, Gr. 2</w:t>
            </w: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>Marketing,</w:t>
            </w:r>
          </w:p>
          <w:p w:rsid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 xml:space="preserve">Bălășescu S., </w:t>
            </w:r>
          </w:p>
          <w:p w:rsid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>AIV2  Gr. 1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835" w:type="dxa"/>
            <w:shd w:val="clear" w:color="auto" w:fill="FF99CC"/>
          </w:tcPr>
          <w:p w:rsid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Conjunctură</w:t>
            </w:r>
            <w:r>
              <w:rPr>
                <w:rFonts w:ascii="Times New Roman" w:hAnsi="Times New Roman"/>
                <w:bCs/>
              </w:rPr>
              <w:t xml:space="preserve"> economica </w:t>
            </w:r>
            <w:r w:rsidRPr="008D7BE1">
              <w:rPr>
                <w:rFonts w:ascii="Times New Roman" w:hAnsi="Times New Roman"/>
                <w:bCs/>
              </w:rPr>
              <w:t xml:space="preserve">internațională, 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Todor R., Gr. 1, online</w:t>
            </w:r>
          </w:p>
        </w:tc>
      </w:tr>
      <w:tr w:rsidR="008D7BE1" w:rsidRPr="008D7BE1" w:rsidTr="008D7BE1">
        <w:trPr>
          <w:trHeight w:val="146"/>
        </w:trPr>
        <w:tc>
          <w:tcPr>
            <w:tcW w:w="392" w:type="dxa"/>
            <w:vMerge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2.00- 13.40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410" w:type="dxa"/>
            <w:shd w:val="clear" w:color="auto" w:fill="FF99CC"/>
          </w:tcPr>
          <w:p w:rsid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 xml:space="preserve">Economie mondială, Tescașiu B., 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de-DE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CP6, Gr. 3</w:t>
            </w: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>Marketing,</w:t>
            </w:r>
          </w:p>
          <w:p w:rsid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 xml:space="preserve">Bălășescu S., 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 xml:space="preserve"> AIV2 , Gr. 2</w:t>
            </w:r>
          </w:p>
        </w:tc>
        <w:tc>
          <w:tcPr>
            <w:tcW w:w="2835" w:type="dxa"/>
            <w:shd w:val="clear" w:color="auto" w:fill="FF99CC"/>
          </w:tcPr>
          <w:p w:rsid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Conjunctură</w:t>
            </w:r>
            <w:r>
              <w:rPr>
                <w:rFonts w:ascii="Times New Roman" w:hAnsi="Times New Roman"/>
                <w:bCs/>
              </w:rPr>
              <w:t xml:space="preserve"> economica </w:t>
            </w:r>
            <w:r w:rsidRPr="008D7BE1">
              <w:rPr>
                <w:rFonts w:ascii="Times New Roman" w:hAnsi="Times New Roman"/>
                <w:bCs/>
              </w:rPr>
              <w:t xml:space="preserve">internațională, 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>
              <w:rPr>
                <w:rFonts w:ascii="Times New Roman" w:hAnsi="Times New Roman"/>
                <w:bCs/>
              </w:rPr>
              <w:t>Todor R., Gr. 2</w:t>
            </w:r>
            <w:r w:rsidRPr="008D7BE1">
              <w:rPr>
                <w:rFonts w:ascii="Times New Roman" w:hAnsi="Times New Roman"/>
                <w:bCs/>
              </w:rPr>
              <w:t>, online</w:t>
            </w:r>
          </w:p>
        </w:tc>
      </w:tr>
      <w:tr w:rsidR="008D7BE1" w:rsidRPr="008D7BE1" w:rsidTr="008D7BE1">
        <w:trPr>
          <w:trHeight w:val="647"/>
        </w:trPr>
        <w:tc>
          <w:tcPr>
            <w:tcW w:w="392" w:type="dxa"/>
            <w:vMerge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4- 15.4</w:t>
            </w: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de-DE"/>
              </w:rPr>
            </w:pPr>
          </w:p>
        </w:tc>
        <w:tc>
          <w:tcPr>
            <w:tcW w:w="2126" w:type="dxa"/>
            <w:shd w:val="clear" w:color="auto" w:fill="FF99CC"/>
          </w:tcPr>
          <w:p w:rsid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lang w:val="it-IT"/>
              </w:rPr>
            </w:pPr>
          </w:p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lang w:val="it-IT"/>
              </w:rPr>
            </w:pP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8D7BE1" w:rsidRPr="008D7BE1" w:rsidTr="008D7BE1">
        <w:trPr>
          <w:trHeight w:val="980"/>
        </w:trPr>
        <w:tc>
          <w:tcPr>
            <w:tcW w:w="392" w:type="dxa"/>
            <w:vMerge w:val="restart"/>
            <w:textDirection w:val="btLr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  <w:lang w:val="de-DE"/>
              </w:rPr>
              <w:lastRenderedPageBreak/>
              <w:t xml:space="preserve">15  </w:t>
            </w:r>
            <w:r w:rsidRPr="008D7BE1">
              <w:rPr>
                <w:rFonts w:ascii="Times New Roman" w:hAnsi="Times New Roman"/>
                <w:bCs/>
              </w:rPr>
              <w:t>octombrie 2022  SÂMBĂTĂ</w:t>
            </w: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8 – 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9,40</w:t>
            </w: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Informatică, Lupsa T</w:t>
            </w:r>
            <w:r w:rsidRPr="008D7BE1">
              <w:rPr>
                <w:rFonts w:ascii="Times New Roman" w:hAnsi="Times New Roman"/>
                <w:bCs/>
                <w:color w:val="FF0000"/>
                <w:lang w:val="ro-RO"/>
              </w:rPr>
              <w:t>ătaru F., DP1, Gr. 2</w:t>
            </w: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es-AR"/>
              </w:rPr>
            </w:pPr>
            <w:r w:rsidRPr="008D7BE1">
              <w:rPr>
                <w:rFonts w:ascii="Times New Roman" w:hAnsi="Times New Roman"/>
                <w:bCs/>
                <w:lang w:val="es-AR"/>
              </w:rPr>
              <w:t>Limba engleză,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es-AR"/>
              </w:rPr>
            </w:pPr>
            <w:r w:rsidRPr="008D7BE1">
              <w:rPr>
                <w:rFonts w:ascii="Times New Roman" w:hAnsi="Times New Roman"/>
                <w:bCs/>
                <w:lang w:val="es-AR"/>
              </w:rPr>
              <w:t>Pavel E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es-AR"/>
              </w:rPr>
            </w:pPr>
            <w:r w:rsidRPr="008D7BE1">
              <w:rPr>
                <w:rFonts w:ascii="Times New Roman" w:hAnsi="Times New Roman"/>
                <w:bCs/>
                <w:lang w:val="es-AR"/>
              </w:rPr>
              <w:t>Online sincron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lang w:val="es-AR"/>
              </w:rPr>
              <w:t>Gr, 1</w:t>
            </w:r>
          </w:p>
        </w:tc>
        <w:tc>
          <w:tcPr>
            <w:tcW w:w="2835" w:type="dxa"/>
            <w:shd w:val="clear" w:color="auto" w:fill="FF99CC"/>
          </w:tcPr>
          <w:p w:rsidR="008D7BE1" w:rsidRDefault="008D7BE1" w:rsidP="008D7BE1">
            <w:pPr>
              <w:spacing w:after="0" w:line="240" w:lineRule="auto"/>
              <w:ind w:firstLine="10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ro-RO"/>
              </w:rPr>
              <w:t xml:space="preserve">Marketing internațional, Boscor D., </w:t>
            </w:r>
          </w:p>
          <w:p w:rsidR="008D7BE1" w:rsidRPr="008D7BE1" w:rsidRDefault="008D7BE1" w:rsidP="008D7BE1">
            <w:pPr>
              <w:spacing w:after="0" w:line="240" w:lineRule="auto"/>
              <w:ind w:firstLine="10"/>
              <w:rPr>
                <w:rFonts w:ascii="Times New Roman" w:hAnsi="Times New Roman"/>
                <w:bCs/>
                <w:lang w:val="ro-RO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ro-RO"/>
              </w:rPr>
              <w:t>CP2, Gr. 1</w:t>
            </w:r>
          </w:p>
        </w:tc>
      </w:tr>
      <w:tr w:rsidR="008D7BE1" w:rsidRPr="008D7BE1" w:rsidTr="008D7BE1">
        <w:trPr>
          <w:trHeight w:val="146"/>
        </w:trPr>
        <w:tc>
          <w:tcPr>
            <w:tcW w:w="392" w:type="dxa"/>
            <w:vMerge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8D7BE1">
              <w:rPr>
                <w:rFonts w:ascii="Times New Roman" w:hAnsi="Times New Roman"/>
                <w:bCs/>
                <w:lang w:val="ro-RO"/>
              </w:rPr>
              <w:t xml:space="preserve">10- 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8D7BE1">
              <w:rPr>
                <w:rFonts w:ascii="Times New Roman" w:hAnsi="Times New Roman"/>
                <w:bCs/>
                <w:lang w:val="ro-RO"/>
              </w:rPr>
              <w:t>11.40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Informatică, Lupsa T</w:t>
            </w:r>
            <w:r w:rsidRPr="008D7BE1">
              <w:rPr>
                <w:rFonts w:ascii="Times New Roman" w:hAnsi="Times New Roman"/>
                <w:bCs/>
                <w:color w:val="FF0000"/>
                <w:lang w:val="ro-RO"/>
              </w:rPr>
              <w:t>ătaru F., DP1, Gr. 1</w:t>
            </w: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lang w:val="es-AR"/>
              </w:rPr>
            </w:pPr>
            <w:r w:rsidRPr="008D7BE1">
              <w:rPr>
                <w:rFonts w:ascii="Times New Roman" w:hAnsi="Times New Roman"/>
                <w:lang w:val="es-AR"/>
              </w:rPr>
              <w:t>Limba engleză,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lang w:val="es-AR"/>
              </w:rPr>
            </w:pPr>
            <w:r w:rsidRPr="008D7BE1">
              <w:rPr>
                <w:rFonts w:ascii="Times New Roman" w:hAnsi="Times New Roman"/>
                <w:lang w:val="es-AR"/>
              </w:rPr>
              <w:t>Pavel E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lang w:val="es-AR"/>
              </w:rPr>
            </w:pPr>
            <w:r w:rsidRPr="008D7BE1">
              <w:rPr>
                <w:rFonts w:ascii="Times New Roman" w:hAnsi="Times New Roman"/>
                <w:lang w:val="es-AR"/>
              </w:rPr>
              <w:t>Online sincron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lang w:val="es-AR"/>
              </w:rPr>
              <w:t>Gr. 2</w:t>
            </w:r>
          </w:p>
        </w:tc>
        <w:tc>
          <w:tcPr>
            <w:tcW w:w="2835" w:type="dxa"/>
            <w:shd w:val="clear" w:color="auto" w:fill="FF99CC"/>
          </w:tcPr>
          <w:p w:rsid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8D7BE1">
              <w:rPr>
                <w:rFonts w:ascii="Times New Roman" w:hAnsi="Times New Roman"/>
                <w:bCs/>
                <w:color w:val="FF0000"/>
              </w:rPr>
              <w:t xml:space="preserve">Marketing internațional, </w:t>
            </w:r>
            <w:r w:rsidRPr="008D7BE1">
              <w:rPr>
                <w:rFonts w:ascii="Times New Roman" w:hAnsi="Times New Roman"/>
                <w:bCs/>
                <w:color w:val="FF0000"/>
                <w:lang w:val="ro-RO"/>
              </w:rPr>
              <w:t xml:space="preserve"> Boscor D., 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</w:rPr>
              <w:t>CP2, Gr. 2</w:t>
            </w:r>
          </w:p>
        </w:tc>
      </w:tr>
      <w:tr w:rsidR="008D7BE1" w:rsidRPr="008D7BE1" w:rsidTr="008D7BE1">
        <w:trPr>
          <w:trHeight w:val="146"/>
        </w:trPr>
        <w:tc>
          <w:tcPr>
            <w:tcW w:w="392" w:type="dxa"/>
            <w:vMerge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2.00- 13.40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Informatică, Lupsa T</w:t>
            </w:r>
            <w:r w:rsidRPr="008D7BE1">
              <w:rPr>
                <w:rFonts w:ascii="Times New Roman" w:hAnsi="Times New Roman"/>
                <w:bCs/>
                <w:color w:val="FF0000"/>
                <w:lang w:val="ro-RO"/>
              </w:rPr>
              <w:t>ătaru F., DP1, Gr. 3</w:t>
            </w: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</w:p>
        </w:tc>
        <w:tc>
          <w:tcPr>
            <w:tcW w:w="2835" w:type="dxa"/>
            <w:shd w:val="clear" w:color="auto" w:fill="FF99CC"/>
          </w:tcPr>
          <w:p w:rsid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 xml:space="preserve">Cercetări de marketing, Tecău A., 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AIV2, Gr. 1</w:t>
            </w:r>
          </w:p>
        </w:tc>
      </w:tr>
      <w:tr w:rsidR="008D7BE1" w:rsidRPr="008D7BE1" w:rsidTr="008D7BE1">
        <w:trPr>
          <w:trHeight w:val="146"/>
        </w:trPr>
        <w:tc>
          <w:tcPr>
            <w:tcW w:w="392" w:type="dxa"/>
            <w:vMerge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es-ES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4- 15.40</w:t>
            </w: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es-PE"/>
              </w:rPr>
            </w:pPr>
          </w:p>
        </w:tc>
        <w:tc>
          <w:tcPr>
            <w:tcW w:w="2835" w:type="dxa"/>
            <w:shd w:val="clear" w:color="auto" w:fill="FF99CC"/>
          </w:tcPr>
          <w:p w:rsid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 xml:space="preserve">Cercetări de marketing, Tecău A., 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AIV2, Gr. 2</w:t>
            </w:r>
          </w:p>
        </w:tc>
      </w:tr>
      <w:tr w:rsidR="008D7BE1" w:rsidRPr="008D7BE1" w:rsidTr="008D7BE1">
        <w:trPr>
          <w:trHeight w:val="656"/>
        </w:trPr>
        <w:tc>
          <w:tcPr>
            <w:tcW w:w="392" w:type="dxa"/>
            <w:vMerge w:val="restart"/>
            <w:textDirection w:val="btLr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</w:rPr>
              <w:t>16  octombrie 2022  DUMINICĂ</w:t>
            </w: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8 – 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9,40</w:t>
            </w:r>
          </w:p>
        </w:tc>
        <w:tc>
          <w:tcPr>
            <w:tcW w:w="2410" w:type="dxa"/>
            <w:shd w:val="clear" w:color="auto" w:fill="FF99CC"/>
          </w:tcPr>
          <w:p w:rsidR="008D7BE1" w:rsidRDefault="008D7BE1" w:rsidP="008D7BE1">
            <w:pPr>
              <w:spacing w:after="0" w:line="240" w:lineRule="auto"/>
              <w:ind w:hanging="90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Microeconomie</w:t>
            </w:r>
          </w:p>
          <w:p w:rsidR="008D7BE1" w:rsidRDefault="008D7BE1" w:rsidP="008D7BE1">
            <w:pPr>
              <w:spacing w:after="0" w:line="240" w:lineRule="auto"/>
              <w:ind w:hanging="90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Duguleana C.,</w:t>
            </w:r>
          </w:p>
          <w:p w:rsidR="008D7BE1" w:rsidRPr="008D7BE1" w:rsidRDefault="008D7BE1" w:rsidP="008D7BE1">
            <w:pPr>
              <w:spacing w:after="0" w:line="240" w:lineRule="auto"/>
              <w:ind w:hanging="90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 xml:space="preserve"> CP2, Gr. 1 </w:t>
            </w: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ind w:firstLine="15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835" w:type="dxa"/>
            <w:shd w:val="clear" w:color="auto" w:fill="FF99CC"/>
          </w:tcPr>
          <w:p w:rsid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Investiții</w:t>
            </w:r>
            <w:r>
              <w:rPr>
                <w:rFonts w:ascii="Times New Roman" w:hAnsi="Times New Roman"/>
                <w:bCs/>
                <w:color w:val="FF0000"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 xml:space="preserve">internaționale, Marinescu N., 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CE2, Gr. 1</w:t>
            </w:r>
          </w:p>
        </w:tc>
      </w:tr>
      <w:tr w:rsidR="008D7BE1" w:rsidRPr="008D7BE1" w:rsidTr="008D7BE1">
        <w:trPr>
          <w:trHeight w:val="146"/>
        </w:trPr>
        <w:tc>
          <w:tcPr>
            <w:tcW w:w="392" w:type="dxa"/>
            <w:vMerge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10- 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1.40</w:t>
            </w:r>
          </w:p>
        </w:tc>
        <w:tc>
          <w:tcPr>
            <w:tcW w:w="2410" w:type="dxa"/>
            <w:shd w:val="clear" w:color="auto" w:fill="FF99CC"/>
          </w:tcPr>
          <w:p w:rsidR="008D7BE1" w:rsidRDefault="008D7BE1" w:rsidP="008D7BE1">
            <w:pPr>
              <w:spacing w:after="0" w:line="240" w:lineRule="auto"/>
              <w:ind w:hanging="109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Microeconomie</w:t>
            </w:r>
          </w:p>
          <w:p w:rsidR="008D7BE1" w:rsidRDefault="008D7BE1" w:rsidP="008D7BE1">
            <w:pPr>
              <w:spacing w:after="0" w:line="240" w:lineRule="auto"/>
              <w:ind w:hanging="109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 xml:space="preserve">Duguleana C., </w:t>
            </w:r>
          </w:p>
          <w:p w:rsidR="008D7BE1" w:rsidRPr="008D7BE1" w:rsidRDefault="008D7BE1" w:rsidP="008D7BE1">
            <w:pPr>
              <w:spacing w:after="0" w:line="240" w:lineRule="auto"/>
              <w:ind w:hanging="109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CP2, Gr. 2</w:t>
            </w: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ind w:hanging="76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835" w:type="dxa"/>
            <w:shd w:val="clear" w:color="auto" w:fill="FF99CC"/>
          </w:tcPr>
          <w:p w:rsid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Investiții</w:t>
            </w:r>
            <w:r>
              <w:rPr>
                <w:rFonts w:ascii="Times New Roman" w:hAnsi="Times New Roman"/>
                <w:bCs/>
                <w:color w:val="FF0000"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 xml:space="preserve">internaționale, Marinescu N., 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CE2, Gr. 2</w:t>
            </w:r>
          </w:p>
        </w:tc>
      </w:tr>
      <w:tr w:rsidR="008D7BE1" w:rsidRPr="008D7BE1" w:rsidTr="008D7BE1">
        <w:trPr>
          <w:trHeight w:val="146"/>
        </w:trPr>
        <w:tc>
          <w:tcPr>
            <w:tcW w:w="392" w:type="dxa"/>
            <w:vMerge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es-ES"/>
              </w:rPr>
            </w:pPr>
            <w:r w:rsidRPr="008D7BE1">
              <w:rPr>
                <w:rFonts w:ascii="Times New Roman" w:hAnsi="Times New Roman"/>
                <w:bCs/>
                <w:lang w:val="es-ES"/>
              </w:rPr>
              <w:t>12.00- 13.40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es-ES"/>
              </w:rPr>
            </w:pPr>
          </w:p>
        </w:tc>
        <w:tc>
          <w:tcPr>
            <w:tcW w:w="2410" w:type="dxa"/>
            <w:shd w:val="clear" w:color="auto" w:fill="FF99CC"/>
          </w:tcPr>
          <w:p w:rsidR="008D7BE1" w:rsidRDefault="008D7BE1" w:rsidP="008D7BE1">
            <w:pPr>
              <w:spacing w:after="0" w:line="240" w:lineRule="auto"/>
              <w:ind w:hanging="109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Microeconomie</w:t>
            </w:r>
          </w:p>
          <w:p w:rsidR="008D7BE1" w:rsidRDefault="008D7BE1" w:rsidP="008D7BE1">
            <w:pPr>
              <w:spacing w:after="0" w:line="240" w:lineRule="auto"/>
              <w:ind w:hanging="109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 xml:space="preserve">Duguleana C., </w:t>
            </w:r>
          </w:p>
          <w:p w:rsidR="008D7BE1" w:rsidRPr="008D7BE1" w:rsidRDefault="008D7BE1" w:rsidP="008D7BE1">
            <w:pPr>
              <w:spacing w:after="0" w:line="240" w:lineRule="auto"/>
              <w:ind w:hanging="109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CP2, Gr. 3</w:t>
            </w: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ind w:hanging="76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>Marketing,</w:t>
            </w:r>
          </w:p>
          <w:p w:rsidR="008D7BE1" w:rsidRDefault="008D7BE1" w:rsidP="008D7BE1">
            <w:pPr>
              <w:spacing w:after="0" w:line="240" w:lineRule="auto"/>
              <w:ind w:hanging="76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>Bălășescu S.,</w:t>
            </w:r>
          </w:p>
          <w:p w:rsidR="008D7BE1" w:rsidRPr="008D7BE1" w:rsidRDefault="008D7BE1" w:rsidP="008D7BE1">
            <w:pPr>
              <w:spacing w:after="0" w:line="240" w:lineRule="auto"/>
              <w:ind w:hanging="76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 xml:space="preserve"> CP6, Gr. 1</w:t>
            </w: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</w:tr>
      <w:tr w:rsidR="008D7BE1" w:rsidRPr="008D7BE1" w:rsidTr="008D7BE1">
        <w:trPr>
          <w:trHeight w:val="146"/>
        </w:trPr>
        <w:tc>
          <w:tcPr>
            <w:tcW w:w="392" w:type="dxa"/>
            <w:vMerge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4- 15.40</w:t>
            </w: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ind w:hanging="76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>Marketing,</w:t>
            </w:r>
          </w:p>
          <w:p w:rsidR="008D7BE1" w:rsidRDefault="008D7BE1" w:rsidP="008D7BE1">
            <w:pPr>
              <w:spacing w:after="0" w:line="240" w:lineRule="auto"/>
              <w:ind w:hanging="76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>Bălășescu S.,</w:t>
            </w:r>
          </w:p>
          <w:p w:rsidR="008D7BE1" w:rsidRPr="008D7BE1" w:rsidRDefault="008D7BE1" w:rsidP="008D7BE1">
            <w:pPr>
              <w:spacing w:after="0" w:line="240" w:lineRule="auto"/>
              <w:ind w:hanging="76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 xml:space="preserve"> CP6, Gr. 2</w:t>
            </w:r>
          </w:p>
        </w:tc>
        <w:tc>
          <w:tcPr>
            <w:tcW w:w="2835" w:type="dxa"/>
            <w:shd w:val="clear" w:color="auto" w:fill="FF99CC"/>
          </w:tcPr>
          <w:p w:rsid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  <w:p w:rsid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  <w:p w:rsid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  <w:p w:rsid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8D7BE1" w:rsidRPr="008D7BE1" w:rsidTr="008D7BE1">
        <w:trPr>
          <w:trHeight w:val="146"/>
        </w:trPr>
        <w:tc>
          <w:tcPr>
            <w:tcW w:w="392" w:type="dxa"/>
            <w:vMerge w:val="restart"/>
            <w:textDirection w:val="btLr"/>
            <w:vAlign w:val="center"/>
          </w:tcPr>
          <w:p w:rsidR="008D7BE1" w:rsidRPr="008D7BE1" w:rsidRDefault="008D7BE1" w:rsidP="008D7BE1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</w:rPr>
              <w:t>22  octombrie 2022  SÂMBĂTĂ</w:t>
            </w: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8.00- 9,40</w:t>
            </w: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es-A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Economie mondială, Tescașiu B., CP6, Gr.1</w:t>
            </w: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8D7BE1" w:rsidRPr="008D7BE1" w:rsidTr="008D7BE1">
        <w:trPr>
          <w:trHeight w:val="146"/>
        </w:trPr>
        <w:tc>
          <w:tcPr>
            <w:tcW w:w="392" w:type="dxa"/>
            <w:vMerge/>
            <w:textDirection w:val="btLr"/>
            <w:vAlign w:val="center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10- 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1.50</w:t>
            </w: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Economie mondială, Tescașiu B., CP6, Gr. 2</w:t>
            </w: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8D7BE1" w:rsidRPr="008D7BE1" w:rsidTr="008D7BE1">
        <w:trPr>
          <w:trHeight w:val="146"/>
        </w:trPr>
        <w:tc>
          <w:tcPr>
            <w:tcW w:w="392" w:type="dxa"/>
            <w:vMerge/>
            <w:textDirection w:val="btLr"/>
            <w:vAlign w:val="center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2.00- 13.40</w:t>
            </w: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de-DE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Economie mondială, Tescașiu B., CP6, Gr. 3</w:t>
            </w: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jc w:val="both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>Limba engleza,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>E.Pavel BP4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>Gr. 1</w:t>
            </w: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spacing w:val="-4"/>
              </w:rPr>
              <w:t>Corespondență</w:t>
            </w:r>
            <w:r>
              <w:rPr>
                <w:rFonts w:ascii="Times New Roman" w:hAnsi="Times New Roman"/>
                <w:bCs/>
                <w:color w:val="FF0000"/>
                <w:spacing w:val="-4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  <w:spacing w:val="-4"/>
              </w:rPr>
              <w:t>internațională</w:t>
            </w:r>
            <w:r>
              <w:rPr>
                <w:rFonts w:ascii="Times New Roman" w:hAnsi="Times New Roman"/>
                <w:bCs/>
                <w:color w:val="FF0000"/>
                <w:spacing w:val="-4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  <w:spacing w:val="-4"/>
              </w:rPr>
              <w:t>în</w:t>
            </w:r>
            <w:r>
              <w:rPr>
                <w:rFonts w:ascii="Times New Roman" w:hAnsi="Times New Roman"/>
                <w:bCs/>
                <w:color w:val="FF0000"/>
                <w:spacing w:val="-4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  <w:spacing w:val="-4"/>
              </w:rPr>
              <w:t>limba</w:t>
            </w:r>
            <w:r>
              <w:rPr>
                <w:rFonts w:ascii="Times New Roman" w:hAnsi="Times New Roman"/>
                <w:bCs/>
                <w:color w:val="FF0000"/>
                <w:spacing w:val="-4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  <w:spacing w:val="-4"/>
              </w:rPr>
              <w:t>străină 2</w:t>
            </w: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>,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>Cernea N., BP5, Gr. 1</w:t>
            </w:r>
          </w:p>
        </w:tc>
      </w:tr>
      <w:tr w:rsidR="008D7BE1" w:rsidRPr="008D7BE1" w:rsidTr="008D7BE1">
        <w:trPr>
          <w:trHeight w:val="692"/>
        </w:trPr>
        <w:tc>
          <w:tcPr>
            <w:tcW w:w="392" w:type="dxa"/>
            <w:vMerge/>
            <w:textDirection w:val="btLr"/>
            <w:vAlign w:val="center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de-DE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de-DE"/>
              </w:rPr>
            </w:pPr>
            <w:r w:rsidRPr="008D7BE1">
              <w:rPr>
                <w:rFonts w:ascii="Times New Roman" w:hAnsi="Times New Roman"/>
                <w:bCs/>
                <w:lang w:val="de-DE"/>
              </w:rPr>
              <w:lastRenderedPageBreak/>
              <w:t>14- 15.50</w:t>
            </w: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strike/>
                <w:lang w:val="it-IT"/>
              </w:rPr>
            </w:pP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jc w:val="both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>Limba engleza,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strike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>E.Pavel BP4</w:t>
            </w: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spacing w:val="-4"/>
              </w:rPr>
              <w:t>Corespondență</w:t>
            </w:r>
            <w:r>
              <w:rPr>
                <w:rFonts w:ascii="Times New Roman" w:hAnsi="Times New Roman"/>
                <w:bCs/>
                <w:color w:val="FF0000"/>
                <w:spacing w:val="-4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  <w:spacing w:val="-4"/>
              </w:rPr>
              <w:t>internațională</w:t>
            </w:r>
            <w:r>
              <w:rPr>
                <w:rFonts w:ascii="Times New Roman" w:hAnsi="Times New Roman"/>
                <w:bCs/>
                <w:color w:val="FF0000"/>
                <w:spacing w:val="-4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  <w:spacing w:val="-4"/>
              </w:rPr>
              <w:t>în</w:t>
            </w:r>
            <w:r>
              <w:rPr>
                <w:rFonts w:ascii="Times New Roman" w:hAnsi="Times New Roman"/>
                <w:bCs/>
                <w:color w:val="FF0000"/>
                <w:spacing w:val="-4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  <w:spacing w:val="-4"/>
              </w:rPr>
              <w:t>limba</w:t>
            </w:r>
            <w:r>
              <w:rPr>
                <w:rFonts w:ascii="Times New Roman" w:hAnsi="Times New Roman"/>
                <w:bCs/>
                <w:color w:val="FF0000"/>
                <w:spacing w:val="-4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  <w:spacing w:val="-4"/>
              </w:rPr>
              <w:t>străină 2</w:t>
            </w: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>,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lastRenderedPageBreak/>
              <w:t xml:space="preserve">Cernea </w:t>
            </w:r>
            <w:r>
              <w:rPr>
                <w:rFonts w:ascii="Times New Roman" w:hAnsi="Times New Roman"/>
                <w:bCs/>
                <w:color w:val="FF0000"/>
                <w:lang w:val="it-IT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>N., BP5, Gr. 2</w:t>
            </w:r>
          </w:p>
        </w:tc>
      </w:tr>
      <w:tr w:rsidR="008D7BE1" w:rsidRPr="008D7BE1" w:rsidTr="008D7BE1">
        <w:trPr>
          <w:trHeight w:val="692"/>
        </w:trPr>
        <w:tc>
          <w:tcPr>
            <w:tcW w:w="392" w:type="dxa"/>
            <w:vMerge/>
            <w:textDirection w:val="btLr"/>
            <w:vAlign w:val="center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de-DE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lang w:val="it-IT"/>
              </w:rPr>
              <w:t>16-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lang w:val="it-IT"/>
              </w:rPr>
              <w:t>17,40</w:t>
            </w: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strike/>
                <w:lang w:val="it-IT"/>
              </w:rPr>
            </w:pP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strike/>
                <w:lang w:val="fr-FR"/>
              </w:rPr>
            </w:pP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lang w:val="fr-FR"/>
              </w:rPr>
            </w:pPr>
          </w:p>
        </w:tc>
      </w:tr>
      <w:tr w:rsidR="008D7BE1" w:rsidRPr="008D7BE1" w:rsidTr="008D7BE1">
        <w:trPr>
          <w:trHeight w:val="899"/>
        </w:trPr>
        <w:tc>
          <w:tcPr>
            <w:tcW w:w="392" w:type="dxa"/>
            <w:vMerge w:val="restart"/>
            <w:textDirection w:val="btLr"/>
            <w:vAlign w:val="center"/>
          </w:tcPr>
          <w:p w:rsidR="008D7BE1" w:rsidRPr="008D7BE1" w:rsidRDefault="008D7BE1" w:rsidP="008D7BE1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23 octombrie 2022  DUMINICĂ</w:t>
            </w: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8 – 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9,40</w:t>
            </w: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de-DE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de-DE"/>
              </w:rPr>
              <w:t xml:space="preserve">Matematica 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de-DE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de-DE"/>
              </w:rPr>
              <w:t>Popescu O.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de-DE"/>
              </w:rPr>
              <w:t>BP1, Gr. 1</w:t>
            </w:r>
          </w:p>
        </w:tc>
        <w:tc>
          <w:tcPr>
            <w:tcW w:w="2126" w:type="dxa"/>
            <w:shd w:val="clear" w:color="auto" w:fill="FF99CC"/>
          </w:tcPr>
          <w:p w:rsidR="008D7BE1" w:rsidRDefault="008D7BE1" w:rsidP="008D7BE1">
            <w:pPr>
              <w:spacing w:after="0" w:line="240" w:lineRule="auto"/>
              <w:ind w:firstLine="67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Dreptul</w:t>
            </w:r>
            <w:r>
              <w:rPr>
                <w:rFonts w:ascii="Times New Roman" w:hAnsi="Times New Roman"/>
                <w:bCs/>
                <w:color w:val="FF0000"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comerțului</w:t>
            </w:r>
            <w:r>
              <w:rPr>
                <w:rFonts w:ascii="Times New Roman" w:hAnsi="Times New Roman"/>
                <w:bCs/>
                <w:color w:val="FF0000"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 xml:space="preserve">internațional, Bărbulescu O., </w:t>
            </w:r>
          </w:p>
          <w:p w:rsidR="008D7BE1" w:rsidRPr="008D7BE1" w:rsidRDefault="008D7BE1" w:rsidP="008D7BE1">
            <w:pPr>
              <w:spacing w:after="0" w:line="240" w:lineRule="auto"/>
              <w:ind w:firstLine="67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BP5, Gr. 1</w:t>
            </w:r>
          </w:p>
        </w:tc>
        <w:tc>
          <w:tcPr>
            <w:tcW w:w="2835" w:type="dxa"/>
            <w:shd w:val="clear" w:color="auto" w:fill="FF99CC"/>
          </w:tcPr>
          <w:p w:rsid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Investiții</w:t>
            </w:r>
            <w:r>
              <w:rPr>
                <w:rFonts w:ascii="Times New Roman" w:hAnsi="Times New Roman"/>
                <w:bCs/>
                <w:color w:val="FF0000"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 xml:space="preserve">internaționale, Marinescu N., </w:t>
            </w:r>
            <w:r>
              <w:rPr>
                <w:rFonts w:ascii="Times New Roman" w:hAnsi="Times New Roman"/>
                <w:bCs/>
                <w:color w:val="FF0000"/>
                <w:lang w:val="fr-FR"/>
              </w:rPr>
              <w:t xml:space="preserve"> 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CE2, Gr. 1</w:t>
            </w:r>
          </w:p>
        </w:tc>
      </w:tr>
      <w:tr w:rsidR="008D7BE1" w:rsidRPr="008D7BE1" w:rsidTr="008D7BE1">
        <w:trPr>
          <w:trHeight w:val="971"/>
        </w:trPr>
        <w:tc>
          <w:tcPr>
            <w:tcW w:w="392" w:type="dxa"/>
            <w:vMerge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10- 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1.40</w:t>
            </w: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de-DE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de-DE"/>
              </w:rPr>
              <w:t xml:space="preserve">Matematica 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de-DE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de-DE"/>
              </w:rPr>
              <w:t>Popescu O.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de-DE"/>
              </w:rPr>
              <w:t>BP1, Gr. 2</w:t>
            </w:r>
          </w:p>
        </w:tc>
        <w:tc>
          <w:tcPr>
            <w:tcW w:w="2126" w:type="dxa"/>
            <w:shd w:val="clear" w:color="auto" w:fill="FF99CC"/>
          </w:tcPr>
          <w:p w:rsidR="008D7BE1" w:rsidRDefault="008D7BE1" w:rsidP="008D7BE1">
            <w:pPr>
              <w:spacing w:after="0" w:line="240" w:lineRule="auto"/>
              <w:ind w:hanging="10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Dreptul</w:t>
            </w:r>
            <w:r>
              <w:rPr>
                <w:rFonts w:ascii="Times New Roman" w:hAnsi="Times New Roman"/>
                <w:bCs/>
                <w:color w:val="FF0000"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comerțului</w:t>
            </w:r>
            <w:r>
              <w:rPr>
                <w:rFonts w:ascii="Times New Roman" w:hAnsi="Times New Roman"/>
                <w:bCs/>
                <w:color w:val="FF0000"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 xml:space="preserve">internațional, Bărbulescu O., </w:t>
            </w:r>
          </w:p>
          <w:p w:rsidR="008D7BE1" w:rsidRPr="008D7BE1" w:rsidRDefault="008D7BE1" w:rsidP="008D7BE1">
            <w:pPr>
              <w:spacing w:after="0" w:line="240" w:lineRule="auto"/>
              <w:ind w:hanging="10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BP5, Gr. 2</w:t>
            </w:r>
          </w:p>
        </w:tc>
        <w:tc>
          <w:tcPr>
            <w:tcW w:w="2835" w:type="dxa"/>
            <w:shd w:val="clear" w:color="auto" w:fill="FF99CC"/>
          </w:tcPr>
          <w:p w:rsid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Investiții</w:t>
            </w:r>
            <w:r>
              <w:rPr>
                <w:rFonts w:ascii="Times New Roman" w:hAnsi="Times New Roman"/>
                <w:bCs/>
                <w:color w:val="FF0000"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 xml:space="preserve">internaționale, Marinescu  N., 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CE2, Gr. 2</w:t>
            </w:r>
          </w:p>
        </w:tc>
      </w:tr>
      <w:tr w:rsidR="008D7BE1" w:rsidRPr="008D7BE1" w:rsidTr="008D7BE1">
        <w:trPr>
          <w:trHeight w:val="890"/>
        </w:trPr>
        <w:tc>
          <w:tcPr>
            <w:tcW w:w="392" w:type="dxa"/>
            <w:vMerge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lang w:val="it-IT"/>
              </w:rPr>
              <w:t>12.00- 13.40</w:t>
            </w: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de-DE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de-DE"/>
              </w:rPr>
              <w:t xml:space="preserve">Matematica 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de-DE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de-DE"/>
              </w:rPr>
              <w:t>Popescu O.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de-DE"/>
              </w:rPr>
              <w:t>BP1, Gr. 3</w:t>
            </w: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highlight w:val="blue"/>
                <w:lang w:val="it-IT"/>
              </w:rPr>
            </w:pPr>
          </w:p>
        </w:tc>
      </w:tr>
      <w:tr w:rsidR="008D7BE1" w:rsidRPr="008D7BE1" w:rsidTr="008D7BE1">
        <w:trPr>
          <w:trHeight w:val="146"/>
        </w:trPr>
        <w:tc>
          <w:tcPr>
            <w:tcW w:w="392" w:type="dxa"/>
            <w:vMerge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4- 15.40</w:t>
            </w: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highlight w:val="blue"/>
                <w:lang w:val="fr-FR"/>
              </w:rPr>
            </w:pPr>
          </w:p>
        </w:tc>
      </w:tr>
      <w:tr w:rsidR="008D7BE1" w:rsidRPr="008D7BE1" w:rsidTr="008D7BE1">
        <w:trPr>
          <w:trHeight w:val="146"/>
        </w:trPr>
        <w:tc>
          <w:tcPr>
            <w:tcW w:w="392" w:type="dxa"/>
            <w:vMerge w:val="restart"/>
            <w:textDirection w:val="btLr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29  octombrie 2022  SÂMBĂTĂ</w:t>
            </w: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8 – 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9,40</w:t>
            </w:r>
          </w:p>
        </w:tc>
        <w:tc>
          <w:tcPr>
            <w:tcW w:w="2410" w:type="dxa"/>
            <w:shd w:val="clear" w:color="auto" w:fill="FF99CC"/>
          </w:tcPr>
          <w:p w:rsid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 xml:space="preserve">Informatică, </w:t>
            </w:r>
            <w:r>
              <w:rPr>
                <w:rFonts w:ascii="Times New Roman" w:hAnsi="Times New Roman"/>
                <w:bCs/>
                <w:color w:val="FF0000"/>
                <w:lang w:val="fr-FR"/>
              </w:rPr>
              <w:t xml:space="preserve"> </w:t>
            </w:r>
          </w:p>
          <w:p w:rsid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Lupsa T</w:t>
            </w:r>
            <w:r w:rsidRPr="008D7BE1">
              <w:rPr>
                <w:rFonts w:ascii="Times New Roman" w:hAnsi="Times New Roman"/>
                <w:bCs/>
                <w:color w:val="FF0000"/>
                <w:lang w:val="ro-RO"/>
              </w:rPr>
              <w:t>ătaru F.,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ro-RO"/>
              </w:rPr>
              <w:t xml:space="preserve"> DP1, Gr. 2</w:t>
            </w: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</w:p>
        </w:tc>
        <w:tc>
          <w:tcPr>
            <w:tcW w:w="2835" w:type="dxa"/>
            <w:shd w:val="clear" w:color="auto" w:fill="FF99CC"/>
          </w:tcPr>
          <w:p w:rsidR="008D7BE1" w:rsidRDefault="008D7BE1" w:rsidP="008D7BE1">
            <w:pPr>
              <w:spacing w:after="0" w:line="240" w:lineRule="auto"/>
              <w:ind w:firstLine="10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8D7BE1">
              <w:rPr>
                <w:rFonts w:ascii="Times New Roman" w:hAnsi="Times New Roman"/>
                <w:bCs/>
                <w:color w:val="FF0000"/>
              </w:rPr>
              <w:t xml:space="preserve">Marketing internațional, </w:t>
            </w:r>
            <w:r w:rsidRPr="008D7BE1">
              <w:rPr>
                <w:rFonts w:ascii="Times New Roman" w:hAnsi="Times New Roman"/>
                <w:bCs/>
                <w:color w:val="FF0000"/>
                <w:lang w:val="ro-RO"/>
              </w:rPr>
              <w:t xml:space="preserve"> Boscor D., </w:t>
            </w:r>
          </w:p>
          <w:p w:rsidR="008D7BE1" w:rsidRPr="008D7BE1" w:rsidRDefault="008D7BE1" w:rsidP="008D7BE1">
            <w:pPr>
              <w:spacing w:after="0" w:line="240" w:lineRule="auto"/>
              <w:ind w:firstLine="10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  <w:color w:val="FF0000"/>
              </w:rPr>
              <w:t>CP3 Gr. 1</w:t>
            </w:r>
          </w:p>
        </w:tc>
      </w:tr>
      <w:tr w:rsidR="008D7BE1" w:rsidRPr="008D7BE1" w:rsidTr="008D7BE1">
        <w:trPr>
          <w:trHeight w:val="1664"/>
        </w:trPr>
        <w:tc>
          <w:tcPr>
            <w:tcW w:w="392" w:type="dxa"/>
            <w:vMerge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10- 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1.40</w:t>
            </w:r>
          </w:p>
        </w:tc>
        <w:tc>
          <w:tcPr>
            <w:tcW w:w="2410" w:type="dxa"/>
            <w:shd w:val="clear" w:color="auto" w:fill="FF99CC"/>
          </w:tcPr>
          <w:p w:rsid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 xml:space="preserve">Informatică, </w:t>
            </w:r>
          </w:p>
          <w:p w:rsid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Lupsa T</w:t>
            </w:r>
            <w:r w:rsidRPr="008D7BE1">
              <w:rPr>
                <w:rFonts w:ascii="Times New Roman" w:hAnsi="Times New Roman"/>
                <w:bCs/>
                <w:color w:val="FF0000"/>
                <w:lang w:val="ro-RO"/>
              </w:rPr>
              <w:t>ătaru F.,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ro-RO"/>
              </w:rPr>
              <w:t xml:space="preserve"> DP1, Gr. 1</w:t>
            </w: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</w:p>
        </w:tc>
        <w:tc>
          <w:tcPr>
            <w:tcW w:w="2835" w:type="dxa"/>
            <w:shd w:val="clear" w:color="auto" w:fill="FF99CC"/>
          </w:tcPr>
          <w:p w:rsid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es-ES"/>
              </w:rPr>
              <w:t xml:space="preserve">Marketing internațional, </w:t>
            </w:r>
            <w:r w:rsidRPr="008D7BE1">
              <w:rPr>
                <w:rFonts w:ascii="Times New Roman" w:hAnsi="Times New Roman"/>
                <w:bCs/>
                <w:color w:val="FF0000"/>
                <w:lang w:val="ro-RO"/>
              </w:rPr>
              <w:t xml:space="preserve"> Boscor D., 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es-ES"/>
              </w:rPr>
              <w:t>CP3, Gr. 2</w:t>
            </w:r>
          </w:p>
        </w:tc>
      </w:tr>
      <w:tr w:rsidR="008D7BE1" w:rsidRPr="008D7BE1" w:rsidTr="008D7BE1">
        <w:trPr>
          <w:trHeight w:val="883"/>
        </w:trPr>
        <w:tc>
          <w:tcPr>
            <w:tcW w:w="392" w:type="dxa"/>
            <w:vMerge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2.00- 13.40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410" w:type="dxa"/>
            <w:shd w:val="clear" w:color="auto" w:fill="FF99CC"/>
          </w:tcPr>
          <w:p w:rsid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Informatică, Lupsa T</w:t>
            </w:r>
            <w:r w:rsidRPr="008D7BE1">
              <w:rPr>
                <w:rFonts w:ascii="Times New Roman" w:hAnsi="Times New Roman"/>
                <w:bCs/>
                <w:color w:val="FF0000"/>
                <w:lang w:val="ro-RO"/>
              </w:rPr>
              <w:t xml:space="preserve">ătaru F., 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ro-RO"/>
              </w:rPr>
              <w:t>DP1, Gr. 3</w:t>
            </w: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ind w:hanging="76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>Marketing,</w:t>
            </w:r>
          </w:p>
          <w:p w:rsidR="008D7BE1" w:rsidRDefault="008D7BE1" w:rsidP="008D7BE1">
            <w:pPr>
              <w:spacing w:after="0" w:line="240" w:lineRule="auto"/>
              <w:ind w:hanging="76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 xml:space="preserve">Bălășescu S., </w:t>
            </w:r>
          </w:p>
          <w:p w:rsidR="008D7BE1" w:rsidRPr="008D7BE1" w:rsidRDefault="008D7BE1" w:rsidP="008D7BE1">
            <w:pPr>
              <w:spacing w:after="0" w:line="240" w:lineRule="auto"/>
              <w:ind w:hanging="76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>CP6, Gr. 1</w:t>
            </w: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8D7BE1" w:rsidRPr="008D7BE1" w:rsidTr="008D7BE1">
        <w:trPr>
          <w:trHeight w:val="1511"/>
        </w:trPr>
        <w:tc>
          <w:tcPr>
            <w:tcW w:w="392" w:type="dxa"/>
            <w:vMerge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4- 15.40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ind w:hanging="76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>Marketing,</w:t>
            </w:r>
          </w:p>
          <w:p w:rsidR="008D7BE1" w:rsidRDefault="008D7BE1" w:rsidP="008D7BE1">
            <w:pPr>
              <w:spacing w:after="0" w:line="240" w:lineRule="auto"/>
              <w:ind w:hanging="76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 xml:space="preserve">Bălășescu S., </w:t>
            </w:r>
          </w:p>
          <w:p w:rsidR="008D7BE1" w:rsidRPr="008D7BE1" w:rsidRDefault="008D7BE1" w:rsidP="008D7BE1">
            <w:pPr>
              <w:spacing w:after="0" w:line="240" w:lineRule="auto"/>
              <w:ind w:hanging="76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>CP6, Gr. 2</w:t>
            </w: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8D7BE1" w:rsidRPr="008D7BE1" w:rsidTr="008D7BE1">
        <w:trPr>
          <w:trHeight w:val="1162"/>
        </w:trPr>
        <w:tc>
          <w:tcPr>
            <w:tcW w:w="392" w:type="dxa"/>
            <w:vMerge w:val="restart"/>
            <w:textDirection w:val="btLr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</w:rPr>
              <w:lastRenderedPageBreak/>
              <w:t xml:space="preserve">30  octombrie 2022  </w:t>
            </w:r>
            <w:r w:rsidRPr="008D7BE1">
              <w:rPr>
                <w:rFonts w:ascii="Times New Roman" w:hAnsi="Times New Roman"/>
                <w:bCs/>
                <w:lang w:val="fr-FR"/>
              </w:rPr>
              <w:t>DUMINICA</w:t>
            </w:r>
          </w:p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 xml:space="preserve">8 – 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9,40</w:t>
            </w: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ind w:hanging="42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>Lb.franceza,</w:t>
            </w:r>
          </w:p>
          <w:p w:rsid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 xml:space="preserve">Cernea N., 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>BP5, Gr. 1</w:t>
            </w: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</w:tr>
      <w:tr w:rsidR="008D7BE1" w:rsidRPr="008D7BE1" w:rsidTr="008D7BE1">
        <w:trPr>
          <w:trHeight w:val="146"/>
        </w:trPr>
        <w:tc>
          <w:tcPr>
            <w:tcW w:w="392" w:type="dxa"/>
            <w:vMerge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10- 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1.40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ind w:hanging="42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>Lb.franceza,</w:t>
            </w:r>
          </w:p>
          <w:p w:rsid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 xml:space="preserve">Cernea N., 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>BP5, Gr. 2</w:t>
            </w: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</w:p>
        </w:tc>
      </w:tr>
      <w:tr w:rsidR="008D7BE1" w:rsidRPr="008D7BE1" w:rsidTr="008D7BE1">
        <w:trPr>
          <w:trHeight w:val="146"/>
        </w:trPr>
        <w:tc>
          <w:tcPr>
            <w:tcW w:w="392" w:type="dxa"/>
            <w:vMerge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ro-RO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8D7BE1">
              <w:rPr>
                <w:rFonts w:ascii="Times New Roman" w:hAnsi="Times New Roman"/>
                <w:bCs/>
                <w:lang w:val="ro-RO"/>
              </w:rPr>
              <w:t>12.00- 13.40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ind w:hanging="42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>Lb.franceza,</w:t>
            </w:r>
          </w:p>
          <w:p w:rsid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>Cernea N.,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 xml:space="preserve"> BP5, Gr. 3</w:t>
            </w: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</w:p>
        </w:tc>
      </w:tr>
      <w:tr w:rsidR="008D7BE1" w:rsidRPr="008D7BE1" w:rsidTr="008D7BE1">
        <w:trPr>
          <w:trHeight w:val="146"/>
        </w:trPr>
        <w:tc>
          <w:tcPr>
            <w:tcW w:w="392" w:type="dxa"/>
            <w:vMerge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4- 15.40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strike/>
                <w:lang w:val="it-IT"/>
              </w:rPr>
            </w:pP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</w:rPr>
            </w:pPr>
          </w:p>
        </w:tc>
      </w:tr>
      <w:tr w:rsidR="0016156F" w:rsidRPr="008D7BE1" w:rsidTr="008D7BE1">
        <w:trPr>
          <w:trHeight w:val="1115"/>
        </w:trPr>
        <w:tc>
          <w:tcPr>
            <w:tcW w:w="392" w:type="dxa"/>
            <w:vMerge w:val="restart"/>
            <w:textDirection w:val="btLr"/>
          </w:tcPr>
          <w:p w:rsidR="0016156F" w:rsidRPr="008D7BE1" w:rsidRDefault="0016156F" w:rsidP="0016156F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5 noiembrie   2022  SÂMBĂTĂ</w:t>
            </w:r>
          </w:p>
        </w:tc>
        <w:tc>
          <w:tcPr>
            <w:tcW w:w="992" w:type="dxa"/>
          </w:tcPr>
          <w:p w:rsidR="0016156F" w:rsidRPr="008D7BE1" w:rsidRDefault="0016156F" w:rsidP="0016156F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16156F" w:rsidRPr="008D7BE1" w:rsidRDefault="0016156F" w:rsidP="0016156F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8 – </w:t>
            </w:r>
          </w:p>
          <w:p w:rsidR="0016156F" w:rsidRPr="008D7BE1" w:rsidRDefault="0016156F" w:rsidP="0016156F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9,40</w:t>
            </w:r>
          </w:p>
          <w:p w:rsidR="0016156F" w:rsidRPr="008D7BE1" w:rsidRDefault="0016156F" w:rsidP="0016156F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16156F" w:rsidRPr="008D7BE1" w:rsidRDefault="0016156F" w:rsidP="0016156F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410" w:type="dxa"/>
            <w:shd w:val="clear" w:color="auto" w:fill="FF99CC"/>
          </w:tcPr>
          <w:p w:rsidR="0016156F" w:rsidRPr="008D7BE1" w:rsidRDefault="0016156F" w:rsidP="0016156F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de-DE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de-DE"/>
              </w:rPr>
              <w:t xml:space="preserve">Matematica </w:t>
            </w:r>
          </w:p>
          <w:p w:rsidR="0016156F" w:rsidRPr="008D7BE1" w:rsidRDefault="0016156F" w:rsidP="0016156F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de-DE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de-DE"/>
              </w:rPr>
              <w:t>Popescu O.</w:t>
            </w:r>
          </w:p>
          <w:p w:rsidR="0016156F" w:rsidRPr="008D7BE1" w:rsidRDefault="0016156F" w:rsidP="0016156F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de-DE"/>
              </w:rPr>
              <w:t>BP1, Gr. 1</w:t>
            </w:r>
          </w:p>
        </w:tc>
        <w:tc>
          <w:tcPr>
            <w:tcW w:w="2126" w:type="dxa"/>
            <w:shd w:val="clear" w:color="auto" w:fill="FF99CC"/>
          </w:tcPr>
          <w:p w:rsidR="0016156F" w:rsidRDefault="0016156F" w:rsidP="0016156F">
            <w:pPr>
              <w:spacing w:after="0" w:line="240" w:lineRule="auto"/>
              <w:rPr>
                <w:rFonts w:ascii="Times New Roman" w:hAnsi="Times New Roman"/>
                <w:bCs/>
                <w:color w:val="FF0000"/>
              </w:rPr>
            </w:pPr>
            <w:r w:rsidRPr="008D7BE1">
              <w:rPr>
                <w:rFonts w:ascii="Times New Roman" w:hAnsi="Times New Roman"/>
                <w:bCs/>
                <w:color w:val="FF0000"/>
              </w:rPr>
              <w:t xml:space="preserve">Comerț internațional, Todor R  </w:t>
            </w:r>
          </w:p>
          <w:p w:rsidR="0016156F" w:rsidRPr="008D7BE1" w:rsidRDefault="0016156F" w:rsidP="0016156F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</w:rPr>
              <w:t>BP8, Gr. 1</w:t>
            </w:r>
          </w:p>
        </w:tc>
        <w:tc>
          <w:tcPr>
            <w:tcW w:w="2835" w:type="dxa"/>
            <w:shd w:val="clear" w:color="auto" w:fill="FF99CC"/>
          </w:tcPr>
          <w:p w:rsidR="0016156F" w:rsidRPr="00936890" w:rsidRDefault="0016156F" w:rsidP="0016156F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highlight w:val="yellow"/>
                <w:lang w:val="fr-FR"/>
              </w:rPr>
            </w:pPr>
          </w:p>
        </w:tc>
      </w:tr>
      <w:tr w:rsidR="0016156F" w:rsidRPr="008D7BE1" w:rsidTr="008D7BE1">
        <w:trPr>
          <w:trHeight w:val="593"/>
        </w:trPr>
        <w:tc>
          <w:tcPr>
            <w:tcW w:w="392" w:type="dxa"/>
            <w:vMerge/>
            <w:textDirection w:val="btLr"/>
          </w:tcPr>
          <w:p w:rsidR="0016156F" w:rsidRPr="008D7BE1" w:rsidRDefault="0016156F" w:rsidP="0016156F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16156F" w:rsidRPr="008D7BE1" w:rsidRDefault="0016156F" w:rsidP="0016156F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10- </w:t>
            </w:r>
          </w:p>
          <w:p w:rsidR="0016156F" w:rsidRPr="008D7BE1" w:rsidRDefault="0016156F" w:rsidP="0016156F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1.40</w:t>
            </w:r>
          </w:p>
        </w:tc>
        <w:tc>
          <w:tcPr>
            <w:tcW w:w="2410" w:type="dxa"/>
            <w:shd w:val="clear" w:color="auto" w:fill="FF99CC"/>
          </w:tcPr>
          <w:p w:rsidR="0016156F" w:rsidRPr="008D7BE1" w:rsidRDefault="0016156F" w:rsidP="0016156F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de-DE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de-DE"/>
              </w:rPr>
              <w:t xml:space="preserve">Matematica </w:t>
            </w:r>
          </w:p>
          <w:p w:rsidR="0016156F" w:rsidRPr="008D7BE1" w:rsidRDefault="0016156F" w:rsidP="0016156F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de-DE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de-DE"/>
              </w:rPr>
              <w:t>Popescu O.</w:t>
            </w:r>
          </w:p>
          <w:p w:rsidR="0016156F" w:rsidRPr="008D7BE1" w:rsidRDefault="0016156F" w:rsidP="0016156F">
            <w:pPr>
              <w:spacing w:after="0" w:line="240" w:lineRule="auto"/>
              <w:rPr>
                <w:rFonts w:ascii="Times New Roman" w:hAnsi="Times New Roman"/>
                <w:bCs/>
                <w:color w:val="FF0000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de-DE"/>
              </w:rPr>
              <w:t>BP1, Gr. 2</w:t>
            </w:r>
          </w:p>
        </w:tc>
        <w:tc>
          <w:tcPr>
            <w:tcW w:w="2126" w:type="dxa"/>
            <w:shd w:val="clear" w:color="auto" w:fill="FF99CC"/>
          </w:tcPr>
          <w:p w:rsidR="0016156F" w:rsidRDefault="0016156F" w:rsidP="0016156F">
            <w:pPr>
              <w:tabs>
                <w:tab w:val="left" w:pos="639"/>
              </w:tabs>
              <w:spacing w:after="0" w:line="240" w:lineRule="auto"/>
              <w:rPr>
                <w:rFonts w:ascii="Times New Roman" w:hAnsi="Times New Roman"/>
                <w:bCs/>
                <w:color w:val="FF0000"/>
              </w:rPr>
            </w:pPr>
            <w:r w:rsidRPr="008D7BE1">
              <w:rPr>
                <w:rFonts w:ascii="Times New Roman" w:hAnsi="Times New Roman"/>
                <w:bCs/>
                <w:color w:val="FF0000"/>
              </w:rPr>
              <w:t xml:space="preserve">Comerținternațional Todor R </w:t>
            </w:r>
          </w:p>
          <w:p w:rsidR="0016156F" w:rsidRPr="008D7BE1" w:rsidRDefault="0016156F" w:rsidP="0016156F">
            <w:pPr>
              <w:tabs>
                <w:tab w:val="left" w:pos="639"/>
              </w:tabs>
              <w:spacing w:after="0" w:line="240" w:lineRule="auto"/>
              <w:rPr>
                <w:rFonts w:ascii="Times New Roman" w:hAnsi="Times New Roman"/>
                <w:bCs/>
                <w:color w:val="FF0000"/>
              </w:rPr>
            </w:pPr>
            <w:r w:rsidRPr="008D7BE1">
              <w:rPr>
                <w:rFonts w:ascii="Times New Roman" w:hAnsi="Times New Roman"/>
                <w:bCs/>
                <w:color w:val="FF0000"/>
              </w:rPr>
              <w:t>BP8 , Gr. 2</w:t>
            </w:r>
          </w:p>
        </w:tc>
        <w:tc>
          <w:tcPr>
            <w:tcW w:w="2835" w:type="dxa"/>
            <w:shd w:val="clear" w:color="auto" w:fill="FF99CC"/>
          </w:tcPr>
          <w:p w:rsidR="0016156F" w:rsidRPr="00936890" w:rsidRDefault="0016156F" w:rsidP="0016156F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highlight w:val="yellow"/>
                <w:lang w:val="fr-FR"/>
              </w:rPr>
            </w:pPr>
          </w:p>
        </w:tc>
      </w:tr>
      <w:tr w:rsidR="008D7BE1" w:rsidRPr="008D7BE1" w:rsidTr="00894385">
        <w:trPr>
          <w:trHeight w:val="146"/>
        </w:trPr>
        <w:tc>
          <w:tcPr>
            <w:tcW w:w="392" w:type="dxa"/>
            <w:vMerge/>
            <w:textDirection w:val="btLr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2.00- 13.40</w:t>
            </w: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de-DE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de-DE"/>
              </w:rPr>
              <w:t xml:space="preserve">Matematica 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de-DE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de-DE"/>
              </w:rPr>
              <w:t>Popescu O.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de-DE"/>
              </w:rPr>
              <w:t>BP1, Gr. 3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ind w:hanging="14"/>
              <w:jc w:val="both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>Lb. franceza,</w:t>
            </w:r>
          </w:p>
          <w:p w:rsidR="00894385" w:rsidRDefault="008D7BE1" w:rsidP="008D7BE1">
            <w:pPr>
              <w:spacing w:after="0" w:line="240" w:lineRule="auto"/>
              <w:ind w:hanging="14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>Cernea N.,</w:t>
            </w:r>
          </w:p>
          <w:p w:rsidR="008D7BE1" w:rsidRPr="008D7BE1" w:rsidRDefault="008D7BE1" w:rsidP="008D7BE1">
            <w:pPr>
              <w:spacing w:after="0" w:line="240" w:lineRule="auto"/>
              <w:ind w:hanging="14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 xml:space="preserve"> BP5, Gr. 1</w:t>
            </w: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spacing w:val="-4"/>
                <w:lang w:val="fr-FR"/>
              </w:rPr>
              <w:t>Corespondențăinternaționalăînlimbaengleză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 xml:space="preserve">E.Pavel 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>BP4, Gr. 1</w:t>
            </w:r>
          </w:p>
        </w:tc>
      </w:tr>
      <w:tr w:rsidR="008D7BE1" w:rsidRPr="008D7BE1" w:rsidTr="00894385">
        <w:trPr>
          <w:trHeight w:val="962"/>
        </w:trPr>
        <w:tc>
          <w:tcPr>
            <w:tcW w:w="392" w:type="dxa"/>
            <w:vMerge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4- 15.40</w:t>
            </w:r>
          </w:p>
        </w:tc>
        <w:tc>
          <w:tcPr>
            <w:tcW w:w="2410" w:type="dxa"/>
            <w:shd w:val="clear" w:color="auto" w:fill="FF99CC"/>
          </w:tcPr>
          <w:p w:rsidR="00022511" w:rsidRDefault="00022511" w:rsidP="00022511">
            <w:pPr>
              <w:spacing w:after="0" w:line="240" w:lineRule="auto"/>
              <w:rPr>
                <w:rFonts w:ascii="Times New Roman" w:hAnsi="Times New Roman"/>
                <w:bCs/>
                <w:color w:val="FF0000"/>
              </w:rPr>
            </w:pPr>
            <w:r w:rsidRPr="008D7BE1">
              <w:rPr>
                <w:rFonts w:ascii="Times New Roman" w:hAnsi="Times New Roman"/>
                <w:bCs/>
                <w:color w:val="FF0000"/>
              </w:rPr>
              <w:t>Educație</w:t>
            </w:r>
            <w:r>
              <w:rPr>
                <w:rFonts w:ascii="Times New Roman" w:hAnsi="Times New Roman"/>
                <w:bCs/>
                <w:color w:val="FF0000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</w:rPr>
              <w:t xml:space="preserve">fizică  1, Cătănescu A., </w:t>
            </w:r>
          </w:p>
          <w:p w:rsidR="008D7BE1" w:rsidRPr="008D7BE1" w:rsidRDefault="00022511" w:rsidP="00022511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</w:rPr>
              <w:t>Sala Sport, Gr. 1</w:t>
            </w:r>
            <w:r>
              <w:rPr>
                <w:rFonts w:ascii="Times New Roman" w:hAnsi="Times New Roman"/>
                <w:bCs/>
                <w:color w:val="FF0000"/>
              </w:rPr>
              <w:t xml:space="preserve">, G2, G3 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C72BA"/>
          </w:tcPr>
          <w:p w:rsidR="008D7BE1" w:rsidRPr="008D7BE1" w:rsidRDefault="008D7BE1" w:rsidP="008D7BE1">
            <w:pPr>
              <w:spacing w:after="0" w:line="240" w:lineRule="auto"/>
              <w:ind w:hanging="14"/>
              <w:jc w:val="both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>Lb. franceza,</w:t>
            </w:r>
          </w:p>
          <w:p w:rsidR="00894385" w:rsidRDefault="008D7BE1" w:rsidP="008D7BE1">
            <w:pPr>
              <w:spacing w:after="0" w:line="240" w:lineRule="auto"/>
              <w:ind w:hanging="14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>Cernea N.,</w:t>
            </w:r>
          </w:p>
          <w:p w:rsidR="008D7BE1" w:rsidRDefault="008D7BE1" w:rsidP="008D7BE1">
            <w:pPr>
              <w:spacing w:after="0" w:line="240" w:lineRule="auto"/>
              <w:ind w:hanging="14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 xml:space="preserve"> BP5, Gr. 2</w:t>
            </w:r>
          </w:p>
          <w:p w:rsidR="00022511" w:rsidRDefault="00022511" w:rsidP="008D7BE1">
            <w:pPr>
              <w:spacing w:after="0" w:line="240" w:lineRule="auto"/>
              <w:ind w:hanging="14"/>
              <w:rPr>
                <w:rFonts w:ascii="Times New Roman" w:hAnsi="Times New Roman"/>
                <w:bCs/>
                <w:color w:val="FF0000"/>
                <w:lang w:val="it-IT"/>
              </w:rPr>
            </w:pPr>
          </w:p>
          <w:p w:rsidR="00022511" w:rsidRPr="008D7BE1" w:rsidRDefault="00022511" w:rsidP="008D7BE1">
            <w:pPr>
              <w:spacing w:after="0" w:line="240" w:lineRule="auto"/>
              <w:ind w:hanging="14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spacing w:val="-4"/>
                <w:lang w:val="fr-FR"/>
              </w:rPr>
              <w:t>Corespondențăinternaționalăînlimbaengleză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 xml:space="preserve">E.Pavel 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>BP4, Gr. 2</w:t>
            </w:r>
          </w:p>
        </w:tc>
      </w:tr>
      <w:tr w:rsidR="00022511" w:rsidRPr="008D7BE1" w:rsidTr="00894385">
        <w:trPr>
          <w:trHeight w:val="873"/>
        </w:trPr>
        <w:tc>
          <w:tcPr>
            <w:tcW w:w="392" w:type="dxa"/>
            <w:vMerge w:val="restart"/>
            <w:textDirection w:val="btLr"/>
          </w:tcPr>
          <w:p w:rsidR="00022511" w:rsidRPr="008D7BE1" w:rsidRDefault="00022511" w:rsidP="0002251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</w:rPr>
              <w:t xml:space="preserve">6 noiembrie   2022 DUMINICA </w:t>
            </w:r>
          </w:p>
        </w:tc>
        <w:tc>
          <w:tcPr>
            <w:tcW w:w="992" w:type="dxa"/>
          </w:tcPr>
          <w:p w:rsidR="00022511" w:rsidRPr="008D7BE1" w:rsidRDefault="00022511" w:rsidP="000225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  <w:p w:rsidR="00022511" w:rsidRPr="008D7BE1" w:rsidRDefault="00022511" w:rsidP="000225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 xml:space="preserve">8 – </w:t>
            </w:r>
          </w:p>
          <w:p w:rsidR="00022511" w:rsidRPr="008D7BE1" w:rsidRDefault="00022511" w:rsidP="000225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9,40</w:t>
            </w:r>
          </w:p>
        </w:tc>
        <w:tc>
          <w:tcPr>
            <w:tcW w:w="2410" w:type="dxa"/>
            <w:shd w:val="clear" w:color="auto" w:fill="FF99CC"/>
          </w:tcPr>
          <w:p w:rsidR="00022511" w:rsidRDefault="00022511" w:rsidP="00022511">
            <w:pPr>
              <w:spacing w:after="0" w:line="240" w:lineRule="auto"/>
              <w:ind w:hanging="90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Microeconomie</w:t>
            </w:r>
            <w:r>
              <w:rPr>
                <w:rFonts w:ascii="Times New Roman" w:hAnsi="Times New Roman"/>
                <w:bCs/>
                <w:color w:val="FF0000"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 xml:space="preserve">Duguleana C., </w:t>
            </w:r>
          </w:p>
          <w:p w:rsidR="00022511" w:rsidRPr="008D7BE1" w:rsidRDefault="00022511" w:rsidP="00022511">
            <w:pPr>
              <w:spacing w:after="0" w:line="240" w:lineRule="auto"/>
              <w:ind w:hanging="90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 xml:space="preserve">CP2, Gr. 1 </w:t>
            </w:r>
          </w:p>
        </w:tc>
        <w:tc>
          <w:tcPr>
            <w:tcW w:w="2126" w:type="dxa"/>
            <w:shd w:val="clear" w:color="auto" w:fill="FC72BA"/>
          </w:tcPr>
          <w:p w:rsidR="00022511" w:rsidRPr="008D7BE1" w:rsidRDefault="00022511" w:rsidP="00022511">
            <w:pPr>
              <w:spacing w:after="0" w:line="240" w:lineRule="auto"/>
              <w:rPr>
                <w:rFonts w:ascii="Times New Roman" w:hAnsi="Times New Roman"/>
                <w:bCs/>
                <w:strike/>
              </w:rPr>
            </w:pPr>
          </w:p>
        </w:tc>
        <w:tc>
          <w:tcPr>
            <w:tcW w:w="2835" w:type="dxa"/>
            <w:shd w:val="clear" w:color="auto" w:fill="FF99CC"/>
          </w:tcPr>
          <w:p w:rsidR="00022511" w:rsidRPr="008D7BE1" w:rsidRDefault="00022511" w:rsidP="0002251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022511" w:rsidRPr="008D7BE1" w:rsidTr="00894385">
        <w:trPr>
          <w:trHeight w:val="260"/>
        </w:trPr>
        <w:tc>
          <w:tcPr>
            <w:tcW w:w="392" w:type="dxa"/>
            <w:vMerge/>
          </w:tcPr>
          <w:p w:rsidR="00022511" w:rsidRPr="008D7BE1" w:rsidRDefault="00022511" w:rsidP="0002251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022511" w:rsidRPr="008D7BE1" w:rsidRDefault="00022511" w:rsidP="000225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 xml:space="preserve">10- </w:t>
            </w:r>
          </w:p>
          <w:p w:rsidR="00022511" w:rsidRPr="008D7BE1" w:rsidRDefault="00022511" w:rsidP="0002251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11.40</w:t>
            </w:r>
          </w:p>
        </w:tc>
        <w:tc>
          <w:tcPr>
            <w:tcW w:w="2410" w:type="dxa"/>
            <w:shd w:val="clear" w:color="auto" w:fill="FF99CC"/>
          </w:tcPr>
          <w:p w:rsidR="00022511" w:rsidRDefault="00022511" w:rsidP="00022511">
            <w:pPr>
              <w:spacing w:after="0" w:line="240" w:lineRule="auto"/>
              <w:ind w:hanging="109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Microeconomie</w:t>
            </w:r>
            <w:r>
              <w:rPr>
                <w:rFonts w:ascii="Times New Roman" w:hAnsi="Times New Roman"/>
                <w:bCs/>
                <w:color w:val="FF0000"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 xml:space="preserve">Duguleana C., </w:t>
            </w:r>
          </w:p>
          <w:p w:rsidR="00022511" w:rsidRPr="008D7BE1" w:rsidRDefault="00022511" w:rsidP="00022511">
            <w:pPr>
              <w:spacing w:after="0" w:line="240" w:lineRule="auto"/>
              <w:ind w:hanging="109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CP2, Gr. 2</w:t>
            </w:r>
          </w:p>
        </w:tc>
        <w:tc>
          <w:tcPr>
            <w:tcW w:w="2126" w:type="dxa"/>
            <w:shd w:val="clear" w:color="auto" w:fill="FC72BA"/>
          </w:tcPr>
          <w:p w:rsidR="00022511" w:rsidRPr="008D7BE1" w:rsidRDefault="00022511" w:rsidP="0002251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835" w:type="dxa"/>
            <w:shd w:val="clear" w:color="auto" w:fill="FF99CC"/>
          </w:tcPr>
          <w:p w:rsidR="00022511" w:rsidRDefault="00022511" w:rsidP="00022511">
            <w:pPr>
              <w:spacing w:after="0" w:line="240" w:lineRule="auto"/>
              <w:ind w:firstLine="17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Plăți</w:t>
            </w:r>
            <w:r>
              <w:rPr>
                <w:rFonts w:ascii="Times New Roman" w:hAnsi="Times New Roman"/>
                <w:bCs/>
                <w:color w:val="FF0000"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şi</w:t>
            </w:r>
            <w:r>
              <w:rPr>
                <w:rFonts w:ascii="Times New Roman" w:hAnsi="Times New Roman"/>
                <w:bCs/>
                <w:color w:val="FF0000"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finanțări</w:t>
            </w:r>
            <w:r>
              <w:rPr>
                <w:rFonts w:ascii="Times New Roman" w:hAnsi="Times New Roman"/>
                <w:bCs/>
                <w:color w:val="FF0000"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 xml:space="preserve">internaționale, </w:t>
            </w:r>
          </w:p>
          <w:p w:rsidR="00022511" w:rsidRDefault="00022511" w:rsidP="00022511">
            <w:pPr>
              <w:spacing w:after="0" w:line="240" w:lineRule="auto"/>
              <w:ind w:firstLine="17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Bărbulescu O.,</w:t>
            </w:r>
          </w:p>
          <w:p w:rsidR="00022511" w:rsidRPr="008D7BE1" w:rsidRDefault="00022511" w:rsidP="00022511">
            <w:pPr>
              <w:spacing w:after="0" w:line="240" w:lineRule="auto"/>
              <w:ind w:firstLine="17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 xml:space="preserve"> BP4, Gr. 1</w:t>
            </w:r>
          </w:p>
        </w:tc>
      </w:tr>
      <w:tr w:rsidR="00022511" w:rsidRPr="008D7BE1" w:rsidTr="00894385">
        <w:trPr>
          <w:trHeight w:val="973"/>
        </w:trPr>
        <w:tc>
          <w:tcPr>
            <w:tcW w:w="392" w:type="dxa"/>
            <w:vMerge/>
          </w:tcPr>
          <w:p w:rsidR="00022511" w:rsidRPr="008D7BE1" w:rsidRDefault="00022511" w:rsidP="0002251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022511" w:rsidRPr="008D7BE1" w:rsidRDefault="00022511" w:rsidP="0002251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2.00- 13.40</w:t>
            </w:r>
          </w:p>
          <w:p w:rsidR="00022511" w:rsidRPr="008D7BE1" w:rsidRDefault="00022511" w:rsidP="0002251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410" w:type="dxa"/>
            <w:shd w:val="clear" w:color="auto" w:fill="FF99CC"/>
          </w:tcPr>
          <w:p w:rsidR="00022511" w:rsidRDefault="00022511" w:rsidP="000225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Microeconomie</w:t>
            </w:r>
            <w:r>
              <w:rPr>
                <w:rFonts w:ascii="Times New Roman" w:hAnsi="Times New Roman"/>
                <w:bCs/>
                <w:color w:val="FF0000"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 xml:space="preserve">Duguleana C., </w:t>
            </w:r>
          </w:p>
          <w:p w:rsidR="00022511" w:rsidRPr="008D7BE1" w:rsidRDefault="00022511" w:rsidP="0002251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CP2, Gr. 3</w:t>
            </w:r>
          </w:p>
        </w:tc>
        <w:tc>
          <w:tcPr>
            <w:tcW w:w="2126" w:type="dxa"/>
            <w:shd w:val="clear" w:color="auto" w:fill="FC72BA"/>
          </w:tcPr>
          <w:p w:rsidR="00022511" w:rsidRPr="008D7BE1" w:rsidRDefault="00022511" w:rsidP="0002251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835" w:type="dxa"/>
            <w:shd w:val="clear" w:color="auto" w:fill="FF99CC"/>
          </w:tcPr>
          <w:p w:rsidR="00022511" w:rsidRDefault="00022511" w:rsidP="00022511">
            <w:pPr>
              <w:spacing w:after="0" w:line="240" w:lineRule="auto"/>
              <w:ind w:firstLine="17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Plăți</w:t>
            </w:r>
            <w:r>
              <w:rPr>
                <w:rFonts w:ascii="Times New Roman" w:hAnsi="Times New Roman"/>
                <w:bCs/>
                <w:color w:val="FF0000"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şi</w:t>
            </w:r>
            <w:r>
              <w:rPr>
                <w:rFonts w:ascii="Times New Roman" w:hAnsi="Times New Roman"/>
                <w:bCs/>
                <w:color w:val="FF0000"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finanțări</w:t>
            </w:r>
            <w:r>
              <w:rPr>
                <w:rFonts w:ascii="Times New Roman" w:hAnsi="Times New Roman"/>
                <w:bCs/>
                <w:color w:val="FF0000"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 xml:space="preserve">internaționale, </w:t>
            </w:r>
          </w:p>
          <w:p w:rsidR="00022511" w:rsidRDefault="00022511" w:rsidP="00022511">
            <w:pPr>
              <w:spacing w:after="0" w:line="240" w:lineRule="auto"/>
              <w:ind w:firstLine="17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Bărbulescu O.,</w:t>
            </w:r>
          </w:p>
          <w:p w:rsidR="00022511" w:rsidRPr="008D7BE1" w:rsidRDefault="00022511" w:rsidP="00022511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 xml:space="preserve"> BP4, Gr. </w:t>
            </w:r>
            <w:r>
              <w:rPr>
                <w:rFonts w:ascii="Times New Roman" w:hAnsi="Times New Roman"/>
                <w:bCs/>
                <w:color w:val="FF0000"/>
                <w:lang w:val="fr-FR"/>
              </w:rPr>
              <w:t>2</w:t>
            </w:r>
          </w:p>
        </w:tc>
      </w:tr>
      <w:tr w:rsidR="008D7BE1" w:rsidRPr="008D7BE1" w:rsidTr="00894385">
        <w:trPr>
          <w:trHeight w:val="146"/>
        </w:trPr>
        <w:tc>
          <w:tcPr>
            <w:tcW w:w="392" w:type="dxa"/>
            <w:vMerge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4- 15.40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126" w:type="dxa"/>
            <w:shd w:val="clear" w:color="auto" w:fill="FC72BA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8D7BE1" w:rsidRPr="008D7BE1" w:rsidTr="008D7BE1">
        <w:trPr>
          <w:trHeight w:val="146"/>
        </w:trPr>
        <w:tc>
          <w:tcPr>
            <w:tcW w:w="392" w:type="dxa"/>
            <w:vMerge w:val="restart"/>
            <w:textDirection w:val="btLr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2 noiembrie   2022  SÂMBĂTĂ</w:t>
            </w: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8 – 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9,40</w:t>
            </w: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 xml:space="preserve">Lb. Engleză 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>Pavel E.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>BP4, Gr. 1</w:t>
            </w:r>
          </w:p>
        </w:tc>
        <w:tc>
          <w:tcPr>
            <w:tcW w:w="2126" w:type="dxa"/>
            <w:shd w:val="clear" w:color="auto" w:fill="FF99CC"/>
          </w:tcPr>
          <w:p w:rsidR="00894385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</w:rPr>
            </w:pPr>
            <w:r w:rsidRPr="008D7BE1">
              <w:rPr>
                <w:rFonts w:ascii="Times New Roman" w:hAnsi="Times New Roman"/>
                <w:bCs/>
                <w:color w:val="FF0000"/>
              </w:rPr>
              <w:t>Comerț</w:t>
            </w:r>
            <w:r w:rsidR="00894385">
              <w:rPr>
                <w:rFonts w:ascii="Times New Roman" w:hAnsi="Times New Roman"/>
                <w:bCs/>
                <w:color w:val="FF0000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</w:rPr>
              <w:t>internațional</w:t>
            </w:r>
            <w:r w:rsidR="00894385">
              <w:rPr>
                <w:rFonts w:ascii="Times New Roman" w:hAnsi="Times New Roman"/>
                <w:bCs/>
                <w:color w:val="FF0000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</w:rPr>
              <w:t xml:space="preserve">Todor R  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</w:rPr>
              <w:t>CP2, Gr. 1</w:t>
            </w:r>
          </w:p>
        </w:tc>
        <w:tc>
          <w:tcPr>
            <w:tcW w:w="2835" w:type="dxa"/>
            <w:shd w:val="clear" w:color="auto" w:fill="FF99CC"/>
          </w:tcPr>
          <w:p w:rsidR="00894385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 xml:space="preserve">Cercetări de marketing, Tecău A., 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AIV2, Gr. 1</w:t>
            </w:r>
          </w:p>
        </w:tc>
      </w:tr>
      <w:tr w:rsidR="008D7BE1" w:rsidRPr="008D7BE1" w:rsidTr="008D7BE1">
        <w:trPr>
          <w:trHeight w:val="146"/>
        </w:trPr>
        <w:tc>
          <w:tcPr>
            <w:tcW w:w="392" w:type="dxa"/>
            <w:vMerge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lang w:val="it-IT"/>
              </w:rPr>
              <w:t xml:space="preserve">10- 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lang w:val="it-IT"/>
              </w:rPr>
              <w:t>11.40</w:t>
            </w: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 xml:space="preserve">Lb. Engleză 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>Pavel E.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>BP4, Gr. 2</w:t>
            </w:r>
          </w:p>
        </w:tc>
        <w:tc>
          <w:tcPr>
            <w:tcW w:w="2126" w:type="dxa"/>
            <w:shd w:val="clear" w:color="auto" w:fill="FF99CC"/>
          </w:tcPr>
          <w:p w:rsidR="00894385" w:rsidRDefault="008D7BE1" w:rsidP="008D7BE1">
            <w:pPr>
              <w:tabs>
                <w:tab w:val="left" w:pos="639"/>
              </w:tabs>
              <w:spacing w:after="0" w:line="240" w:lineRule="auto"/>
              <w:rPr>
                <w:rFonts w:ascii="Times New Roman" w:hAnsi="Times New Roman"/>
                <w:bCs/>
                <w:color w:val="FF0000"/>
              </w:rPr>
            </w:pPr>
            <w:r w:rsidRPr="008D7BE1">
              <w:rPr>
                <w:rFonts w:ascii="Times New Roman" w:hAnsi="Times New Roman"/>
                <w:bCs/>
                <w:color w:val="FF0000"/>
              </w:rPr>
              <w:t>Comerț</w:t>
            </w:r>
            <w:r w:rsidR="00894385">
              <w:rPr>
                <w:rFonts w:ascii="Times New Roman" w:hAnsi="Times New Roman"/>
                <w:bCs/>
                <w:color w:val="FF0000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</w:rPr>
              <w:t>internațional</w:t>
            </w:r>
            <w:r w:rsidR="00894385">
              <w:rPr>
                <w:rFonts w:ascii="Times New Roman" w:hAnsi="Times New Roman"/>
                <w:bCs/>
                <w:color w:val="FF0000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</w:rPr>
              <w:t xml:space="preserve">Todor R., </w:t>
            </w:r>
          </w:p>
          <w:p w:rsidR="008D7BE1" w:rsidRPr="008D7BE1" w:rsidRDefault="008D7BE1" w:rsidP="008D7BE1">
            <w:pPr>
              <w:tabs>
                <w:tab w:val="left" w:pos="639"/>
              </w:tabs>
              <w:spacing w:after="0" w:line="240" w:lineRule="auto"/>
              <w:rPr>
                <w:rFonts w:ascii="Times New Roman" w:hAnsi="Times New Roman"/>
                <w:bCs/>
                <w:strike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</w:rPr>
              <w:t>CP2, Gr. 2</w:t>
            </w:r>
          </w:p>
        </w:tc>
        <w:tc>
          <w:tcPr>
            <w:tcW w:w="2835" w:type="dxa"/>
            <w:shd w:val="clear" w:color="auto" w:fill="FF99CC"/>
          </w:tcPr>
          <w:p w:rsidR="00894385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 xml:space="preserve">Cercetări de marketing, Tecău A., 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AIV2, Gr. 2</w:t>
            </w:r>
          </w:p>
        </w:tc>
      </w:tr>
      <w:tr w:rsidR="00936890" w:rsidRPr="008D7BE1" w:rsidTr="008D7BE1">
        <w:trPr>
          <w:trHeight w:val="146"/>
        </w:trPr>
        <w:tc>
          <w:tcPr>
            <w:tcW w:w="392" w:type="dxa"/>
            <w:vMerge/>
          </w:tcPr>
          <w:p w:rsidR="00936890" w:rsidRPr="008D7BE1" w:rsidRDefault="00936890" w:rsidP="0093689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936890" w:rsidRPr="008D7BE1" w:rsidRDefault="00936890" w:rsidP="0093689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lang w:val="it-IT"/>
              </w:rPr>
              <w:t>12.00- 13.40</w:t>
            </w:r>
          </w:p>
          <w:p w:rsidR="00936890" w:rsidRPr="008D7BE1" w:rsidRDefault="00936890" w:rsidP="0093689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410" w:type="dxa"/>
            <w:shd w:val="clear" w:color="auto" w:fill="FF99CC"/>
          </w:tcPr>
          <w:p w:rsidR="00936890" w:rsidRPr="008D7BE1" w:rsidRDefault="00936890" w:rsidP="0093689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 xml:space="preserve">Lb. Engleză </w:t>
            </w:r>
          </w:p>
          <w:p w:rsidR="00936890" w:rsidRPr="008D7BE1" w:rsidRDefault="00936890" w:rsidP="0093689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>Pavel E.</w:t>
            </w:r>
          </w:p>
          <w:p w:rsidR="00936890" w:rsidRPr="008D7BE1" w:rsidRDefault="00936890" w:rsidP="00936890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>BP4, Gr. 3</w:t>
            </w:r>
          </w:p>
        </w:tc>
        <w:tc>
          <w:tcPr>
            <w:tcW w:w="2126" w:type="dxa"/>
            <w:shd w:val="clear" w:color="auto" w:fill="FF99CC"/>
          </w:tcPr>
          <w:p w:rsidR="00936890" w:rsidRDefault="00936890" w:rsidP="0093689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>Etica în afaceri, Poțincu L.,</w:t>
            </w:r>
          </w:p>
          <w:p w:rsidR="00936890" w:rsidRPr="008D7BE1" w:rsidRDefault="00936890" w:rsidP="0093689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 xml:space="preserve"> BP 3 Gr. </w:t>
            </w:r>
            <w:r>
              <w:rPr>
                <w:rFonts w:ascii="Times New Roman" w:hAnsi="Times New Roman"/>
                <w:bCs/>
                <w:color w:val="FF0000"/>
                <w:lang w:val="it-IT"/>
              </w:rPr>
              <w:t>1</w:t>
            </w:r>
          </w:p>
        </w:tc>
        <w:tc>
          <w:tcPr>
            <w:tcW w:w="2835" w:type="dxa"/>
            <w:shd w:val="clear" w:color="auto" w:fill="FF99CC"/>
          </w:tcPr>
          <w:p w:rsidR="00936890" w:rsidRPr="008D7BE1" w:rsidRDefault="00936890" w:rsidP="00936890">
            <w:pPr>
              <w:spacing w:after="0" w:line="240" w:lineRule="auto"/>
              <w:rPr>
                <w:rFonts w:ascii="Times New Roman" w:hAnsi="Times New Roman"/>
                <w:bCs/>
                <w:strike/>
                <w:lang w:val="it-IT"/>
              </w:rPr>
            </w:pPr>
          </w:p>
        </w:tc>
      </w:tr>
      <w:tr w:rsidR="00936890" w:rsidRPr="008D7BE1" w:rsidTr="008D7BE1">
        <w:trPr>
          <w:trHeight w:val="710"/>
        </w:trPr>
        <w:tc>
          <w:tcPr>
            <w:tcW w:w="392" w:type="dxa"/>
            <w:vMerge/>
          </w:tcPr>
          <w:p w:rsidR="00936890" w:rsidRPr="008D7BE1" w:rsidRDefault="00936890" w:rsidP="0093689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936890" w:rsidRPr="008D7BE1" w:rsidRDefault="00936890" w:rsidP="0093689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936890" w:rsidRPr="008D7BE1" w:rsidRDefault="00936890" w:rsidP="0093689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lang w:val="it-IT"/>
              </w:rPr>
              <w:t>14- 15.40</w:t>
            </w:r>
          </w:p>
        </w:tc>
        <w:tc>
          <w:tcPr>
            <w:tcW w:w="2410" w:type="dxa"/>
            <w:shd w:val="clear" w:color="auto" w:fill="FF99CC"/>
          </w:tcPr>
          <w:p w:rsidR="00936890" w:rsidRPr="008D7BE1" w:rsidRDefault="00936890" w:rsidP="0093689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</w:p>
        </w:tc>
        <w:tc>
          <w:tcPr>
            <w:tcW w:w="2126" w:type="dxa"/>
            <w:shd w:val="clear" w:color="auto" w:fill="FF99CC"/>
          </w:tcPr>
          <w:p w:rsidR="00936890" w:rsidRDefault="00936890" w:rsidP="0093689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 xml:space="preserve">Etica în afaceri, Poțincu L., </w:t>
            </w:r>
          </w:p>
          <w:p w:rsidR="00936890" w:rsidRPr="008D7BE1" w:rsidRDefault="00936890" w:rsidP="0093689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it-IT"/>
              </w:rPr>
              <w:t xml:space="preserve">BP3  Gr. </w:t>
            </w:r>
            <w:r>
              <w:rPr>
                <w:rFonts w:ascii="Times New Roman" w:hAnsi="Times New Roman"/>
                <w:bCs/>
                <w:color w:val="FF0000"/>
                <w:lang w:val="it-IT"/>
              </w:rPr>
              <w:t>2</w:t>
            </w:r>
          </w:p>
        </w:tc>
        <w:tc>
          <w:tcPr>
            <w:tcW w:w="2835" w:type="dxa"/>
            <w:shd w:val="clear" w:color="auto" w:fill="FF99CC"/>
          </w:tcPr>
          <w:p w:rsidR="00936890" w:rsidRPr="008D7BE1" w:rsidRDefault="00936890" w:rsidP="00936890">
            <w:pPr>
              <w:spacing w:after="0" w:line="240" w:lineRule="auto"/>
              <w:jc w:val="center"/>
              <w:rPr>
                <w:rFonts w:ascii="Times New Roman" w:hAnsi="Times New Roman"/>
                <w:bCs/>
                <w:strike/>
                <w:lang w:val="it-IT"/>
              </w:rPr>
            </w:pPr>
          </w:p>
        </w:tc>
      </w:tr>
      <w:tr w:rsidR="008D7BE1" w:rsidRPr="008D7BE1" w:rsidTr="008D7BE1">
        <w:trPr>
          <w:trHeight w:val="146"/>
        </w:trPr>
        <w:tc>
          <w:tcPr>
            <w:tcW w:w="392" w:type="dxa"/>
            <w:vMerge w:val="restart"/>
            <w:textDirection w:val="btLr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  <w:lang w:val="it-IT"/>
              </w:rPr>
              <w:t>13 noie</w:t>
            </w:r>
            <w:r w:rsidRPr="008D7BE1">
              <w:rPr>
                <w:rFonts w:ascii="Times New Roman" w:hAnsi="Times New Roman"/>
                <w:bCs/>
              </w:rPr>
              <w:t xml:space="preserve">mbrie   2022  DUMINICA </w:t>
            </w: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8 – 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9,40</w:t>
            </w: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ind w:hanging="90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Microeconomie</w:t>
            </w:r>
            <w:r w:rsidR="00B34C54">
              <w:rPr>
                <w:rFonts w:ascii="Times New Roman" w:hAnsi="Times New Roman"/>
                <w:bCs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lang w:val="fr-FR"/>
              </w:rPr>
              <w:t>Duguleana C., Gr. 1, online</w:t>
            </w:r>
          </w:p>
        </w:tc>
        <w:tc>
          <w:tcPr>
            <w:tcW w:w="2126" w:type="dxa"/>
            <w:shd w:val="clear" w:color="auto" w:fill="FF99CC"/>
          </w:tcPr>
          <w:p w:rsidR="00894385" w:rsidRDefault="008D7BE1" w:rsidP="00894385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Dreptul</w:t>
            </w:r>
            <w:r w:rsidR="00894385">
              <w:rPr>
                <w:rFonts w:ascii="Times New Roman" w:hAnsi="Times New Roman"/>
                <w:bCs/>
                <w:color w:val="FF0000"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comerțului</w:t>
            </w:r>
            <w:r w:rsidR="00894385">
              <w:rPr>
                <w:rFonts w:ascii="Times New Roman" w:hAnsi="Times New Roman"/>
                <w:bCs/>
                <w:color w:val="FF0000"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internațional, Bărbulescu O.,</w:t>
            </w:r>
            <w:r w:rsidR="00894385">
              <w:rPr>
                <w:rFonts w:ascii="Times New Roman" w:hAnsi="Times New Roman"/>
                <w:bCs/>
                <w:color w:val="FF0000"/>
                <w:lang w:val="fr-FR"/>
              </w:rPr>
              <w:t xml:space="preserve"> </w:t>
            </w:r>
          </w:p>
          <w:p w:rsidR="008D7BE1" w:rsidRPr="008D7BE1" w:rsidRDefault="008D7BE1" w:rsidP="008D7BE1">
            <w:pPr>
              <w:spacing w:after="0" w:line="240" w:lineRule="auto"/>
              <w:ind w:firstLine="67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 xml:space="preserve"> BP5, Gr. 1</w:t>
            </w:r>
          </w:p>
        </w:tc>
        <w:tc>
          <w:tcPr>
            <w:tcW w:w="2835" w:type="dxa"/>
            <w:shd w:val="clear" w:color="auto" w:fill="FF99CC"/>
          </w:tcPr>
          <w:p w:rsidR="00894385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Marketing internațional, </w:t>
            </w:r>
            <w:r w:rsidRPr="008D7BE1">
              <w:rPr>
                <w:rFonts w:ascii="Times New Roman" w:hAnsi="Times New Roman"/>
                <w:bCs/>
                <w:lang w:val="ro-RO"/>
              </w:rPr>
              <w:t xml:space="preserve"> Boscor D., </w:t>
            </w:r>
            <w:r w:rsidRPr="008D7BE1">
              <w:rPr>
                <w:rFonts w:ascii="Times New Roman" w:hAnsi="Times New Roman"/>
                <w:bCs/>
              </w:rPr>
              <w:t>Gr. 1,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</w:rPr>
              <w:t xml:space="preserve"> online</w:t>
            </w:r>
          </w:p>
        </w:tc>
      </w:tr>
      <w:tr w:rsidR="008D7BE1" w:rsidRPr="008D7BE1" w:rsidTr="008D7BE1">
        <w:trPr>
          <w:trHeight w:val="890"/>
        </w:trPr>
        <w:tc>
          <w:tcPr>
            <w:tcW w:w="392" w:type="dxa"/>
            <w:vMerge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10- 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1.40</w:t>
            </w: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ind w:hanging="109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Microeconomie</w:t>
            </w:r>
            <w:r w:rsidR="00B34C54">
              <w:rPr>
                <w:rFonts w:ascii="Times New Roman" w:hAnsi="Times New Roman"/>
                <w:bCs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lang w:val="fr-FR"/>
              </w:rPr>
              <w:t>Duguleana C., Gr. 2, online</w:t>
            </w:r>
          </w:p>
        </w:tc>
        <w:tc>
          <w:tcPr>
            <w:tcW w:w="2126" w:type="dxa"/>
            <w:shd w:val="clear" w:color="auto" w:fill="FF99CC"/>
          </w:tcPr>
          <w:p w:rsidR="00894385" w:rsidRDefault="00894385" w:rsidP="00894385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Dreptul</w:t>
            </w:r>
            <w:r>
              <w:rPr>
                <w:rFonts w:ascii="Times New Roman" w:hAnsi="Times New Roman"/>
                <w:bCs/>
                <w:color w:val="FF0000"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comerțului</w:t>
            </w:r>
            <w:r>
              <w:rPr>
                <w:rFonts w:ascii="Times New Roman" w:hAnsi="Times New Roman"/>
                <w:bCs/>
                <w:color w:val="FF0000"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internațional, Bărbulescu O.,</w:t>
            </w:r>
            <w:r>
              <w:rPr>
                <w:rFonts w:ascii="Times New Roman" w:hAnsi="Times New Roman"/>
                <w:bCs/>
                <w:color w:val="FF0000"/>
                <w:lang w:val="fr-FR"/>
              </w:rPr>
              <w:t xml:space="preserve"> </w:t>
            </w:r>
          </w:p>
          <w:p w:rsidR="008D7BE1" w:rsidRPr="008D7BE1" w:rsidRDefault="00894385" w:rsidP="00894385">
            <w:pPr>
              <w:spacing w:after="0" w:line="240" w:lineRule="auto"/>
              <w:ind w:hanging="10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 xml:space="preserve"> BP5, Gr. </w:t>
            </w:r>
            <w:r>
              <w:rPr>
                <w:rFonts w:ascii="Times New Roman" w:hAnsi="Times New Roman"/>
                <w:bCs/>
                <w:color w:val="FF0000"/>
                <w:lang w:val="fr-FR"/>
              </w:rPr>
              <w:t>2</w:t>
            </w:r>
          </w:p>
        </w:tc>
        <w:tc>
          <w:tcPr>
            <w:tcW w:w="2835" w:type="dxa"/>
            <w:shd w:val="clear" w:color="auto" w:fill="FF99CC"/>
          </w:tcPr>
          <w:p w:rsidR="00894385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Marketing internațional, </w:t>
            </w:r>
            <w:r w:rsidRPr="008D7BE1">
              <w:rPr>
                <w:rFonts w:ascii="Times New Roman" w:hAnsi="Times New Roman"/>
                <w:bCs/>
                <w:lang w:val="ro-RO"/>
              </w:rPr>
              <w:t xml:space="preserve"> Boscor D., </w:t>
            </w:r>
            <w:r w:rsidRPr="008D7BE1">
              <w:rPr>
                <w:rFonts w:ascii="Times New Roman" w:hAnsi="Times New Roman"/>
                <w:bCs/>
              </w:rPr>
              <w:t xml:space="preserve">Gr. 2, 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online</w:t>
            </w:r>
          </w:p>
        </w:tc>
      </w:tr>
      <w:tr w:rsidR="008D7BE1" w:rsidRPr="008D7BE1" w:rsidTr="008D7BE1">
        <w:trPr>
          <w:trHeight w:val="146"/>
        </w:trPr>
        <w:tc>
          <w:tcPr>
            <w:tcW w:w="392" w:type="dxa"/>
            <w:vMerge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2.00- 13.40</w:t>
            </w:r>
          </w:p>
        </w:tc>
        <w:tc>
          <w:tcPr>
            <w:tcW w:w="2410" w:type="dxa"/>
            <w:shd w:val="clear" w:color="auto" w:fill="FF99CC"/>
          </w:tcPr>
          <w:p w:rsidR="008D7BE1" w:rsidRDefault="008D7BE1" w:rsidP="008D7BE1">
            <w:pPr>
              <w:spacing w:after="0" w:line="240" w:lineRule="auto"/>
              <w:ind w:hanging="109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Microeconomie</w:t>
            </w:r>
            <w:r w:rsidR="00B34C54">
              <w:rPr>
                <w:rFonts w:ascii="Times New Roman" w:hAnsi="Times New Roman"/>
                <w:bCs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lang w:val="fr-FR"/>
              </w:rPr>
              <w:t>Duguleana C., Gr. 3, online</w:t>
            </w:r>
          </w:p>
          <w:p w:rsidR="00B34C54" w:rsidRPr="008D7BE1" w:rsidRDefault="00B34C54" w:rsidP="008D7BE1">
            <w:pPr>
              <w:spacing w:after="0" w:line="240" w:lineRule="auto"/>
              <w:ind w:hanging="109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es-PE"/>
              </w:rPr>
            </w:pP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</w:tr>
      <w:tr w:rsidR="008D7BE1" w:rsidRPr="008D7BE1" w:rsidTr="008D7BE1">
        <w:trPr>
          <w:trHeight w:val="146"/>
        </w:trPr>
        <w:tc>
          <w:tcPr>
            <w:tcW w:w="392" w:type="dxa"/>
            <w:vMerge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4- 15.40</w:t>
            </w: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8D7BE1" w:rsidRPr="008D7BE1" w:rsidTr="008D7BE1">
        <w:trPr>
          <w:trHeight w:val="1070"/>
        </w:trPr>
        <w:tc>
          <w:tcPr>
            <w:tcW w:w="392" w:type="dxa"/>
            <w:vMerge w:val="restart"/>
            <w:textDirection w:val="btLr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9  noiembrie   2022  SÂMBĂTĂ</w:t>
            </w: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8 – 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9,40</w:t>
            </w: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Dreptul</w:t>
            </w:r>
            <w:r w:rsidR="00894385">
              <w:rPr>
                <w:rFonts w:ascii="Times New Roman" w:hAnsi="Times New Roman"/>
                <w:bCs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lang w:val="fr-FR"/>
              </w:rPr>
              <w:t>comerțului</w:t>
            </w:r>
            <w:r w:rsidR="00894385">
              <w:rPr>
                <w:rFonts w:ascii="Times New Roman" w:hAnsi="Times New Roman"/>
                <w:bCs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lang w:val="fr-FR"/>
              </w:rPr>
              <w:t>internațional, Bărbulescu O., Gr. 1, online</w:t>
            </w: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ind w:firstLine="17"/>
              <w:rPr>
                <w:rFonts w:ascii="Times New Roman" w:hAnsi="Times New Roman"/>
                <w:bCs/>
                <w:lang w:val="fr-FR"/>
              </w:rPr>
            </w:pPr>
          </w:p>
        </w:tc>
      </w:tr>
      <w:tr w:rsidR="008D7BE1" w:rsidRPr="008D7BE1" w:rsidTr="008D7BE1">
        <w:trPr>
          <w:trHeight w:val="146"/>
        </w:trPr>
        <w:tc>
          <w:tcPr>
            <w:tcW w:w="392" w:type="dxa"/>
            <w:vMerge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10- 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1.40</w:t>
            </w:r>
          </w:p>
        </w:tc>
        <w:tc>
          <w:tcPr>
            <w:tcW w:w="2410" w:type="dxa"/>
            <w:shd w:val="clear" w:color="auto" w:fill="FF99CC"/>
          </w:tcPr>
          <w:p w:rsidR="00894385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Lb. Engleză – 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Pavel E.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</w:rPr>
            </w:pPr>
            <w:r w:rsidRPr="008D7BE1">
              <w:rPr>
                <w:rFonts w:ascii="Times New Roman" w:hAnsi="Times New Roman"/>
                <w:bCs/>
              </w:rPr>
              <w:t>Gr. 1, online</w:t>
            </w: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ind w:hanging="14"/>
              <w:rPr>
                <w:rFonts w:ascii="Times New Roman" w:hAnsi="Times New Roman"/>
                <w:bCs/>
                <w:strike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Dreptul</w:t>
            </w:r>
            <w:r w:rsidR="00894385">
              <w:rPr>
                <w:rFonts w:ascii="Times New Roman" w:hAnsi="Times New Roman"/>
                <w:bCs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lang w:val="fr-FR"/>
              </w:rPr>
              <w:t>comerțului</w:t>
            </w:r>
            <w:r w:rsidR="00894385">
              <w:rPr>
                <w:rFonts w:ascii="Times New Roman" w:hAnsi="Times New Roman"/>
                <w:bCs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lang w:val="fr-FR"/>
              </w:rPr>
              <w:t>internațional, Bărbulescu O., Gr. 2, online</w:t>
            </w: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</w:tr>
      <w:tr w:rsidR="002A2437" w:rsidRPr="008D7BE1" w:rsidTr="008D7BE1">
        <w:trPr>
          <w:trHeight w:val="46"/>
        </w:trPr>
        <w:tc>
          <w:tcPr>
            <w:tcW w:w="392" w:type="dxa"/>
            <w:vMerge/>
          </w:tcPr>
          <w:p w:rsidR="002A2437" w:rsidRPr="008D7BE1" w:rsidRDefault="002A2437" w:rsidP="002A243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2A2437" w:rsidRPr="008D7BE1" w:rsidRDefault="002A2437" w:rsidP="002A243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2.00- 13.40</w:t>
            </w:r>
          </w:p>
          <w:p w:rsidR="002A2437" w:rsidRPr="008D7BE1" w:rsidRDefault="002A2437" w:rsidP="002A243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410" w:type="dxa"/>
            <w:shd w:val="clear" w:color="auto" w:fill="FF99CC"/>
          </w:tcPr>
          <w:p w:rsidR="002A2437" w:rsidRDefault="002A2437" w:rsidP="002A2437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Lb. Engleză – </w:t>
            </w:r>
          </w:p>
          <w:p w:rsidR="002A2437" w:rsidRPr="008D7BE1" w:rsidRDefault="002A2437" w:rsidP="002A2437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Pavel E.</w:t>
            </w:r>
          </w:p>
          <w:p w:rsidR="002A2437" w:rsidRPr="008D7BE1" w:rsidRDefault="002A2437" w:rsidP="002A2437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Gr. 2, online</w:t>
            </w:r>
          </w:p>
        </w:tc>
        <w:tc>
          <w:tcPr>
            <w:tcW w:w="2126" w:type="dxa"/>
            <w:shd w:val="clear" w:color="auto" w:fill="FF99CC"/>
          </w:tcPr>
          <w:p w:rsidR="002A2437" w:rsidRPr="008D7BE1" w:rsidRDefault="002A2437" w:rsidP="002A2437">
            <w:pPr>
              <w:spacing w:after="0" w:line="240" w:lineRule="auto"/>
              <w:ind w:firstLine="4"/>
              <w:rPr>
                <w:rFonts w:ascii="Times New Roman" w:hAnsi="Times New Roman"/>
                <w:bCs/>
              </w:rPr>
            </w:pPr>
          </w:p>
        </w:tc>
        <w:tc>
          <w:tcPr>
            <w:tcW w:w="2835" w:type="dxa"/>
            <w:shd w:val="clear" w:color="auto" w:fill="FF99CC"/>
          </w:tcPr>
          <w:p w:rsidR="002A2437" w:rsidRPr="002A2437" w:rsidRDefault="002A2437" w:rsidP="002A2437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2A2437">
              <w:rPr>
                <w:rFonts w:ascii="Times New Roman" w:hAnsi="Times New Roman"/>
                <w:bCs/>
                <w:color w:val="FF0000"/>
                <w:lang w:val="fr-FR"/>
              </w:rPr>
              <w:t>Drept comunitar – G2 Miron  A –BP6</w:t>
            </w:r>
          </w:p>
        </w:tc>
      </w:tr>
      <w:tr w:rsidR="002A2437" w:rsidRPr="008D7BE1" w:rsidTr="008D7BE1">
        <w:trPr>
          <w:trHeight w:val="1007"/>
        </w:trPr>
        <w:tc>
          <w:tcPr>
            <w:tcW w:w="392" w:type="dxa"/>
            <w:vMerge/>
          </w:tcPr>
          <w:p w:rsidR="002A2437" w:rsidRPr="008D7BE1" w:rsidRDefault="002A2437" w:rsidP="002A243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2A2437" w:rsidRPr="008D7BE1" w:rsidRDefault="002A2437" w:rsidP="002A243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2A2437" w:rsidRPr="008D7BE1" w:rsidRDefault="002A2437" w:rsidP="002A243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4- 15.40</w:t>
            </w:r>
          </w:p>
          <w:p w:rsidR="002A2437" w:rsidRPr="008D7BE1" w:rsidRDefault="002A2437" w:rsidP="002A243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2A2437" w:rsidRPr="008D7BE1" w:rsidRDefault="002A2437" w:rsidP="002A243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2A2437" w:rsidRPr="008D7BE1" w:rsidRDefault="002A2437" w:rsidP="002A243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2A2437" w:rsidRPr="008D7BE1" w:rsidRDefault="002A2437" w:rsidP="002A243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2A2437" w:rsidRPr="008D7BE1" w:rsidRDefault="002A2437" w:rsidP="002A243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2A2437" w:rsidRPr="008D7BE1" w:rsidRDefault="002A2437" w:rsidP="002A243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2A2437" w:rsidRPr="008D7BE1" w:rsidRDefault="002A2437" w:rsidP="002A243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2A2437" w:rsidRPr="008D7BE1" w:rsidRDefault="002A2437" w:rsidP="002A243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410" w:type="dxa"/>
            <w:shd w:val="clear" w:color="auto" w:fill="FF99CC"/>
          </w:tcPr>
          <w:p w:rsidR="002A2437" w:rsidRDefault="002A2437" w:rsidP="002A2437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Lb. Engleză – </w:t>
            </w:r>
          </w:p>
          <w:p w:rsidR="002A2437" w:rsidRPr="008D7BE1" w:rsidRDefault="002A2437" w:rsidP="002A2437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Pavel E.</w:t>
            </w:r>
          </w:p>
          <w:p w:rsidR="002A2437" w:rsidRPr="008D7BE1" w:rsidRDefault="002A2437" w:rsidP="002A2437">
            <w:pPr>
              <w:spacing w:after="0" w:line="240" w:lineRule="auto"/>
              <w:rPr>
                <w:rFonts w:ascii="Times New Roman" w:hAnsi="Times New Roman"/>
                <w:bCs/>
                <w:lang w:val="de-DE"/>
              </w:rPr>
            </w:pPr>
            <w:r w:rsidRPr="008D7BE1">
              <w:rPr>
                <w:rFonts w:ascii="Times New Roman" w:hAnsi="Times New Roman"/>
                <w:bCs/>
              </w:rPr>
              <w:t>Gr. 3, online</w:t>
            </w:r>
          </w:p>
        </w:tc>
        <w:tc>
          <w:tcPr>
            <w:tcW w:w="2126" w:type="dxa"/>
            <w:shd w:val="clear" w:color="auto" w:fill="FF99CC"/>
          </w:tcPr>
          <w:p w:rsidR="002A2437" w:rsidRPr="008D7BE1" w:rsidRDefault="002A2437" w:rsidP="002A2437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835" w:type="dxa"/>
            <w:shd w:val="clear" w:color="auto" w:fill="FF99CC"/>
          </w:tcPr>
          <w:p w:rsidR="002A2437" w:rsidRPr="002A2437" w:rsidRDefault="002A2437" w:rsidP="002A2437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2A2437">
              <w:rPr>
                <w:rFonts w:ascii="Times New Roman" w:hAnsi="Times New Roman"/>
                <w:bCs/>
                <w:color w:val="FF0000"/>
                <w:lang w:val="fr-FR"/>
              </w:rPr>
              <w:t xml:space="preserve">Drept comunitar – G1 Miron  A- BP6 </w:t>
            </w:r>
          </w:p>
        </w:tc>
      </w:tr>
      <w:tr w:rsidR="008D7BE1" w:rsidRPr="008D7BE1" w:rsidTr="008D7BE1">
        <w:trPr>
          <w:trHeight w:val="867"/>
        </w:trPr>
        <w:tc>
          <w:tcPr>
            <w:tcW w:w="392" w:type="dxa"/>
            <w:vMerge w:val="restart"/>
            <w:textDirection w:val="btLr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20 noiembrie   2022  DUMINICA</w:t>
            </w:r>
          </w:p>
        </w:tc>
        <w:tc>
          <w:tcPr>
            <w:tcW w:w="992" w:type="dxa"/>
            <w:tcBorders>
              <w:top w:val="nil"/>
            </w:tcBorders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8 – 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9,40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94385">
            <w:pPr>
              <w:spacing w:after="0" w:line="240" w:lineRule="auto"/>
              <w:ind w:hanging="42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lang w:val="it-IT"/>
              </w:rPr>
              <w:t>Lb.franceza,</w:t>
            </w:r>
          </w:p>
          <w:p w:rsidR="008D7BE1" w:rsidRPr="008D7BE1" w:rsidRDefault="008D7BE1" w:rsidP="00894385">
            <w:pPr>
              <w:spacing w:after="0" w:line="240" w:lineRule="auto"/>
              <w:ind w:firstLine="42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lang w:val="it-IT"/>
              </w:rPr>
              <w:t>Cernea N., Gr. 1, online</w:t>
            </w: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strike/>
                <w:lang w:val="fr-FR"/>
              </w:rPr>
            </w:pPr>
            <w:r w:rsidRPr="008D7BE1">
              <w:rPr>
                <w:rFonts w:ascii="Times New Roman" w:hAnsi="Times New Roman"/>
                <w:bCs/>
              </w:rPr>
              <w:t>Comerț internațional</w:t>
            </w:r>
            <w:r w:rsidR="00894385">
              <w:rPr>
                <w:rFonts w:ascii="Times New Roman" w:hAnsi="Times New Roman"/>
                <w:bCs/>
              </w:rPr>
              <w:t xml:space="preserve"> </w:t>
            </w:r>
            <w:r w:rsidRPr="008D7BE1">
              <w:rPr>
                <w:rFonts w:ascii="Times New Roman" w:hAnsi="Times New Roman"/>
                <w:bCs/>
              </w:rPr>
              <w:t>Todor R., Gr. 1, online</w:t>
            </w: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</w:tr>
      <w:tr w:rsidR="008D7BE1" w:rsidRPr="008D7BE1" w:rsidTr="008D7BE1">
        <w:trPr>
          <w:trHeight w:val="642"/>
        </w:trPr>
        <w:tc>
          <w:tcPr>
            <w:tcW w:w="392" w:type="dxa"/>
            <w:vMerge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  <w:tcBorders>
              <w:top w:val="nil"/>
            </w:tcBorders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 xml:space="preserve">10- 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11.40</w:t>
            </w: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94385">
            <w:pPr>
              <w:spacing w:after="0" w:line="240" w:lineRule="auto"/>
              <w:ind w:hanging="42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lang w:val="it-IT"/>
              </w:rPr>
              <w:t>Lb.franceza,</w:t>
            </w:r>
          </w:p>
          <w:p w:rsidR="008D7BE1" w:rsidRPr="008D7BE1" w:rsidRDefault="008D7BE1" w:rsidP="00894385">
            <w:pPr>
              <w:spacing w:after="0" w:line="240" w:lineRule="auto"/>
              <w:ind w:firstLine="42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  <w:lang w:val="it-IT"/>
              </w:rPr>
              <w:t>Cernea N., Gr. 2, online</w:t>
            </w: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Comerț internațional, 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strike/>
                <w:lang w:val="fr-FR"/>
              </w:rPr>
            </w:pPr>
            <w:r w:rsidRPr="008D7BE1">
              <w:rPr>
                <w:rFonts w:ascii="Times New Roman" w:hAnsi="Times New Roman"/>
                <w:bCs/>
              </w:rPr>
              <w:t>Todor R., Gr. 2, online</w:t>
            </w: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9B02E5" w:rsidRPr="008D7BE1" w:rsidTr="008D7BE1">
        <w:trPr>
          <w:trHeight w:val="516"/>
        </w:trPr>
        <w:tc>
          <w:tcPr>
            <w:tcW w:w="392" w:type="dxa"/>
            <w:vMerge/>
          </w:tcPr>
          <w:p w:rsidR="009B02E5" w:rsidRPr="008D7BE1" w:rsidRDefault="009B02E5" w:rsidP="009B02E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  <w:tcBorders>
              <w:top w:val="nil"/>
            </w:tcBorders>
          </w:tcPr>
          <w:p w:rsidR="009B02E5" w:rsidRPr="008D7BE1" w:rsidRDefault="009B02E5" w:rsidP="009B02E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12.00- 13.40</w:t>
            </w:r>
          </w:p>
          <w:p w:rsidR="009B02E5" w:rsidRPr="008D7BE1" w:rsidRDefault="009B02E5" w:rsidP="009B02E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2410" w:type="dxa"/>
            <w:shd w:val="clear" w:color="auto" w:fill="FF99CC"/>
          </w:tcPr>
          <w:p w:rsidR="009B02E5" w:rsidRPr="008D7BE1" w:rsidRDefault="009B02E5" w:rsidP="009B02E5">
            <w:pPr>
              <w:spacing w:after="0" w:line="240" w:lineRule="auto"/>
              <w:ind w:hanging="42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lang w:val="it-IT"/>
              </w:rPr>
              <w:t>Lb.franceza,</w:t>
            </w:r>
          </w:p>
          <w:p w:rsidR="009B02E5" w:rsidRPr="008D7BE1" w:rsidRDefault="009B02E5" w:rsidP="009B02E5">
            <w:pPr>
              <w:spacing w:after="0" w:line="240" w:lineRule="auto"/>
              <w:ind w:firstLine="42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lang w:val="it-IT"/>
              </w:rPr>
              <w:t>Cernea N., Gr. 3, online</w:t>
            </w:r>
          </w:p>
        </w:tc>
        <w:tc>
          <w:tcPr>
            <w:tcW w:w="2126" w:type="dxa"/>
            <w:shd w:val="clear" w:color="auto" w:fill="FF99CC"/>
          </w:tcPr>
          <w:p w:rsidR="009B02E5" w:rsidRPr="008D7BE1" w:rsidRDefault="009B02E5" w:rsidP="009B02E5">
            <w:pPr>
              <w:spacing w:after="0" w:line="240" w:lineRule="auto"/>
              <w:rPr>
                <w:rFonts w:ascii="Times New Roman" w:hAnsi="Times New Roman"/>
                <w:bCs/>
                <w:lang w:val="es-PE"/>
              </w:rPr>
            </w:pPr>
          </w:p>
        </w:tc>
        <w:tc>
          <w:tcPr>
            <w:tcW w:w="2835" w:type="dxa"/>
            <w:shd w:val="clear" w:color="auto" w:fill="FF99CC"/>
          </w:tcPr>
          <w:p w:rsidR="009B02E5" w:rsidRPr="008D7BE1" w:rsidRDefault="009B02E5" w:rsidP="009B02E5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</w:tr>
      <w:tr w:rsidR="009B02E5" w:rsidRPr="008D7BE1" w:rsidTr="008D7BE1">
        <w:trPr>
          <w:trHeight w:val="146"/>
        </w:trPr>
        <w:tc>
          <w:tcPr>
            <w:tcW w:w="392" w:type="dxa"/>
            <w:vMerge/>
          </w:tcPr>
          <w:p w:rsidR="009B02E5" w:rsidRPr="008D7BE1" w:rsidRDefault="009B02E5" w:rsidP="009B02E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  <w:tcBorders>
              <w:top w:val="nil"/>
            </w:tcBorders>
          </w:tcPr>
          <w:p w:rsidR="009B02E5" w:rsidRPr="008D7BE1" w:rsidRDefault="009B02E5" w:rsidP="009B02E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9B02E5" w:rsidRPr="008D7BE1" w:rsidRDefault="009B02E5" w:rsidP="009B02E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14- 15.40</w:t>
            </w:r>
          </w:p>
        </w:tc>
        <w:tc>
          <w:tcPr>
            <w:tcW w:w="2410" w:type="dxa"/>
            <w:shd w:val="clear" w:color="auto" w:fill="FF99CC"/>
          </w:tcPr>
          <w:p w:rsidR="009B02E5" w:rsidRPr="008D7BE1" w:rsidRDefault="009B02E5" w:rsidP="009B02E5">
            <w:pPr>
              <w:spacing w:after="0" w:line="240" w:lineRule="auto"/>
              <w:rPr>
                <w:rFonts w:ascii="Times New Roman" w:hAnsi="Times New Roman"/>
                <w:bCs/>
                <w:lang w:val="es-PE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Educație</w:t>
            </w:r>
            <w:r>
              <w:rPr>
                <w:rFonts w:ascii="Times New Roman" w:hAnsi="Times New Roman"/>
                <w:bCs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lang w:val="fr-FR"/>
              </w:rPr>
              <w:t>fizică  1, Cătănescu A., Gr. 1, online</w:t>
            </w:r>
          </w:p>
        </w:tc>
        <w:tc>
          <w:tcPr>
            <w:tcW w:w="2126" w:type="dxa"/>
            <w:shd w:val="clear" w:color="auto" w:fill="FF99CC"/>
          </w:tcPr>
          <w:p w:rsidR="009B02E5" w:rsidRPr="008D7BE1" w:rsidRDefault="009B02E5" w:rsidP="009B02E5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2835" w:type="dxa"/>
            <w:shd w:val="clear" w:color="auto" w:fill="FF99CC"/>
          </w:tcPr>
          <w:p w:rsidR="009B02E5" w:rsidRPr="008D7BE1" w:rsidRDefault="009B02E5" w:rsidP="009B02E5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8D7BE1" w:rsidRPr="008D7BE1" w:rsidTr="008D7BE1">
        <w:trPr>
          <w:trHeight w:val="146"/>
        </w:trPr>
        <w:tc>
          <w:tcPr>
            <w:tcW w:w="392" w:type="dxa"/>
            <w:vMerge w:val="restart"/>
            <w:textDirection w:val="btLr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</w:rPr>
              <w:t>26 noiembrie   2022  SÂMBĂTĂ</w:t>
            </w: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 xml:space="preserve">8 – 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9,40</w:t>
            </w: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94385">
            <w:pPr>
              <w:spacing w:after="0" w:line="240" w:lineRule="auto"/>
              <w:rPr>
                <w:rFonts w:ascii="Times New Roman" w:hAnsi="Times New Roman"/>
                <w:bCs/>
                <w:lang w:val="de-DE"/>
              </w:rPr>
            </w:pPr>
            <w:r w:rsidRPr="008D7BE1">
              <w:rPr>
                <w:rFonts w:ascii="Times New Roman" w:hAnsi="Times New Roman"/>
                <w:bCs/>
                <w:lang w:val="de-DE"/>
              </w:rPr>
              <w:t xml:space="preserve">Matematica </w:t>
            </w:r>
          </w:p>
          <w:p w:rsidR="008D7BE1" w:rsidRPr="008D7BE1" w:rsidRDefault="008D7BE1" w:rsidP="00894385">
            <w:pPr>
              <w:spacing w:after="0" w:line="240" w:lineRule="auto"/>
              <w:rPr>
                <w:rFonts w:ascii="Times New Roman" w:hAnsi="Times New Roman"/>
                <w:bCs/>
                <w:lang w:val="de-DE"/>
              </w:rPr>
            </w:pPr>
            <w:r w:rsidRPr="008D7BE1">
              <w:rPr>
                <w:rFonts w:ascii="Times New Roman" w:hAnsi="Times New Roman"/>
                <w:bCs/>
                <w:lang w:val="de-DE"/>
              </w:rPr>
              <w:t>Popescu O., Gr. 1, online</w:t>
            </w: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ind w:hanging="33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lang w:val="it-IT"/>
              </w:rPr>
              <w:t>Lb.franceza,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it-IT"/>
              </w:rPr>
              <w:t>Cernea N., Gr. 1, online</w:t>
            </w:r>
          </w:p>
        </w:tc>
        <w:tc>
          <w:tcPr>
            <w:tcW w:w="2835" w:type="dxa"/>
            <w:shd w:val="clear" w:color="auto" w:fill="FF99CC"/>
          </w:tcPr>
          <w:p w:rsidR="00894385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Marketing internațional, </w:t>
            </w:r>
            <w:r w:rsidRPr="008D7BE1">
              <w:rPr>
                <w:rFonts w:ascii="Times New Roman" w:hAnsi="Times New Roman"/>
                <w:bCs/>
                <w:lang w:val="ro-RO"/>
              </w:rPr>
              <w:t xml:space="preserve"> Boscor D., </w:t>
            </w:r>
            <w:r w:rsidRPr="008D7BE1">
              <w:rPr>
                <w:rFonts w:ascii="Times New Roman" w:hAnsi="Times New Roman"/>
                <w:bCs/>
              </w:rPr>
              <w:t xml:space="preserve">Gr. 1, 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</w:rPr>
              <w:t>online</w:t>
            </w:r>
          </w:p>
        </w:tc>
      </w:tr>
      <w:tr w:rsidR="008D7BE1" w:rsidRPr="008D7BE1" w:rsidTr="008D7BE1">
        <w:trPr>
          <w:trHeight w:val="1340"/>
        </w:trPr>
        <w:tc>
          <w:tcPr>
            <w:tcW w:w="392" w:type="dxa"/>
            <w:vMerge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 xml:space="preserve">10- 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11.40</w:t>
            </w: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94385">
            <w:pPr>
              <w:spacing w:after="0" w:line="240" w:lineRule="auto"/>
              <w:rPr>
                <w:rFonts w:ascii="Times New Roman" w:hAnsi="Times New Roman"/>
                <w:bCs/>
                <w:lang w:val="de-DE"/>
              </w:rPr>
            </w:pPr>
            <w:r w:rsidRPr="008D7BE1">
              <w:rPr>
                <w:rFonts w:ascii="Times New Roman" w:hAnsi="Times New Roman"/>
                <w:bCs/>
                <w:lang w:val="de-DE"/>
              </w:rPr>
              <w:t xml:space="preserve">Matematica </w:t>
            </w:r>
          </w:p>
          <w:p w:rsidR="008D7BE1" w:rsidRPr="008D7BE1" w:rsidRDefault="008D7BE1" w:rsidP="00894385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  <w:lang w:val="de-DE"/>
              </w:rPr>
              <w:t>Popescu O., Gr. 2, online</w:t>
            </w: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ind w:hanging="33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lang w:val="it-IT"/>
              </w:rPr>
              <w:t>Lb.franceza,</w:t>
            </w:r>
          </w:p>
          <w:p w:rsidR="008D7BE1" w:rsidRPr="008D7BE1" w:rsidRDefault="008D7BE1" w:rsidP="008D7BE1">
            <w:pPr>
              <w:tabs>
                <w:tab w:val="left" w:pos="7051"/>
              </w:tabs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it-IT"/>
              </w:rPr>
              <w:t>Cernea N., Gr. 2, online</w:t>
            </w:r>
          </w:p>
        </w:tc>
        <w:tc>
          <w:tcPr>
            <w:tcW w:w="2835" w:type="dxa"/>
            <w:shd w:val="clear" w:color="auto" w:fill="FF99CC"/>
          </w:tcPr>
          <w:p w:rsidR="00894385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Marketing internațional, </w:t>
            </w:r>
            <w:r w:rsidRPr="008D7BE1">
              <w:rPr>
                <w:rFonts w:ascii="Times New Roman" w:hAnsi="Times New Roman"/>
                <w:bCs/>
                <w:lang w:val="ro-RO"/>
              </w:rPr>
              <w:t xml:space="preserve"> Boscor D., </w:t>
            </w:r>
            <w:r w:rsidRPr="008D7BE1">
              <w:rPr>
                <w:rFonts w:ascii="Times New Roman" w:hAnsi="Times New Roman"/>
                <w:bCs/>
              </w:rPr>
              <w:t xml:space="preserve">.Gr. 2, 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online</w:t>
            </w:r>
          </w:p>
        </w:tc>
      </w:tr>
      <w:tr w:rsidR="008D7BE1" w:rsidRPr="008D7BE1" w:rsidTr="008D7BE1">
        <w:trPr>
          <w:trHeight w:val="1268"/>
        </w:trPr>
        <w:tc>
          <w:tcPr>
            <w:tcW w:w="392" w:type="dxa"/>
            <w:vMerge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2.00- 13.40</w:t>
            </w: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94385">
            <w:pPr>
              <w:spacing w:after="0" w:line="240" w:lineRule="auto"/>
              <w:rPr>
                <w:rFonts w:ascii="Times New Roman" w:hAnsi="Times New Roman"/>
                <w:bCs/>
                <w:lang w:val="de-DE"/>
              </w:rPr>
            </w:pPr>
            <w:r w:rsidRPr="008D7BE1">
              <w:rPr>
                <w:rFonts w:ascii="Times New Roman" w:hAnsi="Times New Roman"/>
                <w:bCs/>
                <w:lang w:val="de-DE"/>
              </w:rPr>
              <w:t xml:space="preserve">Matematica </w:t>
            </w:r>
          </w:p>
          <w:p w:rsidR="008D7BE1" w:rsidRPr="008D7BE1" w:rsidRDefault="008D7BE1" w:rsidP="00894385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  <w:lang w:val="de-DE"/>
              </w:rPr>
              <w:t>Popescu O., Gr. 3, online</w:t>
            </w: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ind w:firstLine="4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lang w:val="it-IT"/>
              </w:rPr>
              <w:t>Marketing,</w:t>
            </w:r>
          </w:p>
          <w:p w:rsidR="008D7BE1" w:rsidRPr="008D7BE1" w:rsidRDefault="008D7BE1" w:rsidP="008D7BE1">
            <w:pPr>
              <w:spacing w:after="0" w:line="240" w:lineRule="auto"/>
              <w:ind w:firstLine="4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  <w:lang w:val="it-IT"/>
              </w:rPr>
              <w:t>Bălășescu S., Gr. 1, online</w:t>
            </w:r>
          </w:p>
        </w:tc>
        <w:tc>
          <w:tcPr>
            <w:tcW w:w="2835" w:type="dxa"/>
            <w:shd w:val="clear" w:color="auto" w:fill="FF99CC"/>
          </w:tcPr>
          <w:p w:rsidR="00894385" w:rsidRDefault="008D7BE1" w:rsidP="00894385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Limba</w:t>
            </w:r>
            <w:r w:rsidR="00894385">
              <w:rPr>
                <w:rFonts w:ascii="Times New Roman" w:hAnsi="Times New Roman"/>
                <w:bCs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lang w:val="fr-FR"/>
              </w:rPr>
              <w:t>en</w:t>
            </w:r>
            <w:r w:rsidR="00894385">
              <w:rPr>
                <w:rFonts w:ascii="Times New Roman" w:hAnsi="Times New Roman"/>
                <w:bCs/>
                <w:lang w:val="fr-FR"/>
              </w:rPr>
              <w:t>gleză –</w:t>
            </w:r>
          </w:p>
          <w:p w:rsidR="00894385" w:rsidRDefault="00894385" w:rsidP="00894385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>
              <w:rPr>
                <w:rFonts w:ascii="Times New Roman" w:hAnsi="Times New Roman"/>
                <w:bCs/>
                <w:lang w:val="fr-FR"/>
              </w:rPr>
              <w:t xml:space="preserve"> Pavel E. </w:t>
            </w:r>
            <w:r w:rsidRPr="008D7BE1">
              <w:rPr>
                <w:rFonts w:ascii="Times New Roman" w:hAnsi="Times New Roman"/>
                <w:bCs/>
                <w:lang w:val="fr-FR"/>
              </w:rPr>
              <w:t xml:space="preserve"> Gr. 1</w:t>
            </w:r>
          </w:p>
          <w:p w:rsidR="008D7BE1" w:rsidRPr="00894385" w:rsidRDefault="00894385" w:rsidP="00894385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>
              <w:rPr>
                <w:rFonts w:ascii="Times New Roman" w:hAnsi="Times New Roman"/>
                <w:bCs/>
                <w:lang w:val="fr-FR"/>
              </w:rPr>
              <w:t xml:space="preserve">online </w:t>
            </w:r>
          </w:p>
        </w:tc>
      </w:tr>
      <w:tr w:rsidR="008D7BE1" w:rsidRPr="008D7BE1" w:rsidTr="008D7BE1">
        <w:trPr>
          <w:trHeight w:val="1025"/>
        </w:trPr>
        <w:tc>
          <w:tcPr>
            <w:tcW w:w="392" w:type="dxa"/>
            <w:vMerge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4- 15.40</w:t>
            </w: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ind w:firstLine="4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lang w:val="it-IT"/>
              </w:rPr>
              <w:t>Marketing,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  <w:lang w:val="it-IT"/>
              </w:rPr>
              <w:t>Bălășescu S., Gr. 2, online</w:t>
            </w:r>
          </w:p>
        </w:tc>
        <w:tc>
          <w:tcPr>
            <w:tcW w:w="2835" w:type="dxa"/>
            <w:shd w:val="clear" w:color="auto" w:fill="FF99CC"/>
          </w:tcPr>
          <w:p w:rsidR="00894385" w:rsidRDefault="00894385" w:rsidP="00894385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Limba</w:t>
            </w:r>
            <w:r>
              <w:rPr>
                <w:rFonts w:ascii="Times New Roman" w:hAnsi="Times New Roman"/>
                <w:bCs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lang w:val="fr-FR"/>
              </w:rPr>
              <w:t>en</w:t>
            </w:r>
            <w:r>
              <w:rPr>
                <w:rFonts w:ascii="Times New Roman" w:hAnsi="Times New Roman"/>
                <w:bCs/>
                <w:lang w:val="fr-FR"/>
              </w:rPr>
              <w:t>gleză –</w:t>
            </w:r>
          </w:p>
          <w:p w:rsidR="00894385" w:rsidRDefault="00894385" w:rsidP="00894385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>
              <w:rPr>
                <w:rFonts w:ascii="Times New Roman" w:hAnsi="Times New Roman"/>
                <w:bCs/>
                <w:lang w:val="fr-FR"/>
              </w:rPr>
              <w:t xml:space="preserve"> Pavel E. </w:t>
            </w:r>
            <w:r w:rsidRPr="008D7BE1">
              <w:rPr>
                <w:rFonts w:ascii="Times New Roman" w:hAnsi="Times New Roman"/>
                <w:bCs/>
                <w:lang w:val="fr-FR"/>
              </w:rPr>
              <w:t xml:space="preserve"> </w:t>
            </w:r>
            <w:r>
              <w:rPr>
                <w:rFonts w:ascii="Times New Roman" w:hAnsi="Times New Roman"/>
                <w:bCs/>
                <w:lang w:val="fr-FR"/>
              </w:rPr>
              <w:t>Gr. 2</w:t>
            </w:r>
          </w:p>
          <w:p w:rsidR="008D7BE1" w:rsidRPr="008D7BE1" w:rsidRDefault="00894385" w:rsidP="00894385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>
              <w:rPr>
                <w:rFonts w:ascii="Times New Roman" w:hAnsi="Times New Roman"/>
                <w:bCs/>
                <w:lang w:val="fr-FR"/>
              </w:rPr>
              <w:t>online</w:t>
            </w:r>
          </w:p>
        </w:tc>
      </w:tr>
      <w:tr w:rsidR="001F3CEA" w:rsidRPr="008D7BE1" w:rsidTr="008D7BE1">
        <w:trPr>
          <w:trHeight w:val="146"/>
        </w:trPr>
        <w:tc>
          <w:tcPr>
            <w:tcW w:w="392" w:type="dxa"/>
            <w:vMerge w:val="restart"/>
            <w:textDirection w:val="btLr"/>
          </w:tcPr>
          <w:p w:rsidR="001F3CEA" w:rsidRPr="008D7BE1" w:rsidRDefault="001F3CEA" w:rsidP="001F3CEA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27 noiembrie   2022  DUMINICĂ</w:t>
            </w:r>
          </w:p>
        </w:tc>
        <w:tc>
          <w:tcPr>
            <w:tcW w:w="992" w:type="dxa"/>
          </w:tcPr>
          <w:p w:rsidR="001F3CEA" w:rsidRPr="008D7BE1" w:rsidRDefault="001F3CEA" w:rsidP="001F3CEA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1F3CEA" w:rsidRPr="008D7BE1" w:rsidRDefault="001F3CEA" w:rsidP="001F3CEA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8 – </w:t>
            </w:r>
          </w:p>
          <w:p w:rsidR="001F3CEA" w:rsidRPr="008D7BE1" w:rsidRDefault="001F3CEA" w:rsidP="001F3CEA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9,40</w:t>
            </w:r>
          </w:p>
        </w:tc>
        <w:tc>
          <w:tcPr>
            <w:tcW w:w="2410" w:type="dxa"/>
            <w:shd w:val="clear" w:color="auto" w:fill="FF99CC"/>
          </w:tcPr>
          <w:p w:rsidR="001F3CEA" w:rsidRDefault="001F3CEA" w:rsidP="001F3CEA">
            <w:pPr>
              <w:spacing w:after="0" w:line="240" w:lineRule="auto"/>
              <w:ind w:hanging="42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 xml:space="preserve">Informatică, </w:t>
            </w:r>
          </w:p>
          <w:p w:rsidR="001F3CEA" w:rsidRPr="008D7BE1" w:rsidRDefault="001F3CEA" w:rsidP="001F3CEA">
            <w:pPr>
              <w:spacing w:after="0" w:line="240" w:lineRule="auto"/>
              <w:ind w:hanging="42"/>
              <w:rPr>
                <w:rFonts w:ascii="Times New Roman" w:hAnsi="Times New Roman"/>
                <w:bCs/>
                <w:color w:val="FF0000"/>
                <w:lang w:val="de-DE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Lupsa T</w:t>
            </w:r>
            <w:r w:rsidRPr="008D7BE1">
              <w:rPr>
                <w:rFonts w:ascii="Times New Roman" w:hAnsi="Times New Roman"/>
                <w:bCs/>
                <w:lang w:val="ro-RO"/>
              </w:rPr>
              <w:t>ătaru F., Gr. 1, online</w:t>
            </w:r>
          </w:p>
        </w:tc>
        <w:tc>
          <w:tcPr>
            <w:tcW w:w="2126" w:type="dxa"/>
            <w:shd w:val="clear" w:color="auto" w:fill="FF99CC"/>
          </w:tcPr>
          <w:p w:rsidR="001F3CEA" w:rsidRPr="008D7BE1" w:rsidRDefault="001F3CEA" w:rsidP="001F3CEA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Dreptul</w:t>
            </w:r>
            <w:r>
              <w:rPr>
                <w:rFonts w:ascii="Times New Roman" w:hAnsi="Times New Roman"/>
                <w:bCs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lang w:val="fr-FR"/>
              </w:rPr>
              <w:t>comerțului</w:t>
            </w:r>
            <w:r>
              <w:rPr>
                <w:rFonts w:ascii="Times New Roman" w:hAnsi="Times New Roman"/>
                <w:bCs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lang w:val="fr-FR"/>
              </w:rPr>
              <w:t>internațional, Bărbulescu O., Gr. 1, online</w:t>
            </w:r>
          </w:p>
        </w:tc>
        <w:tc>
          <w:tcPr>
            <w:tcW w:w="2835" w:type="dxa"/>
            <w:shd w:val="clear" w:color="auto" w:fill="FF99CC"/>
          </w:tcPr>
          <w:p w:rsidR="001F3CEA" w:rsidRDefault="001F3CEA" w:rsidP="001F3CEA">
            <w:pPr>
              <w:spacing w:after="0" w:line="240" w:lineRule="auto"/>
              <w:rPr>
                <w:rFonts w:ascii="Times New Roman" w:hAnsi="Times New Roman"/>
                <w:bCs/>
                <w:color w:val="FF0000"/>
              </w:rPr>
            </w:pPr>
            <w:r w:rsidRPr="008D7BE1">
              <w:rPr>
                <w:rFonts w:ascii="Times New Roman" w:hAnsi="Times New Roman"/>
                <w:bCs/>
                <w:color w:val="FF0000"/>
              </w:rPr>
              <w:t>Conjunctură</w:t>
            </w:r>
          </w:p>
          <w:p w:rsidR="001F3CEA" w:rsidRDefault="001F3CEA" w:rsidP="001F3CEA">
            <w:pPr>
              <w:spacing w:after="0" w:line="240" w:lineRule="auto"/>
              <w:rPr>
                <w:rFonts w:ascii="Times New Roman" w:hAnsi="Times New Roman"/>
                <w:bCs/>
                <w:color w:val="FF0000"/>
              </w:rPr>
            </w:pPr>
            <w:r>
              <w:rPr>
                <w:rFonts w:ascii="Times New Roman" w:hAnsi="Times New Roman"/>
                <w:bCs/>
                <w:color w:val="FF0000"/>
              </w:rPr>
              <w:t>Economica</w:t>
            </w:r>
          </w:p>
          <w:p w:rsidR="001F3CEA" w:rsidRDefault="001F3CEA" w:rsidP="001F3CEA">
            <w:pPr>
              <w:spacing w:after="0" w:line="240" w:lineRule="auto"/>
              <w:rPr>
                <w:rFonts w:ascii="Times New Roman" w:hAnsi="Times New Roman"/>
                <w:bCs/>
                <w:color w:val="FF0000"/>
              </w:rPr>
            </w:pPr>
            <w:r w:rsidRPr="008D7BE1">
              <w:rPr>
                <w:rFonts w:ascii="Times New Roman" w:hAnsi="Times New Roman"/>
                <w:bCs/>
                <w:color w:val="FF0000"/>
              </w:rPr>
              <w:t xml:space="preserve">internațională, </w:t>
            </w:r>
          </w:p>
          <w:p w:rsidR="001F3CEA" w:rsidRDefault="001F3CEA" w:rsidP="001F3CEA">
            <w:pPr>
              <w:spacing w:after="0" w:line="240" w:lineRule="auto"/>
              <w:rPr>
                <w:rFonts w:ascii="Times New Roman" w:hAnsi="Times New Roman"/>
                <w:bCs/>
                <w:color w:val="FF0000"/>
              </w:rPr>
            </w:pPr>
            <w:r w:rsidRPr="008D7BE1">
              <w:rPr>
                <w:rFonts w:ascii="Times New Roman" w:hAnsi="Times New Roman"/>
                <w:bCs/>
                <w:color w:val="FF0000"/>
              </w:rPr>
              <w:t xml:space="preserve">Todor R., </w:t>
            </w:r>
          </w:p>
          <w:p w:rsidR="001F3CEA" w:rsidRPr="008D7BE1" w:rsidRDefault="001F3CEA" w:rsidP="001F3CEA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  <w:color w:val="FF0000"/>
              </w:rPr>
              <w:t>BP6  Gr. 1</w:t>
            </w:r>
          </w:p>
        </w:tc>
      </w:tr>
      <w:tr w:rsidR="001F3CEA" w:rsidRPr="008D7BE1" w:rsidTr="008D7BE1">
        <w:trPr>
          <w:trHeight w:val="146"/>
        </w:trPr>
        <w:tc>
          <w:tcPr>
            <w:tcW w:w="392" w:type="dxa"/>
            <w:vMerge/>
          </w:tcPr>
          <w:p w:rsidR="001F3CEA" w:rsidRPr="008D7BE1" w:rsidRDefault="001F3CEA" w:rsidP="001F3CEA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92" w:type="dxa"/>
          </w:tcPr>
          <w:p w:rsidR="001F3CEA" w:rsidRPr="008D7BE1" w:rsidRDefault="001F3CEA" w:rsidP="001F3CEA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10- </w:t>
            </w:r>
          </w:p>
          <w:p w:rsidR="001F3CEA" w:rsidRPr="008D7BE1" w:rsidRDefault="001F3CEA" w:rsidP="001F3CEA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1.40</w:t>
            </w:r>
          </w:p>
        </w:tc>
        <w:tc>
          <w:tcPr>
            <w:tcW w:w="2410" w:type="dxa"/>
            <w:shd w:val="clear" w:color="auto" w:fill="FF99CC"/>
          </w:tcPr>
          <w:p w:rsidR="001F3CEA" w:rsidRDefault="001F3CEA" w:rsidP="001F3CEA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 xml:space="preserve">Informatică, </w:t>
            </w:r>
          </w:p>
          <w:p w:rsidR="001F3CEA" w:rsidRPr="008D7BE1" w:rsidRDefault="001F3CEA" w:rsidP="001F3CEA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Lupsa T</w:t>
            </w:r>
            <w:r w:rsidRPr="008D7BE1">
              <w:rPr>
                <w:rFonts w:ascii="Times New Roman" w:hAnsi="Times New Roman"/>
                <w:bCs/>
                <w:lang w:val="ro-RO"/>
              </w:rPr>
              <w:t>ătaru F., Gr. 2, online</w:t>
            </w:r>
          </w:p>
        </w:tc>
        <w:tc>
          <w:tcPr>
            <w:tcW w:w="2126" w:type="dxa"/>
            <w:shd w:val="clear" w:color="auto" w:fill="FF99CC"/>
          </w:tcPr>
          <w:p w:rsidR="001F3CEA" w:rsidRPr="008D7BE1" w:rsidRDefault="001F3CEA" w:rsidP="001F3CEA">
            <w:pPr>
              <w:spacing w:after="0" w:line="240" w:lineRule="auto"/>
              <w:ind w:hanging="14"/>
              <w:rPr>
                <w:rFonts w:ascii="Times New Roman" w:hAnsi="Times New Roman"/>
                <w:bCs/>
                <w:strike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Dreptul</w:t>
            </w:r>
            <w:r>
              <w:rPr>
                <w:rFonts w:ascii="Times New Roman" w:hAnsi="Times New Roman"/>
                <w:bCs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lang w:val="fr-FR"/>
              </w:rPr>
              <w:t>comerțului</w:t>
            </w:r>
            <w:r>
              <w:rPr>
                <w:rFonts w:ascii="Times New Roman" w:hAnsi="Times New Roman"/>
                <w:bCs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lang w:val="fr-FR"/>
              </w:rPr>
              <w:t>internațional, Bărbulescu O., Gr. 2, online</w:t>
            </w:r>
          </w:p>
        </w:tc>
        <w:tc>
          <w:tcPr>
            <w:tcW w:w="2835" w:type="dxa"/>
            <w:shd w:val="clear" w:color="auto" w:fill="FF99CC"/>
          </w:tcPr>
          <w:p w:rsidR="001F3CEA" w:rsidRDefault="001F3CEA" w:rsidP="001F3CEA">
            <w:pPr>
              <w:spacing w:after="0" w:line="240" w:lineRule="auto"/>
              <w:rPr>
                <w:rFonts w:ascii="Times New Roman" w:hAnsi="Times New Roman"/>
                <w:bCs/>
                <w:color w:val="FF0000"/>
              </w:rPr>
            </w:pPr>
            <w:r w:rsidRPr="008D7BE1">
              <w:rPr>
                <w:rFonts w:ascii="Times New Roman" w:hAnsi="Times New Roman"/>
                <w:bCs/>
                <w:color w:val="FF0000"/>
              </w:rPr>
              <w:t>Conjunctură</w:t>
            </w:r>
          </w:p>
          <w:p w:rsidR="001F3CEA" w:rsidRDefault="001F3CEA" w:rsidP="001F3CEA">
            <w:pPr>
              <w:spacing w:after="0" w:line="240" w:lineRule="auto"/>
              <w:rPr>
                <w:rFonts w:ascii="Times New Roman" w:hAnsi="Times New Roman"/>
                <w:bCs/>
                <w:color w:val="FF0000"/>
              </w:rPr>
            </w:pPr>
            <w:r>
              <w:rPr>
                <w:rFonts w:ascii="Times New Roman" w:hAnsi="Times New Roman"/>
                <w:bCs/>
                <w:color w:val="FF0000"/>
              </w:rPr>
              <w:t>Economica</w:t>
            </w:r>
          </w:p>
          <w:p w:rsidR="001F3CEA" w:rsidRDefault="001F3CEA" w:rsidP="001F3CEA">
            <w:pPr>
              <w:spacing w:after="0" w:line="240" w:lineRule="auto"/>
              <w:rPr>
                <w:rFonts w:ascii="Times New Roman" w:hAnsi="Times New Roman"/>
                <w:bCs/>
                <w:color w:val="FF0000"/>
              </w:rPr>
            </w:pPr>
            <w:r w:rsidRPr="008D7BE1">
              <w:rPr>
                <w:rFonts w:ascii="Times New Roman" w:hAnsi="Times New Roman"/>
                <w:bCs/>
                <w:color w:val="FF0000"/>
              </w:rPr>
              <w:t xml:space="preserve">internațională, </w:t>
            </w:r>
          </w:p>
          <w:p w:rsidR="001F3CEA" w:rsidRDefault="001F3CEA" w:rsidP="001F3CEA">
            <w:pPr>
              <w:spacing w:after="0" w:line="240" w:lineRule="auto"/>
              <w:rPr>
                <w:rFonts w:ascii="Times New Roman" w:hAnsi="Times New Roman"/>
                <w:bCs/>
                <w:color w:val="FF0000"/>
              </w:rPr>
            </w:pPr>
            <w:r w:rsidRPr="008D7BE1">
              <w:rPr>
                <w:rFonts w:ascii="Times New Roman" w:hAnsi="Times New Roman"/>
                <w:bCs/>
                <w:color w:val="FF0000"/>
              </w:rPr>
              <w:t xml:space="preserve">Todor R., </w:t>
            </w:r>
          </w:p>
          <w:p w:rsidR="001F3CEA" w:rsidRPr="008D7BE1" w:rsidRDefault="001F3CEA" w:rsidP="001F3CEA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  <w:color w:val="FF0000"/>
              </w:rPr>
              <w:t xml:space="preserve">BP6  Gr. </w:t>
            </w:r>
            <w:r>
              <w:rPr>
                <w:rFonts w:ascii="Times New Roman" w:hAnsi="Times New Roman"/>
                <w:bCs/>
                <w:color w:val="FF0000"/>
              </w:rPr>
              <w:t>2</w:t>
            </w:r>
          </w:p>
        </w:tc>
      </w:tr>
      <w:tr w:rsidR="008D7BE1" w:rsidRPr="008D7BE1" w:rsidTr="008D7BE1">
        <w:trPr>
          <w:trHeight w:val="146"/>
        </w:trPr>
        <w:tc>
          <w:tcPr>
            <w:tcW w:w="392" w:type="dxa"/>
            <w:vMerge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2.00- 13.40</w:t>
            </w:r>
          </w:p>
        </w:tc>
        <w:tc>
          <w:tcPr>
            <w:tcW w:w="2410" w:type="dxa"/>
            <w:shd w:val="clear" w:color="auto" w:fill="FF99CC"/>
          </w:tcPr>
          <w:p w:rsidR="00894385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 xml:space="preserve">Informatică, 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Lupsa T</w:t>
            </w:r>
            <w:r w:rsidRPr="008D7BE1">
              <w:rPr>
                <w:rFonts w:ascii="Times New Roman" w:hAnsi="Times New Roman"/>
                <w:bCs/>
                <w:lang w:val="ro-RO"/>
              </w:rPr>
              <w:t>ătaru F., Gr. 3, online</w:t>
            </w: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es-PE"/>
              </w:rPr>
            </w:pP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8D7BE1" w:rsidRPr="008D7BE1" w:rsidTr="008D7BE1">
        <w:trPr>
          <w:trHeight w:val="146"/>
        </w:trPr>
        <w:tc>
          <w:tcPr>
            <w:tcW w:w="392" w:type="dxa"/>
            <w:vMerge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4- 15.40</w:t>
            </w:r>
          </w:p>
        </w:tc>
        <w:tc>
          <w:tcPr>
            <w:tcW w:w="2410" w:type="dxa"/>
            <w:shd w:val="clear" w:color="auto" w:fill="FF99CC"/>
          </w:tcPr>
          <w:p w:rsidR="008D7BE1" w:rsidRPr="00894385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Educație</w:t>
            </w:r>
            <w:r w:rsidR="00894385">
              <w:rPr>
                <w:rFonts w:ascii="Times New Roman" w:hAnsi="Times New Roman"/>
                <w:bCs/>
              </w:rPr>
              <w:t xml:space="preserve"> </w:t>
            </w:r>
            <w:r w:rsidRPr="008D7BE1">
              <w:rPr>
                <w:rFonts w:ascii="Times New Roman" w:hAnsi="Times New Roman"/>
                <w:bCs/>
              </w:rPr>
              <w:t>fizică  1, Cătănescu A., Gr. 2, online</w:t>
            </w: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ind w:firstLine="17"/>
              <w:rPr>
                <w:rFonts w:ascii="Times New Roman" w:hAnsi="Times New Roman"/>
                <w:bCs/>
              </w:rPr>
            </w:pPr>
          </w:p>
        </w:tc>
      </w:tr>
      <w:tr w:rsidR="008D7BE1" w:rsidRPr="008D7BE1" w:rsidTr="008D7BE1">
        <w:trPr>
          <w:trHeight w:val="146"/>
        </w:trPr>
        <w:tc>
          <w:tcPr>
            <w:tcW w:w="392" w:type="dxa"/>
            <w:vMerge w:val="restart"/>
            <w:textDirection w:val="btLr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3 decembrie 2022  SÂMBATĂ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SAMBATA</w:t>
            </w:r>
          </w:p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SAMBATA</w:t>
            </w: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8 – 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9,40</w:t>
            </w: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94385">
            <w:pPr>
              <w:spacing w:after="0" w:line="240" w:lineRule="auto"/>
              <w:rPr>
                <w:rFonts w:ascii="Times New Roman" w:hAnsi="Times New Roman"/>
                <w:bCs/>
                <w:lang w:val="de-DE"/>
              </w:rPr>
            </w:pPr>
            <w:r w:rsidRPr="008D7BE1">
              <w:rPr>
                <w:rFonts w:ascii="Times New Roman" w:hAnsi="Times New Roman"/>
                <w:bCs/>
                <w:lang w:val="de-DE"/>
              </w:rPr>
              <w:t xml:space="preserve">Matematica </w:t>
            </w:r>
          </w:p>
          <w:p w:rsidR="008D7BE1" w:rsidRPr="008D7BE1" w:rsidRDefault="008D7BE1" w:rsidP="00894385">
            <w:pPr>
              <w:spacing w:after="0" w:line="240" w:lineRule="auto"/>
              <w:rPr>
                <w:rFonts w:ascii="Times New Roman" w:hAnsi="Times New Roman"/>
                <w:bCs/>
                <w:lang w:val="de-DE"/>
              </w:rPr>
            </w:pPr>
            <w:r w:rsidRPr="008D7BE1">
              <w:rPr>
                <w:rFonts w:ascii="Times New Roman" w:hAnsi="Times New Roman"/>
                <w:bCs/>
                <w:lang w:val="de-DE"/>
              </w:rPr>
              <w:t>Popescu O., Gr. 1, online</w:t>
            </w: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strike/>
                <w:lang w:val="fr-FR"/>
              </w:rPr>
            </w:pPr>
            <w:r w:rsidRPr="008D7BE1">
              <w:rPr>
                <w:rFonts w:ascii="Times New Roman" w:hAnsi="Times New Roman"/>
                <w:bCs/>
              </w:rPr>
              <w:t>Comerț</w:t>
            </w:r>
            <w:r w:rsidR="00894385">
              <w:rPr>
                <w:rFonts w:ascii="Times New Roman" w:hAnsi="Times New Roman"/>
                <w:bCs/>
              </w:rPr>
              <w:t xml:space="preserve"> </w:t>
            </w:r>
            <w:r w:rsidRPr="008D7BE1">
              <w:rPr>
                <w:rFonts w:ascii="Times New Roman" w:hAnsi="Times New Roman"/>
                <w:bCs/>
              </w:rPr>
              <w:t>internațional, Todor R., Gr. 1, online</w:t>
            </w:r>
          </w:p>
        </w:tc>
        <w:tc>
          <w:tcPr>
            <w:tcW w:w="2835" w:type="dxa"/>
            <w:shd w:val="clear" w:color="auto" w:fill="FF99CC"/>
          </w:tcPr>
          <w:p w:rsidR="00894385" w:rsidRDefault="008D7BE1" w:rsidP="008D7BE1">
            <w:pPr>
              <w:spacing w:after="0" w:line="240" w:lineRule="auto"/>
              <w:ind w:firstLine="17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Plăți</w:t>
            </w:r>
            <w:r w:rsidR="00894385">
              <w:rPr>
                <w:rFonts w:ascii="Times New Roman" w:hAnsi="Times New Roman"/>
                <w:bCs/>
                <w:color w:val="FF0000"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şi</w:t>
            </w:r>
            <w:r w:rsidR="00894385">
              <w:rPr>
                <w:rFonts w:ascii="Times New Roman" w:hAnsi="Times New Roman"/>
                <w:bCs/>
                <w:color w:val="FF0000"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finanțări</w:t>
            </w:r>
            <w:r w:rsidR="00894385">
              <w:rPr>
                <w:rFonts w:ascii="Times New Roman" w:hAnsi="Times New Roman"/>
                <w:bCs/>
                <w:color w:val="FF0000"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internaționale,</w:t>
            </w:r>
          </w:p>
          <w:p w:rsidR="00894385" w:rsidRDefault="008D7BE1" w:rsidP="008D7BE1">
            <w:pPr>
              <w:spacing w:after="0" w:line="240" w:lineRule="auto"/>
              <w:ind w:firstLine="17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 xml:space="preserve"> Bărbulescu O.,</w:t>
            </w:r>
          </w:p>
          <w:p w:rsidR="008D7BE1" w:rsidRPr="008D7BE1" w:rsidRDefault="008D7BE1" w:rsidP="008D7BE1">
            <w:pPr>
              <w:spacing w:after="0" w:line="240" w:lineRule="auto"/>
              <w:ind w:firstLine="17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 xml:space="preserve"> CP2, Gr. 1</w:t>
            </w:r>
          </w:p>
        </w:tc>
      </w:tr>
      <w:tr w:rsidR="008D7BE1" w:rsidRPr="008D7BE1" w:rsidTr="008D7BE1">
        <w:trPr>
          <w:trHeight w:val="146"/>
        </w:trPr>
        <w:tc>
          <w:tcPr>
            <w:tcW w:w="392" w:type="dxa"/>
            <w:vMerge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10- 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1.40</w:t>
            </w: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94385">
            <w:pPr>
              <w:spacing w:after="0" w:line="240" w:lineRule="auto"/>
              <w:rPr>
                <w:rFonts w:ascii="Times New Roman" w:hAnsi="Times New Roman"/>
                <w:bCs/>
                <w:lang w:val="de-DE"/>
              </w:rPr>
            </w:pPr>
            <w:r w:rsidRPr="008D7BE1">
              <w:rPr>
                <w:rFonts w:ascii="Times New Roman" w:hAnsi="Times New Roman"/>
                <w:bCs/>
                <w:lang w:val="de-DE"/>
              </w:rPr>
              <w:t xml:space="preserve">Matematica </w:t>
            </w:r>
          </w:p>
          <w:p w:rsidR="008D7BE1" w:rsidRPr="008D7BE1" w:rsidRDefault="008D7BE1" w:rsidP="00894385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  <w:lang w:val="de-DE"/>
              </w:rPr>
              <w:t>Popescu O., Gr. 2, online</w:t>
            </w:r>
          </w:p>
        </w:tc>
        <w:tc>
          <w:tcPr>
            <w:tcW w:w="2126" w:type="dxa"/>
            <w:shd w:val="clear" w:color="auto" w:fill="FF99CC"/>
          </w:tcPr>
          <w:p w:rsidR="00894385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Comerț</w:t>
            </w:r>
            <w:r w:rsidR="00894385">
              <w:rPr>
                <w:rFonts w:ascii="Times New Roman" w:hAnsi="Times New Roman"/>
                <w:bCs/>
              </w:rPr>
              <w:t xml:space="preserve"> </w:t>
            </w:r>
            <w:r w:rsidRPr="008D7BE1">
              <w:rPr>
                <w:rFonts w:ascii="Times New Roman" w:hAnsi="Times New Roman"/>
                <w:bCs/>
              </w:rPr>
              <w:t xml:space="preserve">intenațional, Todor R Gr. 2, 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strike/>
                <w:lang w:val="fr-FR"/>
              </w:rPr>
            </w:pPr>
            <w:r w:rsidRPr="008D7BE1">
              <w:rPr>
                <w:rFonts w:ascii="Times New Roman" w:hAnsi="Times New Roman"/>
                <w:bCs/>
              </w:rPr>
              <w:t>online</w:t>
            </w:r>
          </w:p>
        </w:tc>
        <w:tc>
          <w:tcPr>
            <w:tcW w:w="2835" w:type="dxa"/>
            <w:shd w:val="clear" w:color="auto" w:fill="FF99CC"/>
          </w:tcPr>
          <w:p w:rsidR="00894385" w:rsidRDefault="00894385" w:rsidP="00894385">
            <w:pPr>
              <w:spacing w:after="0" w:line="240" w:lineRule="auto"/>
              <w:ind w:firstLine="17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Plăți</w:t>
            </w:r>
            <w:r>
              <w:rPr>
                <w:rFonts w:ascii="Times New Roman" w:hAnsi="Times New Roman"/>
                <w:bCs/>
                <w:color w:val="FF0000"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şi</w:t>
            </w:r>
            <w:r>
              <w:rPr>
                <w:rFonts w:ascii="Times New Roman" w:hAnsi="Times New Roman"/>
                <w:bCs/>
                <w:color w:val="FF0000"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finanțări</w:t>
            </w:r>
            <w:r>
              <w:rPr>
                <w:rFonts w:ascii="Times New Roman" w:hAnsi="Times New Roman"/>
                <w:bCs/>
                <w:color w:val="FF0000"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>internaționale,</w:t>
            </w:r>
          </w:p>
          <w:p w:rsidR="00894385" w:rsidRDefault="00894385" w:rsidP="00894385">
            <w:pPr>
              <w:spacing w:after="0" w:line="240" w:lineRule="auto"/>
              <w:ind w:firstLine="17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 xml:space="preserve"> Bărbulescu O.,</w:t>
            </w:r>
          </w:p>
          <w:p w:rsidR="008D7BE1" w:rsidRPr="008D7BE1" w:rsidRDefault="00894385" w:rsidP="00894385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color w:val="FF0000"/>
                <w:lang w:val="fr-FR"/>
              </w:rPr>
              <w:t xml:space="preserve"> CP2, Gr. </w:t>
            </w:r>
            <w:r>
              <w:rPr>
                <w:rFonts w:ascii="Times New Roman" w:hAnsi="Times New Roman"/>
                <w:bCs/>
                <w:color w:val="FF0000"/>
                <w:lang w:val="fr-FR"/>
              </w:rPr>
              <w:t>2</w:t>
            </w:r>
          </w:p>
        </w:tc>
      </w:tr>
      <w:tr w:rsidR="00936890" w:rsidRPr="008D7BE1" w:rsidTr="008D7BE1">
        <w:trPr>
          <w:trHeight w:val="146"/>
        </w:trPr>
        <w:tc>
          <w:tcPr>
            <w:tcW w:w="392" w:type="dxa"/>
            <w:vMerge/>
          </w:tcPr>
          <w:p w:rsidR="00936890" w:rsidRPr="008D7BE1" w:rsidRDefault="00936890" w:rsidP="00936890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92" w:type="dxa"/>
          </w:tcPr>
          <w:p w:rsidR="00936890" w:rsidRPr="008D7BE1" w:rsidRDefault="00936890" w:rsidP="00936890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2.00- 13.40</w:t>
            </w:r>
          </w:p>
        </w:tc>
        <w:tc>
          <w:tcPr>
            <w:tcW w:w="2410" w:type="dxa"/>
            <w:shd w:val="clear" w:color="auto" w:fill="FF99CC"/>
          </w:tcPr>
          <w:p w:rsidR="00936890" w:rsidRPr="008D7BE1" w:rsidRDefault="00936890" w:rsidP="00936890">
            <w:pPr>
              <w:spacing w:after="0" w:line="240" w:lineRule="auto"/>
              <w:rPr>
                <w:rFonts w:ascii="Times New Roman" w:hAnsi="Times New Roman"/>
                <w:bCs/>
                <w:lang w:val="de-DE"/>
              </w:rPr>
            </w:pPr>
            <w:r w:rsidRPr="008D7BE1">
              <w:rPr>
                <w:rFonts w:ascii="Times New Roman" w:hAnsi="Times New Roman"/>
                <w:bCs/>
                <w:lang w:val="de-DE"/>
              </w:rPr>
              <w:t xml:space="preserve">Matematica </w:t>
            </w:r>
          </w:p>
          <w:p w:rsidR="00936890" w:rsidRPr="008D7BE1" w:rsidRDefault="00936890" w:rsidP="00936890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  <w:lang w:val="de-DE"/>
              </w:rPr>
              <w:t>Popescu O., Gr. 3, online</w:t>
            </w:r>
          </w:p>
        </w:tc>
        <w:tc>
          <w:tcPr>
            <w:tcW w:w="2126" w:type="dxa"/>
            <w:shd w:val="clear" w:color="auto" w:fill="FF99CC"/>
          </w:tcPr>
          <w:p w:rsidR="00936890" w:rsidRDefault="00936890" w:rsidP="00936890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Etica înafaceri, Poțincu L., Gr. 1, online</w:t>
            </w:r>
          </w:p>
          <w:p w:rsidR="00936890" w:rsidRPr="008D7BE1" w:rsidRDefault="00936890" w:rsidP="0093689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</w:p>
        </w:tc>
        <w:tc>
          <w:tcPr>
            <w:tcW w:w="2835" w:type="dxa"/>
            <w:shd w:val="clear" w:color="auto" w:fill="FF99CC"/>
          </w:tcPr>
          <w:p w:rsidR="00936890" w:rsidRPr="00936890" w:rsidRDefault="00936890" w:rsidP="0093689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highlight w:val="yellow"/>
                <w:lang w:val="fr-FR"/>
              </w:rPr>
            </w:pPr>
          </w:p>
        </w:tc>
      </w:tr>
      <w:tr w:rsidR="00936890" w:rsidRPr="008D7BE1" w:rsidTr="008D7BE1">
        <w:trPr>
          <w:trHeight w:val="146"/>
        </w:trPr>
        <w:tc>
          <w:tcPr>
            <w:tcW w:w="392" w:type="dxa"/>
            <w:vMerge/>
          </w:tcPr>
          <w:p w:rsidR="00936890" w:rsidRPr="008D7BE1" w:rsidRDefault="00936890" w:rsidP="0093689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92" w:type="dxa"/>
          </w:tcPr>
          <w:p w:rsidR="00936890" w:rsidRPr="008D7BE1" w:rsidRDefault="00936890" w:rsidP="0093689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</w:p>
          <w:p w:rsidR="00936890" w:rsidRPr="008D7BE1" w:rsidRDefault="00936890" w:rsidP="0093689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color w:val="FF0000"/>
              </w:rPr>
            </w:pPr>
            <w:r w:rsidRPr="008D7BE1">
              <w:rPr>
                <w:rFonts w:ascii="Times New Roman" w:hAnsi="Times New Roman"/>
                <w:bCs/>
              </w:rPr>
              <w:t>14- 15.40</w:t>
            </w:r>
          </w:p>
        </w:tc>
        <w:tc>
          <w:tcPr>
            <w:tcW w:w="2410" w:type="dxa"/>
            <w:shd w:val="clear" w:color="auto" w:fill="FF99CC"/>
          </w:tcPr>
          <w:p w:rsidR="00936890" w:rsidRPr="008D7BE1" w:rsidRDefault="00936890" w:rsidP="00936890">
            <w:pPr>
              <w:spacing w:after="0" w:line="240" w:lineRule="auto"/>
              <w:rPr>
                <w:rFonts w:ascii="Times New Roman" w:hAnsi="Times New Roman"/>
                <w:bCs/>
                <w:lang w:val="es-PE"/>
              </w:rPr>
            </w:pPr>
            <w:r w:rsidRPr="008D7BE1">
              <w:rPr>
                <w:rFonts w:ascii="Times New Roman" w:hAnsi="Times New Roman"/>
                <w:bCs/>
              </w:rPr>
              <w:t>Educațiefizică  1, Cătănescu A., Gr. 3, online</w:t>
            </w:r>
          </w:p>
        </w:tc>
        <w:tc>
          <w:tcPr>
            <w:tcW w:w="2126" w:type="dxa"/>
            <w:shd w:val="clear" w:color="auto" w:fill="FF99CC"/>
          </w:tcPr>
          <w:p w:rsidR="00936890" w:rsidRPr="008D7BE1" w:rsidRDefault="00936890" w:rsidP="00936890">
            <w:pPr>
              <w:spacing w:after="0" w:line="240" w:lineRule="auto"/>
              <w:ind w:hanging="37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</w:rPr>
              <w:t>Etica înafaceri, Poțincu L., Gr. 2, online</w:t>
            </w:r>
          </w:p>
        </w:tc>
        <w:tc>
          <w:tcPr>
            <w:tcW w:w="2835" w:type="dxa"/>
            <w:shd w:val="clear" w:color="auto" w:fill="FF99CC"/>
          </w:tcPr>
          <w:p w:rsidR="00936890" w:rsidRPr="00936890" w:rsidRDefault="00936890" w:rsidP="00936890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highlight w:val="yellow"/>
                <w:lang w:val="fr-FR"/>
              </w:rPr>
            </w:pPr>
          </w:p>
        </w:tc>
      </w:tr>
      <w:tr w:rsidR="008D7BE1" w:rsidRPr="008D7BE1" w:rsidTr="008D7BE1">
        <w:trPr>
          <w:trHeight w:val="146"/>
        </w:trPr>
        <w:tc>
          <w:tcPr>
            <w:tcW w:w="392" w:type="dxa"/>
            <w:vMerge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es-PE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en-GB"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de-DE"/>
              </w:rPr>
            </w:pPr>
            <w:r w:rsidRPr="008D7BE1">
              <w:rPr>
                <w:rFonts w:ascii="Times New Roman" w:hAnsi="Times New Roman"/>
                <w:bCs/>
                <w:lang w:val="de-DE"/>
              </w:rPr>
              <w:t>16- 17.40</w:t>
            </w: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strike/>
                <w:lang w:val="fr-FR"/>
              </w:rPr>
            </w:pP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</w:tr>
      <w:tr w:rsidR="00022511" w:rsidRPr="008D7BE1" w:rsidTr="00DA4496">
        <w:trPr>
          <w:trHeight w:val="620"/>
        </w:trPr>
        <w:tc>
          <w:tcPr>
            <w:tcW w:w="392" w:type="dxa"/>
            <w:vMerge w:val="restart"/>
            <w:textDirection w:val="btLr"/>
          </w:tcPr>
          <w:p w:rsidR="00022511" w:rsidRPr="008D7BE1" w:rsidRDefault="00022511" w:rsidP="00022511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4 decembrie 2022  DUMINICA</w:t>
            </w:r>
          </w:p>
        </w:tc>
        <w:tc>
          <w:tcPr>
            <w:tcW w:w="992" w:type="dxa"/>
          </w:tcPr>
          <w:p w:rsidR="00022511" w:rsidRPr="008D7BE1" w:rsidRDefault="00022511" w:rsidP="0002251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8 – </w:t>
            </w:r>
          </w:p>
          <w:p w:rsidR="00022511" w:rsidRPr="008D7BE1" w:rsidRDefault="00022511" w:rsidP="0002251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9,40</w:t>
            </w:r>
          </w:p>
        </w:tc>
        <w:tc>
          <w:tcPr>
            <w:tcW w:w="2410" w:type="dxa"/>
            <w:shd w:val="clear" w:color="auto" w:fill="FF99CC"/>
          </w:tcPr>
          <w:p w:rsidR="00022511" w:rsidRPr="00DA4496" w:rsidRDefault="00022511" w:rsidP="00022511">
            <w:pPr>
              <w:spacing w:after="0" w:line="240" w:lineRule="auto"/>
              <w:ind w:hanging="90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DA4496">
              <w:rPr>
                <w:rFonts w:ascii="Times New Roman" w:hAnsi="Times New Roman"/>
                <w:bCs/>
                <w:color w:val="FF0000"/>
                <w:lang w:val="fr-FR"/>
              </w:rPr>
              <w:t>Microeconomie</w:t>
            </w:r>
          </w:p>
          <w:p w:rsidR="00022511" w:rsidRPr="00DA4496" w:rsidRDefault="00022511" w:rsidP="00AD688C">
            <w:pPr>
              <w:spacing w:after="0" w:line="240" w:lineRule="auto"/>
              <w:ind w:hanging="90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DA4496">
              <w:rPr>
                <w:rFonts w:ascii="Times New Roman" w:hAnsi="Times New Roman"/>
                <w:bCs/>
                <w:color w:val="FF0000"/>
                <w:lang w:val="fr-FR"/>
              </w:rPr>
              <w:t xml:space="preserve">Duguleana C., Gr. 1, </w:t>
            </w:r>
            <w:r w:rsidR="00DA4496" w:rsidRPr="00DA4496">
              <w:rPr>
                <w:rFonts w:ascii="Times New Roman" w:hAnsi="Times New Roman"/>
                <w:bCs/>
                <w:color w:val="FF0000"/>
                <w:lang w:val="fr-FR"/>
              </w:rPr>
              <w:t>CP</w:t>
            </w:r>
            <w:r w:rsidR="00AD688C">
              <w:rPr>
                <w:rFonts w:ascii="Times New Roman" w:hAnsi="Times New Roman"/>
                <w:bCs/>
                <w:color w:val="FF0000"/>
                <w:lang w:val="fr-FR"/>
              </w:rPr>
              <w:t>3</w:t>
            </w:r>
          </w:p>
        </w:tc>
        <w:tc>
          <w:tcPr>
            <w:tcW w:w="2126" w:type="dxa"/>
            <w:shd w:val="clear" w:color="auto" w:fill="FF99CC"/>
          </w:tcPr>
          <w:p w:rsidR="00022511" w:rsidRPr="008D7BE1" w:rsidRDefault="00022511" w:rsidP="00022511">
            <w:pPr>
              <w:spacing w:after="0" w:line="240" w:lineRule="auto"/>
              <w:rPr>
                <w:rFonts w:ascii="Times New Roman" w:hAnsi="Times New Roman"/>
                <w:bCs/>
                <w:strike/>
              </w:rPr>
            </w:pPr>
          </w:p>
        </w:tc>
        <w:tc>
          <w:tcPr>
            <w:tcW w:w="2835" w:type="dxa"/>
            <w:shd w:val="clear" w:color="auto" w:fill="FF99CC"/>
          </w:tcPr>
          <w:p w:rsidR="00022511" w:rsidRPr="008D7BE1" w:rsidRDefault="00022511" w:rsidP="000225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</w:p>
        </w:tc>
      </w:tr>
      <w:tr w:rsidR="00022511" w:rsidRPr="008D7BE1" w:rsidTr="008D7BE1">
        <w:trPr>
          <w:trHeight w:val="146"/>
        </w:trPr>
        <w:tc>
          <w:tcPr>
            <w:tcW w:w="392" w:type="dxa"/>
            <w:vMerge/>
          </w:tcPr>
          <w:p w:rsidR="00022511" w:rsidRPr="008D7BE1" w:rsidRDefault="00022511" w:rsidP="00022511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92" w:type="dxa"/>
          </w:tcPr>
          <w:p w:rsidR="00022511" w:rsidRPr="008D7BE1" w:rsidRDefault="00022511" w:rsidP="0002251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10- </w:t>
            </w:r>
          </w:p>
          <w:p w:rsidR="00022511" w:rsidRPr="008D7BE1" w:rsidRDefault="00022511" w:rsidP="0002251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1.40</w:t>
            </w:r>
          </w:p>
        </w:tc>
        <w:tc>
          <w:tcPr>
            <w:tcW w:w="2410" w:type="dxa"/>
            <w:shd w:val="clear" w:color="auto" w:fill="FF99CC"/>
          </w:tcPr>
          <w:p w:rsidR="00022511" w:rsidRPr="00DA4496" w:rsidRDefault="00022511" w:rsidP="00022511">
            <w:pPr>
              <w:spacing w:after="0" w:line="240" w:lineRule="auto"/>
              <w:ind w:hanging="109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DA4496">
              <w:rPr>
                <w:rFonts w:ascii="Times New Roman" w:hAnsi="Times New Roman"/>
                <w:bCs/>
                <w:color w:val="FF0000"/>
                <w:lang w:val="fr-FR"/>
              </w:rPr>
              <w:t>Microeconomie</w:t>
            </w:r>
          </w:p>
          <w:p w:rsidR="00022511" w:rsidRPr="00DA4496" w:rsidRDefault="00022511" w:rsidP="00AD688C">
            <w:pPr>
              <w:spacing w:after="0" w:line="240" w:lineRule="auto"/>
              <w:ind w:hanging="109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DA4496">
              <w:rPr>
                <w:rFonts w:ascii="Times New Roman" w:hAnsi="Times New Roman"/>
                <w:bCs/>
                <w:color w:val="FF0000"/>
                <w:lang w:val="fr-FR"/>
              </w:rPr>
              <w:t xml:space="preserve">Duguleana C., Gr. 2, </w:t>
            </w:r>
            <w:r w:rsidR="00DA4496" w:rsidRPr="00DA4496">
              <w:rPr>
                <w:rFonts w:ascii="Times New Roman" w:hAnsi="Times New Roman"/>
                <w:bCs/>
                <w:color w:val="FF0000"/>
                <w:lang w:val="fr-FR"/>
              </w:rPr>
              <w:t>CP</w:t>
            </w:r>
            <w:r w:rsidR="00AD688C">
              <w:rPr>
                <w:rFonts w:ascii="Times New Roman" w:hAnsi="Times New Roman"/>
                <w:bCs/>
                <w:color w:val="FF0000"/>
                <w:lang w:val="fr-FR"/>
              </w:rPr>
              <w:t>3</w:t>
            </w:r>
          </w:p>
        </w:tc>
        <w:tc>
          <w:tcPr>
            <w:tcW w:w="2126" w:type="dxa"/>
            <w:shd w:val="clear" w:color="auto" w:fill="FF99CC"/>
          </w:tcPr>
          <w:p w:rsidR="00022511" w:rsidRPr="008D7BE1" w:rsidRDefault="00022511" w:rsidP="0002251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835" w:type="dxa"/>
            <w:shd w:val="clear" w:color="auto" w:fill="FF99CC"/>
          </w:tcPr>
          <w:p w:rsidR="00022511" w:rsidRPr="008D7BE1" w:rsidRDefault="00022511" w:rsidP="000225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</w:p>
        </w:tc>
      </w:tr>
      <w:tr w:rsidR="00022511" w:rsidRPr="008D7BE1" w:rsidTr="008D7BE1">
        <w:trPr>
          <w:trHeight w:val="146"/>
        </w:trPr>
        <w:tc>
          <w:tcPr>
            <w:tcW w:w="392" w:type="dxa"/>
            <w:vMerge/>
          </w:tcPr>
          <w:p w:rsidR="00022511" w:rsidRPr="008D7BE1" w:rsidRDefault="00022511" w:rsidP="0002251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92" w:type="dxa"/>
          </w:tcPr>
          <w:p w:rsidR="00022511" w:rsidRPr="008D7BE1" w:rsidRDefault="00022511" w:rsidP="0002251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2.00- 13.40</w:t>
            </w:r>
          </w:p>
          <w:p w:rsidR="00022511" w:rsidRPr="008D7BE1" w:rsidRDefault="00022511" w:rsidP="0002251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410" w:type="dxa"/>
            <w:shd w:val="clear" w:color="auto" w:fill="FF99CC"/>
          </w:tcPr>
          <w:p w:rsidR="00022511" w:rsidRPr="00DA4496" w:rsidRDefault="00022511" w:rsidP="00022511">
            <w:pPr>
              <w:spacing w:after="0" w:line="240" w:lineRule="auto"/>
              <w:ind w:hanging="109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DA4496">
              <w:rPr>
                <w:rFonts w:ascii="Times New Roman" w:hAnsi="Times New Roman"/>
                <w:bCs/>
                <w:color w:val="FF0000"/>
                <w:lang w:val="fr-FR"/>
              </w:rPr>
              <w:t>Microeconomie</w:t>
            </w:r>
          </w:p>
          <w:p w:rsidR="00022511" w:rsidRPr="00DA4496" w:rsidRDefault="00DA4496" w:rsidP="00AD688C">
            <w:pPr>
              <w:spacing w:after="0" w:line="240" w:lineRule="auto"/>
              <w:ind w:hanging="109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DA4496">
              <w:rPr>
                <w:rFonts w:ascii="Times New Roman" w:hAnsi="Times New Roman"/>
                <w:bCs/>
                <w:color w:val="FF0000"/>
                <w:lang w:val="fr-FR"/>
              </w:rPr>
              <w:t>Duguleana C., Gr. 3, CP</w:t>
            </w:r>
            <w:r w:rsidR="00AD688C">
              <w:rPr>
                <w:rFonts w:ascii="Times New Roman" w:hAnsi="Times New Roman"/>
                <w:bCs/>
                <w:color w:val="FF0000"/>
                <w:lang w:val="fr-FR"/>
              </w:rPr>
              <w:t>3</w:t>
            </w:r>
            <w:bookmarkStart w:id="0" w:name="_GoBack"/>
            <w:bookmarkEnd w:id="0"/>
          </w:p>
        </w:tc>
        <w:tc>
          <w:tcPr>
            <w:tcW w:w="2126" w:type="dxa"/>
            <w:shd w:val="clear" w:color="auto" w:fill="FF99CC"/>
          </w:tcPr>
          <w:p w:rsidR="00022511" w:rsidRPr="008D7BE1" w:rsidRDefault="00022511" w:rsidP="0002251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835" w:type="dxa"/>
            <w:shd w:val="clear" w:color="auto" w:fill="FF99CC"/>
          </w:tcPr>
          <w:p w:rsidR="00022511" w:rsidRDefault="00022511" w:rsidP="00022511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Investiții</w:t>
            </w:r>
            <w:r>
              <w:rPr>
                <w:rFonts w:ascii="Times New Roman" w:hAnsi="Times New Roman"/>
                <w:bCs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lang w:val="fr-FR"/>
              </w:rPr>
              <w:t xml:space="preserve">internaționale, Marinescu N., Gr. 1, </w:t>
            </w:r>
          </w:p>
          <w:p w:rsidR="00022511" w:rsidRPr="008D7BE1" w:rsidRDefault="00022511" w:rsidP="0002251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online</w:t>
            </w:r>
          </w:p>
        </w:tc>
      </w:tr>
      <w:tr w:rsidR="008D7BE1" w:rsidRPr="008D7BE1" w:rsidTr="008D7BE1">
        <w:trPr>
          <w:trHeight w:val="146"/>
        </w:trPr>
        <w:tc>
          <w:tcPr>
            <w:tcW w:w="392" w:type="dxa"/>
            <w:vMerge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4- 15.40</w:t>
            </w: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835" w:type="dxa"/>
            <w:shd w:val="clear" w:color="auto" w:fill="FF99CC"/>
          </w:tcPr>
          <w:p w:rsidR="00894385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Investiții</w:t>
            </w:r>
            <w:r w:rsidR="00894385">
              <w:rPr>
                <w:rFonts w:ascii="Times New Roman" w:hAnsi="Times New Roman"/>
                <w:bCs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lang w:val="fr-FR"/>
              </w:rPr>
              <w:t xml:space="preserve">internaționale, Marinescu N., Gr. 2, 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online</w:t>
            </w:r>
          </w:p>
        </w:tc>
      </w:tr>
      <w:tr w:rsidR="008D7BE1" w:rsidRPr="008D7BE1" w:rsidTr="008D7BE1">
        <w:trPr>
          <w:trHeight w:val="962"/>
        </w:trPr>
        <w:tc>
          <w:tcPr>
            <w:tcW w:w="392" w:type="dxa"/>
            <w:vMerge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en-GB"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de-DE"/>
              </w:rPr>
            </w:pPr>
            <w:r w:rsidRPr="008D7BE1">
              <w:rPr>
                <w:rFonts w:ascii="Times New Roman" w:hAnsi="Times New Roman"/>
                <w:bCs/>
                <w:lang w:val="de-DE"/>
              </w:rPr>
              <w:t>16- 17.40</w:t>
            </w: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894385" w:rsidRPr="008D7BE1" w:rsidTr="008D7BE1">
        <w:trPr>
          <w:trHeight w:val="818"/>
        </w:trPr>
        <w:tc>
          <w:tcPr>
            <w:tcW w:w="392" w:type="dxa"/>
            <w:vMerge w:val="restart"/>
            <w:textDirection w:val="btLr"/>
          </w:tcPr>
          <w:p w:rsidR="00894385" w:rsidRPr="008D7BE1" w:rsidRDefault="00894385" w:rsidP="00894385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0  decembrie 2022  SÂMBATĂ</w:t>
            </w:r>
          </w:p>
          <w:p w:rsidR="00894385" w:rsidRPr="008D7BE1" w:rsidRDefault="00894385" w:rsidP="00894385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92" w:type="dxa"/>
          </w:tcPr>
          <w:p w:rsidR="00894385" w:rsidRPr="008D7BE1" w:rsidRDefault="00894385" w:rsidP="00894385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894385" w:rsidRPr="008D7BE1" w:rsidRDefault="00894385" w:rsidP="00894385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8 – </w:t>
            </w:r>
          </w:p>
          <w:p w:rsidR="00894385" w:rsidRPr="008D7BE1" w:rsidRDefault="00894385" w:rsidP="00894385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9,40</w:t>
            </w:r>
          </w:p>
          <w:p w:rsidR="00894385" w:rsidRPr="008D7BE1" w:rsidRDefault="00894385" w:rsidP="00894385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410" w:type="dxa"/>
            <w:shd w:val="clear" w:color="auto" w:fill="FF99CC"/>
          </w:tcPr>
          <w:p w:rsidR="00894385" w:rsidRDefault="00894385" w:rsidP="00894385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Informatică,</w:t>
            </w:r>
          </w:p>
          <w:p w:rsidR="00894385" w:rsidRPr="008D7BE1" w:rsidRDefault="00894385" w:rsidP="00894385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de-DE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 xml:space="preserve"> Lupsa T</w:t>
            </w:r>
            <w:r w:rsidRPr="008D7BE1">
              <w:rPr>
                <w:rFonts w:ascii="Times New Roman" w:hAnsi="Times New Roman"/>
                <w:bCs/>
                <w:lang w:val="ro-RO"/>
              </w:rPr>
              <w:t>ătaru F., Gr. 1, online</w:t>
            </w:r>
          </w:p>
        </w:tc>
        <w:tc>
          <w:tcPr>
            <w:tcW w:w="2126" w:type="dxa"/>
            <w:shd w:val="clear" w:color="auto" w:fill="FF99CC"/>
          </w:tcPr>
          <w:p w:rsidR="00894385" w:rsidRPr="008D7BE1" w:rsidRDefault="00894385" w:rsidP="00894385">
            <w:pPr>
              <w:spacing w:after="0" w:line="240" w:lineRule="auto"/>
              <w:rPr>
                <w:rFonts w:ascii="Times New Roman" w:hAnsi="Times New Roman"/>
                <w:bCs/>
                <w:strike/>
              </w:rPr>
            </w:pPr>
          </w:p>
        </w:tc>
        <w:tc>
          <w:tcPr>
            <w:tcW w:w="2835" w:type="dxa"/>
            <w:shd w:val="clear" w:color="auto" w:fill="FF99CC"/>
          </w:tcPr>
          <w:p w:rsidR="00894385" w:rsidRDefault="00894385" w:rsidP="00894385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Investiții</w:t>
            </w:r>
            <w:r>
              <w:rPr>
                <w:rFonts w:ascii="Times New Roman" w:hAnsi="Times New Roman"/>
                <w:bCs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lang w:val="fr-FR"/>
              </w:rPr>
              <w:t xml:space="preserve">internaționale, Marinescu N., Gr. 1, </w:t>
            </w:r>
          </w:p>
          <w:p w:rsidR="00894385" w:rsidRPr="008D7BE1" w:rsidRDefault="00894385" w:rsidP="00894385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online</w:t>
            </w:r>
          </w:p>
        </w:tc>
      </w:tr>
      <w:tr w:rsidR="00D053C3" w:rsidRPr="008D7BE1" w:rsidTr="008D7BE1">
        <w:trPr>
          <w:trHeight w:val="146"/>
        </w:trPr>
        <w:tc>
          <w:tcPr>
            <w:tcW w:w="392" w:type="dxa"/>
            <w:vMerge/>
          </w:tcPr>
          <w:p w:rsidR="00D053C3" w:rsidRPr="008D7BE1" w:rsidRDefault="00D053C3" w:rsidP="00D053C3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92" w:type="dxa"/>
          </w:tcPr>
          <w:p w:rsidR="00D053C3" w:rsidRPr="008D7BE1" w:rsidRDefault="00D053C3" w:rsidP="00D053C3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10- </w:t>
            </w:r>
          </w:p>
          <w:p w:rsidR="00D053C3" w:rsidRPr="008D7BE1" w:rsidRDefault="00D053C3" w:rsidP="00D053C3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1.40</w:t>
            </w:r>
          </w:p>
        </w:tc>
        <w:tc>
          <w:tcPr>
            <w:tcW w:w="2410" w:type="dxa"/>
            <w:shd w:val="clear" w:color="auto" w:fill="FF99CC"/>
          </w:tcPr>
          <w:p w:rsidR="00D053C3" w:rsidRDefault="00D053C3" w:rsidP="00D053C3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 xml:space="preserve">Informatică, </w:t>
            </w:r>
          </w:p>
          <w:p w:rsidR="00D053C3" w:rsidRPr="008D7BE1" w:rsidRDefault="00D053C3" w:rsidP="00D053C3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Lupsa T</w:t>
            </w:r>
            <w:r w:rsidRPr="008D7BE1">
              <w:rPr>
                <w:rFonts w:ascii="Times New Roman" w:hAnsi="Times New Roman"/>
                <w:bCs/>
                <w:lang w:val="ro-RO"/>
              </w:rPr>
              <w:t>ătaru F., Gr. 2, online</w:t>
            </w:r>
          </w:p>
        </w:tc>
        <w:tc>
          <w:tcPr>
            <w:tcW w:w="2126" w:type="dxa"/>
            <w:shd w:val="clear" w:color="auto" w:fill="FF99CC"/>
          </w:tcPr>
          <w:p w:rsidR="00D053C3" w:rsidRDefault="00D053C3" w:rsidP="00D053C3">
            <w:pPr>
              <w:spacing w:after="0" w:line="240" w:lineRule="auto"/>
              <w:rPr>
                <w:rFonts w:ascii="Times New Roman" w:hAnsi="Times New Roman"/>
                <w:bCs/>
                <w:color w:val="FF0000"/>
              </w:rPr>
            </w:pPr>
            <w:r w:rsidRPr="008D7BE1">
              <w:rPr>
                <w:rFonts w:ascii="Times New Roman" w:hAnsi="Times New Roman"/>
                <w:bCs/>
                <w:color w:val="FF0000"/>
              </w:rPr>
              <w:t>Educație</w:t>
            </w:r>
            <w:r>
              <w:rPr>
                <w:rFonts w:ascii="Times New Roman" w:hAnsi="Times New Roman"/>
                <w:bCs/>
                <w:color w:val="FF0000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</w:rPr>
              <w:t xml:space="preserve">fizică  3, Cătănescu A., </w:t>
            </w:r>
          </w:p>
          <w:p w:rsidR="00D053C3" w:rsidRPr="008D7BE1" w:rsidRDefault="00D053C3" w:rsidP="00D053C3">
            <w:pPr>
              <w:spacing w:after="0" w:line="240" w:lineRule="auto"/>
              <w:rPr>
                <w:rFonts w:ascii="Times New Roman" w:hAnsi="Times New Roman"/>
                <w:bCs/>
                <w:strike/>
              </w:rPr>
            </w:pPr>
            <w:r w:rsidRPr="008D7BE1">
              <w:rPr>
                <w:rFonts w:ascii="Times New Roman" w:hAnsi="Times New Roman"/>
                <w:bCs/>
                <w:color w:val="FF0000"/>
              </w:rPr>
              <w:t xml:space="preserve">Sala Sport, Gr. </w:t>
            </w:r>
            <w:r>
              <w:rPr>
                <w:rFonts w:ascii="Times New Roman" w:hAnsi="Times New Roman"/>
                <w:bCs/>
                <w:color w:val="FF0000"/>
              </w:rPr>
              <w:t>2</w:t>
            </w:r>
          </w:p>
        </w:tc>
        <w:tc>
          <w:tcPr>
            <w:tcW w:w="2835" w:type="dxa"/>
            <w:shd w:val="clear" w:color="auto" w:fill="FF99CC"/>
          </w:tcPr>
          <w:p w:rsidR="00D053C3" w:rsidRDefault="00D053C3" w:rsidP="00D053C3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Investiții</w:t>
            </w:r>
            <w:r>
              <w:rPr>
                <w:rFonts w:ascii="Times New Roman" w:hAnsi="Times New Roman"/>
                <w:bCs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lang w:val="fr-FR"/>
              </w:rPr>
              <w:t xml:space="preserve">internaționale, Marinescu N., Gr. 2, </w:t>
            </w:r>
          </w:p>
          <w:p w:rsidR="00D053C3" w:rsidRPr="008D7BE1" w:rsidRDefault="00D053C3" w:rsidP="00D053C3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online</w:t>
            </w:r>
          </w:p>
        </w:tc>
      </w:tr>
      <w:tr w:rsidR="006A4E50" w:rsidRPr="008D7BE1" w:rsidTr="008D7BE1">
        <w:trPr>
          <w:trHeight w:val="146"/>
        </w:trPr>
        <w:tc>
          <w:tcPr>
            <w:tcW w:w="392" w:type="dxa"/>
            <w:vMerge/>
          </w:tcPr>
          <w:p w:rsidR="006A4E50" w:rsidRPr="008D7BE1" w:rsidRDefault="006A4E50" w:rsidP="006A4E5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92" w:type="dxa"/>
          </w:tcPr>
          <w:p w:rsidR="006A4E50" w:rsidRPr="008D7BE1" w:rsidRDefault="006A4E50" w:rsidP="006A4E50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2.00- 13.40</w:t>
            </w:r>
          </w:p>
          <w:p w:rsidR="006A4E50" w:rsidRPr="008D7BE1" w:rsidRDefault="006A4E50" w:rsidP="006A4E50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410" w:type="dxa"/>
            <w:shd w:val="clear" w:color="auto" w:fill="FF99CC"/>
          </w:tcPr>
          <w:p w:rsidR="006A4E50" w:rsidRDefault="006A4E50" w:rsidP="006A4E50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Informatică,</w:t>
            </w:r>
          </w:p>
          <w:p w:rsidR="006A4E50" w:rsidRPr="008D7BE1" w:rsidRDefault="006A4E50" w:rsidP="006A4E50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 xml:space="preserve"> Lupsa T</w:t>
            </w:r>
            <w:r w:rsidRPr="008D7BE1">
              <w:rPr>
                <w:rFonts w:ascii="Times New Roman" w:hAnsi="Times New Roman"/>
                <w:bCs/>
                <w:lang w:val="ro-RO"/>
              </w:rPr>
              <w:t>ătaru F., Gr. 3, online</w:t>
            </w:r>
          </w:p>
        </w:tc>
        <w:tc>
          <w:tcPr>
            <w:tcW w:w="2126" w:type="dxa"/>
            <w:shd w:val="clear" w:color="auto" w:fill="FF99CC"/>
          </w:tcPr>
          <w:p w:rsidR="006A4E50" w:rsidRDefault="006A4E50" w:rsidP="006A4E50">
            <w:pPr>
              <w:spacing w:after="0" w:line="240" w:lineRule="auto"/>
              <w:rPr>
                <w:rFonts w:ascii="Times New Roman" w:hAnsi="Times New Roman"/>
                <w:bCs/>
                <w:color w:val="FF0000"/>
              </w:rPr>
            </w:pPr>
            <w:r w:rsidRPr="008D7BE1">
              <w:rPr>
                <w:rFonts w:ascii="Times New Roman" w:hAnsi="Times New Roman"/>
                <w:bCs/>
                <w:color w:val="FF0000"/>
              </w:rPr>
              <w:t>Educațiefizică  3, Cătănescu A.,</w:t>
            </w:r>
          </w:p>
          <w:p w:rsidR="006A4E50" w:rsidRPr="008D7BE1" w:rsidRDefault="006A4E50" w:rsidP="006A4E50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  <w:color w:val="FF0000"/>
              </w:rPr>
              <w:t xml:space="preserve"> Sala Sport, Gr. </w:t>
            </w:r>
            <w:r>
              <w:rPr>
                <w:rFonts w:ascii="Times New Roman" w:hAnsi="Times New Roman"/>
                <w:bCs/>
                <w:color w:val="FF0000"/>
              </w:rPr>
              <w:t>1</w:t>
            </w:r>
          </w:p>
        </w:tc>
        <w:tc>
          <w:tcPr>
            <w:tcW w:w="2835" w:type="dxa"/>
            <w:shd w:val="clear" w:color="auto" w:fill="FF99CC"/>
          </w:tcPr>
          <w:p w:rsidR="006A4E50" w:rsidRPr="008D7BE1" w:rsidRDefault="006A4E50" w:rsidP="006A4E50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lang w:val="it-IT"/>
              </w:rPr>
              <w:t xml:space="preserve">Cercetari de marketing, Tecau A., </w:t>
            </w:r>
          </w:p>
          <w:p w:rsidR="006A4E50" w:rsidRPr="008D7BE1" w:rsidRDefault="006A4E50" w:rsidP="006A4E50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it-IT"/>
              </w:rPr>
              <w:t>Gr. 1, online</w:t>
            </w:r>
          </w:p>
        </w:tc>
      </w:tr>
      <w:tr w:rsidR="006A4E50" w:rsidRPr="008D7BE1" w:rsidTr="008D7BE1">
        <w:trPr>
          <w:trHeight w:val="146"/>
        </w:trPr>
        <w:tc>
          <w:tcPr>
            <w:tcW w:w="392" w:type="dxa"/>
            <w:vMerge/>
          </w:tcPr>
          <w:p w:rsidR="006A4E50" w:rsidRPr="008D7BE1" w:rsidRDefault="006A4E50" w:rsidP="006A4E5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92" w:type="dxa"/>
          </w:tcPr>
          <w:p w:rsidR="006A4E50" w:rsidRPr="008D7BE1" w:rsidRDefault="006A4E50" w:rsidP="006A4E5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6A4E50" w:rsidRPr="008D7BE1" w:rsidRDefault="006A4E50" w:rsidP="006A4E50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4- 15.40</w:t>
            </w:r>
          </w:p>
        </w:tc>
        <w:tc>
          <w:tcPr>
            <w:tcW w:w="2410" w:type="dxa"/>
            <w:shd w:val="clear" w:color="auto" w:fill="FF99CC"/>
          </w:tcPr>
          <w:p w:rsidR="006A4E50" w:rsidRPr="008D7BE1" w:rsidRDefault="006A4E50" w:rsidP="006A4E50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126" w:type="dxa"/>
            <w:shd w:val="clear" w:color="auto" w:fill="FF99CC"/>
          </w:tcPr>
          <w:p w:rsidR="006A4E50" w:rsidRPr="008D7BE1" w:rsidRDefault="006A4E50" w:rsidP="006A4E50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835" w:type="dxa"/>
            <w:shd w:val="clear" w:color="auto" w:fill="FF99CC"/>
          </w:tcPr>
          <w:p w:rsidR="006A4E50" w:rsidRPr="008D7BE1" w:rsidRDefault="006A4E50" w:rsidP="006A4E50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lang w:val="it-IT"/>
              </w:rPr>
              <w:t xml:space="preserve">Cercetari de marketing, Tecau A., </w:t>
            </w:r>
          </w:p>
          <w:p w:rsidR="006A4E50" w:rsidRPr="008D7BE1" w:rsidRDefault="006A4E50" w:rsidP="006A4E50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lang w:val="it-IT"/>
              </w:rPr>
              <w:t>Gr. 2, online</w:t>
            </w:r>
          </w:p>
        </w:tc>
      </w:tr>
      <w:tr w:rsidR="008D7BE1" w:rsidRPr="008D7BE1" w:rsidTr="008D7BE1">
        <w:trPr>
          <w:trHeight w:val="146"/>
        </w:trPr>
        <w:tc>
          <w:tcPr>
            <w:tcW w:w="392" w:type="dxa"/>
            <w:vMerge w:val="restart"/>
            <w:textDirection w:val="btLr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11 decembrie 2022 DUMINICA  </w:t>
            </w:r>
          </w:p>
          <w:p w:rsidR="008D7BE1" w:rsidRPr="008D7BE1" w:rsidRDefault="008D7BE1" w:rsidP="008D7BE1">
            <w:p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-</w:t>
            </w: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8 – 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9,40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es-AR"/>
              </w:rPr>
            </w:pP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de-DE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Educație</w:t>
            </w:r>
            <w:r w:rsidR="00894385">
              <w:rPr>
                <w:rFonts w:ascii="Times New Roman" w:hAnsi="Times New Roman"/>
                <w:bCs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lang w:val="fr-FR"/>
              </w:rPr>
              <w:t>fizică  3, Cătănescu A., Gr. 1, online</w:t>
            </w: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ind w:firstLine="17"/>
              <w:rPr>
                <w:rFonts w:ascii="Times New Roman" w:hAnsi="Times New Roman"/>
                <w:bCs/>
                <w:lang w:val="fr-FR"/>
              </w:rPr>
            </w:pPr>
          </w:p>
        </w:tc>
      </w:tr>
      <w:tr w:rsidR="008D7BE1" w:rsidRPr="008D7BE1" w:rsidTr="008D7BE1">
        <w:trPr>
          <w:trHeight w:val="890"/>
        </w:trPr>
        <w:tc>
          <w:tcPr>
            <w:tcW w:w="392" w:type="dxa"/>
            <w:vMerge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10- 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1.40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de-DE"/>
              </w:rPr>
            </w:pPr>
            <w:r w:rsidRPr="008D7BE1">
              <w:rPr>
                <w:rFonts w:ascii="Times New Roman" w:hAnsi="Times New Roman"/>
                <w:bCs/>
              </w:rPr>
              <w:t>Educație</w:t>
            </w:r>
            <w:r w:rsidR="00894385">
              <w:rPr>
                <w:rFonts w:ascii="Times New Roman" w:hAnsi="Times New Roman"/>
                <w:bCs/>
              </w:rPr>
              <w:t xml:space="preserve"> </w:t>
            </w:r>
            <w:r w:rsidRPr="008D7BE1">
              <w:rPr>
                <w:rFonts w:ascii="Times New Roman" w:hAnsi="Times New Roman"/>
                <w:bCs/>
              </w:rPr>
              <w:t>fizică  3, Cătănescu A., Gr. 2, online</w:t>
            </w: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</w:tr>
      <w:tr w:rsidR="008D7BE1" w:rsidRPr="008D7BE1" w:rsidTr="008D7BE1">
        <w:trPr>
          <w:trHeight w:val="854"/>
        </w:trPr>
        <w:tc>
          <w:tcPr>
            <w:tcW w:w="392" w:type="dxa"/>
            <w:vMerge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2.00- 13.40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de-DE"/>
              </w:rPr>
            </w:pP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835" w:type="dxa"/>
            <w:shd w:val="clear" w:color="auto" w:fill="FF99CC"/>
          </w:tcPr>
          <w:p w:rsidR="00894385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Plăți</w:t>
            </w:r>
            <w:r w:rsidR="00894385">
              <w:rPr>
                <w:rFonts w:ascii="Times New Roman" w:hAnsi="Times New Roman"/>
                <w:bCs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lang w:val="fr-FR"/>
              </w:rPr>
              <w:t>şi</w:t>
            </w:r>
            <w:r w:rsidR="00894385">
              <w:rPr>
                <w:rFonts w:ascii="Times New Roman" w:hAnsi="Times New Roman"/>
                <w:bCs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lang w:val="fr-FR"/>
              </w:rPr>
              <w:t>finanțări</w:t>
            </w:r>
            <w:r w:rsidR="00894385">
              <w:rPr>
                <w:rFonts w:ascii="Times New Roman" w:hAnsi="Times New Roman"/>
                <w:bCs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lang w:val="fr-FR"/>
              </w:rPr>
              <w:t xml:space="preserve">internaționale, </w:t>
            </w:r>
          </w:p>
          <w:p w:rsidR="00894385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 xml:space="preserve">Bărbulescu O., Gr. 1, 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online</w:t>
            </w:r>
          </w:p>
        </w:tc>
      </w:tr>
      <w:tr w:rsidR="008D7BE1" w:rsidRPr="008D7BE1" w:rsidTr="008D7BE1">
        <w:trPr>
          <w:trHeight w:val="953"/>
        </w:trPr>
        <w:tc>
          <w:tcPr>
            <w:tcW w:w="392" w:type="dxa"/>
            <w:vMerge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4- 15.40</w:t>
            </w: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2835" w:type="dxa"/>
            <w:shd w:val="clear" w:color="auto" w:fill="FF99CC"/>
          </w:tcPr>
          <w:p w:rsidR="00894385" w:rsidRDefault="00894385" w:rsidP="00894385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Plăți</w:t>
            </w:r>
            <w:r>
              <w:rPr>
                <w:rFonts w:ascii="Times New Roman" w:hAnsi="Times New Roman"/>
                <w:bCs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lang w:val="fr-FR"/>
              </w:rPr>
              <w:t>şi</w:t>
            </w:r>
            <w:r>
              <w:rPr>
                <w:rFonts w:ascii="Times New Roman" w:hAnsi="Times New Roman"/>
                <w:bCs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lang w:val="fr-FR"/>
              </w:rPr>
              <w:t>finanțări</w:t>
            </w:r>
            <w:r>
              <w:rPr>
                <w:rFonts w:ascii="Times New Roman" w:hAnsi="Times New Roman"/>
                <w:bCs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lang w:val="fr-FR"/>
              </w:rPr>
              <w:t xml:space="preserve">internaționale, </w:t>
            </w:r>
          </w:p>
          <w:p w:rsidR="00894385" w:rsidRDefault="00894385" w:rsidP="00894385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>
              <w:rPr>
                <w:rFonts w:ascii="Times New Roman" w:hAnsi="Times New Roman"/>
                <w:bCs/>
                <w:lang w:val="fr-FR"/>
              </w:rPr>
              <w:t>Bărbulescu O., Gr. 2</w:t>
            </w:r>
            <w:r w:rsidRPr="008D7BE1">
              <w:rPr>
                <w:rFonts w:ascii="Times New Roman" w:hAnsi="Times New Roman"/>
                <w:bCs/>
                <w:lang w:val="fr-FR"/>
              </w:rPr>
              <w:t xml:space="preserve">, </w:t>
            </w:r>
          </w:p>
          <w:p w:rsidR="008D7BE1" w:rsidRPr="008D7BE1" w:rsidRDefault="00894385" w:rsidP="00894385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online</w:t>
            </w:r>
          </w:p>
        </w:tc>
      </w:tr>
      <w:tr w:rsidR="008D7BE1" w:rsidRPr="008D7BE1" w:rsidTr="008D7BE1">
        <w:trPr>
          <w:trHeight w:val="146"/>
        </w:trPr>
        <w:tc>
          <w:tcPr>
            <w:tcW w:w="392" w:type="dxa"/>
            <w:vMerge w:val="restart"/>
            <w:textDirection w:val="btLr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7  decembrie  2022  SÂMBĂTĂ</w:t>
            </w: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8 – 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9,40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410" w:type="dxa"/>
            <w:shd w:val="clear" w:color="auto" w:fill="FF99CC"/>
          </w:tcPr>
          <w:p w:rsidR="00894385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</w:rPr>
            </w:pPr>
            <w:r w:rsidRPr="008D7BE1">
              <w:rPr>
                <w:rFonts w:ascii="Times New Roman" w:hAnsi="Times New Roman"/>
                <w:bCs/>
                <w:color w:val="FF0000"/>
              </w:rPr>
              <w:t>Dreptul</w:t>
            </w:r>
            <w:r w:rsidR="00894385">
              <w:rPr>
                <w:rFonts w:ascii="Times New Roman" w:hAnsi="Times New Roman"/>
                <w:bCs/>
                <w:color w:val="FF0000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</w:rPr>
              <w:t>afacerilor, Bărbulescu O.,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es-PE"/>
              </w:rPr>
            </w:pPr>
            <w:r w:rsidRPr="008D7BE1">
              <w:rPr>
                <w:rFonts w:ascii="Times New Roman" w:hAnsi="Times New Roman"/>
                <w:bCs/>
                <w:color w:val="FF0000"/>
              </w:rPr>
              <w:t xml:space="preserve"> Gr. 1, BP6</w:t>
            </w:r>
          </w:p>
        </w:tc>
        <w:tc>
          <w:tcPr>
            <w:tcW w:w="2126" w:type="dxa"/>
            <w:shd w:val="clear" w:color="auto" w:fill="FF99CC"/>
          </w:tcPr>
          <w:p w:rsidR="008D7BE1" w:rsidRPr="00DA232A" w:rsidRDefault="00DA232A" w:rsidP="00DA232A">
            <w:pPr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DA232A">
              <w:rPr>
                <w:rFonts w:ascii="Times New Roman" w:hAnsi="Times New Roman"/>
                <w:bCs/>
                <w:color w:val="FF0000"/>
                <w:lang w:val="it-IT"/>
              </w:rPr>
              <w:t>Tehnici promo</w:t>
            </w:r>
            <w:r w:rsidRPr="00DA232A">
              <w:rPr>
                <w:rFonts w:ascii="Times New Roman" w:hAnsi="Times New Roman"/>
                <w:bCs/>
                <w:color w:val="FF0000"/>
                <w:lang w:val="en-GB"/>
              </w:rPr>
              <w:t xml:space="preserve">ționale, Chițu I., </w:t>
            </w:r>
            <w:r>
              <w:rPr>
                <w:rFonts w:ascii="Times New Roman" w:hAnsi="Times New Roman"/>
                <w:bCs/>
                <w:color w:val="FF0000"/>
                <w:lang w:val="en-GB"/>
              </w:rPr>
              <w:t>Gr. 1,</w:t>
            </w:r>
            <w:r w:rsidRPr="00DA232A">
              <w:rPr>
                <w:rFonts w:ascii="Times New Roman" w:hAnsi="Times New Roman"/>
                <w:bCs/>
                <w:color w:val="FF0000"/>
                <w:lang w:val="en-GB"/>
              </w:rPr>
              <w:t xml:space="preserve"> AIV2</w:t>
            </w:r>
          </w:p>
        </w:tc>
        <w:tc>
          <w:tcPr>
            <w:tcW w:w="2835" w:type="dxa"/>
            <w:shd w:val="clear" w:color="auto" w:fill="FF99CC"/>
          </w:tcPr>
          <w:p w:rsidR="00894385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lang w:val="it-IT"/>
              </w:rPr>
              <w:t>Gr.1 - Drept comunitar, Miron A.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lang w:val="it-IT"/>
              </w:rPr>
              <w:t xml:space="preserve">online  </w:t>
            </w:r>
          </w:p>
        </w:tc>
      </w:tr>
      <w:tr w:rsidR="008D7BE1" w:rsidRPr="008D7BE1" w:rsidTr="008D7BE1">
        <w:trPr>
          <w:trHeight w:val="146"/>
        </w:trPr>
        <w:tc>
          <w:tcPr>
            <w:tcW w:w="392" w:type="dxa"/>
            <w:vMerge/>
            <w:textDirection w:val="btLr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lang w:val="it-IT"/>
              </w:rPr>
              <w:t xml:space="preserve">10- 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lang w:val="it-IT"/>
              </w:rPr>
              <w:t>11.40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410" w:type="dxa"/>
            <w:shd w:val="clear" w:color="auto" w:fill="FF99CC"/>
          </w:tcPr>
          <w:p w:rsidR="00894385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</w:rPr>
            </w:pPr>
            <w:r w:rsidRPr="008D7BE1">
              <w:rPr>
                <w:rFonts w:ascii="Times New Roman" w:hAnsi="Times New Roman"/>
                <w:bCs/>
                <w:color w:val="FF0000"/>
              </w:rPr>
              <w:t>Dreptul</w:t>
            </w:r>
            <w:r w:rsidR="00894385">
              <w:rPr>
                <w:rFonts w:ascii="Times New Roman" w:hAnsi="Times New Roman"/>
                <w:bCs/>
                <w:color w:val="FF0000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</w:rPr>
              <w:t>afacerilor, Bărbulescu O.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8D7BE1">
              <w:rPr>
                <w:rFonts w:ascii="Times New Roman" w:hAnsi="Times New Roman"/>
                <w:bCs/>
                <w:color w:val="FF0000"/>
              </w:rPr>
              <w:t xml:space="preserve"> Gr. 2, BP6</w:t>
            </w:r>
          </w:p>
        </w:tc>
        <w:tc>
          <w:tcPr>
            <w:tcW w:w="2126" w:type="dxa"/>
            <w:shd w:val="clear" w:color="auto" w:fill="FF99CC"/>
          </w:tcPr>
          <w:p w:rsidR="008D7BE1" w:rsidRPr="008D7BE1" w:rsidRDefault="00DA232A" w:rsidP="00DA232A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DA232A">
              <w:rPr>
                <w:rFonts w:ascii="Times New Roman" w:hAnsi="Times New Roman"/>
                <w:bCs/>
                <w:color w:val="FF0000"/>
                <w:lang w:val="it-IT"/>
              </w:rPr>
              <w:t>Tehnici promo</w:t>
            </w:r>
            <w:r w:rsidRPr="00DA232A">
              <w:rPr>
                <w:rFonts w:ascii="Times New Roman" w:hAnsi="Times New Roman"/>
                <w:bCs/>
                <w:color w:val="FF0000"/>
                <w:lang w:val="en-GB"/>
              </w:rPr>
              <w:t xml:space="preserve">ționale, Chițu I., </w:t>
            </w:r>
            <w:r>
              <w:rPr>
                <w:rFonts w:ascii="Times New Roman" w:hAnsi="Times New Roman"/>
                <w:bCs/>
                <w:color w:val="FF0000"/>
                <w:lang w:val="en-GB"/>
              </w:rPr>
              <w:t>Gr. 2,</w:t>
            </w:r>
            <w:r w:rsidRPr="00DA232A">
              <w:rPr>
                <w:rFonts w:ascii="Times New Roman" w:hAnsi="Times New Roman"/>
                <w:bCs/>
                <w:color w:val="FF0000"/>
                <w:lang w:val="en-GB"/>
              </w:rPr>
              <w:t xml:space="preserve"> AIV2</w:t>
            </w:r>
          </w:p>
        </w:tc>
        <w:tc>
          <w:tcPr>
            <w:tcW w:w="2835" w:type="dxa"/>
            <w:shd w:val="clear" w:color="auto" w:fill="FF99CC"/>
          </w:tcPr>
          <w:p w:rsidR="00894385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lang w:val="it-IT"/>
              </w:rPr>
              <w:t>Gr.</w:t>
            </w:r>
            <w:r w:rsidR="00894385">
              <w:rPr>
                <w:rFonts w:ascii="Times New Roman" w:hAnsi="Times New Roman"/>
                <w:bCs/>
                <w:lang w:val="it-IT"/>
              </w:rPr>
              <w:t xml:space="preserve">1 - Drept comunitar, Miron A. 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lang w:val="it-IT"/>
              </w:rPr>
              <w:t xml:space="preserve">online </w:t>
            </w:r>
          </w:p>
        </w:tc>
      </w:tr>
      <w:tr w:rsidR="008D7BE1" w:rsidRPr="008D7BE1" w:rsidTr="008D7BE1">
        <w:trPr>
          <w:trHeight w:val="146"/>
        </w:trPr>
        <w:tc>
          <w:tcPr>
            <w:tcW w:w="392" w:type="dxa"/>
            <w:vMerge/>
            <w:textDirection w:val="btLr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2.00- 13.40</w:t>
            </w:r>
          </w:p>
        </w:tc>
        <w:tc>
          <w:tcPr>
            <w:tcW w:w="2410" w:type="dxa"/>
            <w:shd w:val="clear" w:color="auto" w:fill="FF99CC"/>
          </w:tcPr>
          <w:p w:rsidR="00894385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</w:rPr>
            </w:pPr>
            <w:r w:rsidRPr="008D7BE1">
              <w:rPr>
                <w:rFonts w:ascii="Times New Roman" w:hAnsi="Times New Roman"/>
                <w:bCs/>
                <w:color w:val="FF0000"/>
              </w:rPr>
              <w:t>Dreptul</w:t>
            </w:r>
            <w:r w:rsidR="00894385">
              <w:rPr>
                <w:rFonts w:ascii="Times New Roman" w:hAnsi="Times New Roman"/>
                <w:bCs/>
                <w:color w:val="FF0000"/>
              </w:rPr>
              <w:t xml:space="preserve"> </w:t>
            </w:r>
            <w:r w:rsidRPr="008D7BE1">
              <w:rPr>
                <w:rFonts w:ascii="Times New Roman" w:hAnsi="Times New Roman"/>
                <w:bCs/>
                <w:color w:val="FF0000"/>
              </w:rPr>
              <w:t xml:space="preserve">afacerilor, Bărbulescu O., 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color w:val="FF0000"/>
              </w:rPr>
            </w:pPr>
            <w:r w:rsidRPr="008D7BE1">
              <w:rPr>
                <w:rFonts w:ascii="Times New Roman" w:hAnsi="Times New Roman"/>
                <w:bCs/>
                <w:color w:val="FF0000"/>
              </w:rPr>
              <w:t>Gr. 3, BP6</w:t>
            </w:r>
          </w:p>
        </w:tc>
        <w:tc>
          <w:tcPr>
            <w:tcW w:w="2126" w:type="dxa"/>
            <w:shd w:val="clear" w:color="auto" w:fill="FF99CC"/>
          </w:tcPr>
          <w:p w:rsidR="008D7BE1" w:rsidRPr="008D7BE1" w:rsidRDefault="00DA232A" w:rsidP="00DA232A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DA232A">
              <w:rPr>
                <w:rFonts w:ascii="Times New Roman" w:hAnsi="Times New Roman"/>
                <w:bCs/>
                <w:color w:val="FF0000"/>
                <w:lang w:val="it-IT"/>
              </w:rPr>
              <w:t>Tehnici promo</w:t>
            </w:r>
            <w:r w:rsidRPr="00DA232A">
              <w:rPr>
                <w:rFonts w:ascii="Times New Roman" w:hAnsi="Times New Roman"/>
                <w:bCs/>
                <w:color w:val="FF0000"/>
                <w:lang w:val="en-GB"/>
              </w:rPr>
              <w:t xml:space="preserve">ționale, Chițu I., </w:t>
            </w:r>
            <w:r>
              <w:rPr>
                <w:rFonts w:ascii="Times New Roman" w:hAnsi="Times New Roman"/>
                <w:bCs/>
                <w:color w:val="FF0000"/>
                <w:lang w:val="en-GB"/>
              </w:rPr>
              <w:t>Gr. 3,</w:t>
            </w:r>
            <w:r w:rsidRPr="00DA232A">
              <w:rPr>
                <w:rFonts w:ascii="Times New Roman" w:hAnsi="Times New Roman"/>
                <w:bCs/>
                <w:color w:val="FF0000"/>
                <w:lang w:val="en-GB"/>
              </w:rPr>
              <w:t xml:space="preserve"> AIV2</w:t>
            </w: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</w:tr>
      <w:tr w:rsidR="008D7BE1" w:rsidRPr="008D7BE1" w:rsidTr="008D7BE1">
        <w:trPr>
          <w:trHeight w:val="782"/>
        </w:trPr>
        <w:tc>
          <w:tcPr>
            <w:tcW w:w="392" w:type="dxa"/>
            <w:vMerge/>
            <w:textDirection w:val="btLr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4- 15.40</w:t>
            </w: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es-PE"/>
              </w:rPr>
            </w:pP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es-PE"/>
              </w:rPr>
            </w:pP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es-PE"/>
              </w:rPr>
            </w:pP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es-PE"/>
              </w:rPr>
            </w:pP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es-PE"/>
              </w:rPr>
            </w:pP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6A4E50" w:rsidRPr="008D7BE1" w:rsidTr="008D7BE1">
        <w:trPr>
          <w:trHeight w:val="146"/>
        </w:trPr>
        <w:tc>
          <w:tcPr>
            <w:tcW w:w="392" w:type="dxa"/>
            <w:vMerge w:val="restart"/>
            <w:textDirection w:val="btLr"/>
          </w:tcPr>
          <w:p w:rsidR="006A4E50" w:rsidRPr="008D7BE1" w:rsidRDefault="006A4E50" w:rsidP="006A4E50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8  decembrie 2022 DUMINICĂ</w:t>
            </w:r>
          </w:p>
        </w:tc>
        <w:tc>
          <w:tcPr>
            <w:tcW w:w="992" w:type="dxa"/>
          </w:tcPr>
          <w:p w:rsidR="006A4E50" w:rsidRPr="008D7BE1" w:rsidRDefault="006A4E50" w:rsidP="006A4E50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6A4E50" w:rsidRPr="008D7BE1" w:rsidRDefault="006A4E50" w:rsidP="006A4E50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8 – </w:t>
            </w:r>
          </w:p>
          <w:p w:rsidR="006A4E50" w:rsidRPr="008D7BE1" w:rsidRDefault="006A4E50" w:rsidP="006A4E50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9,40</w:t>
            </w:r>
          </w:p>
          <w:p w:rsidR="006A4E50" w:rsidRPr="008D7BE1" w:rsidRDefault="006A4E50" w:rsidP="006A4E50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410" w:type="dxa"/>
            <w:shd w:val="clear" w:color="auto" w:fill="FF99CC"/>
          </w:tcPr>
          <w:p w:rsidR="006A4E50" w:rsidRPr="008D7BE1" w:rsidRDefault="006A4E50" w:rsidP="006A4E50">
            <w:pPr>
              <w:spacing w:after="0" w:line="240" w:lineRule="auto"/>
              <w:rPr>
                <w:rFonts w:ascii="Times New Roman" w:hAnsi="Times New Roman"/>
                <w:bCs/>
                <w:lang w:val="es-A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Economie mondială, Tescașiu B., Gr. 1, online</w:t>
            </w:r>
          </w:p>
        </w:tc>
        <w:tc>
          <w:tcPr>
            <w:tcW w:w="2126" w:type="dxa"/>
            <w:shd w:val="clear" w:color="auto" w:fill="FF99CC"/>
          </w:tcPr>
          <w:p w:rsidR="006A4E50" w:rsidRPr="008D7BE1" w:rsidRDefault="006A4E50" w:rsidP="006A4E50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835" w:type="dxa"/>
            <w:shd w:val="clear" w:color="auto" w:fill="FF99CC"/>
          </w:tcPr>
          <w:p w:rsidR="006A4E50" w:rsidRDefault="006A4E50" w:rsidP="006A4E50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Plăți</w:t>
            </w:r>
            <w:r>
              <w:rPr>
                <w:rFonts w:ascii="Times New Roman" w:hAnsi="Times New Roman"/>
                <w:bCs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lang w:val="fr-FR"/>
              </w:rPr>
              <w:t>şi</w:t>
            </w:r>
            <w:r>
              <w:rPr>
                <w:rFonts w:ascii="Times New Roman" w:hAnsi="Times New Roman"/>
                <w:bCs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lang w:val="fr-FR"/>
              </w:rPr>
              <w:t>finanțări</w:t>
            </w:r>
            <w:r>
              <w:rPr>
                <w:rFonts w:ascii="Times New Roman" w:hAnsi="Times New Roman"/>
                <w:bCs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lang w:val="fr-FR"/>
              </w:rPr>
              <w:t xml:space="preserve">internaționale, </w:t>
            </w:r>
          </w:p>
          <w:p w:rsidR="006A4E50" w:rsidRDefault="006A4E50" w:rsidP="006A4E50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 xml:space="preserve">Bărbulescu O., Gr. 1, </w:t>
            </w:r>
          </w:p>
          <w:p w:rsidR="006A4E50" w:rsidRPr="008D7BE1" w:rsidRDefault="006A4E50" w:rsidP="006A4E50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online</w:t>
            </w:r>
          </w:p>
        </w:tc>
      </w:tr>
      <w:tr w:rsidR="006A4E50" w:rsidRPr="008D7BE1" w:rsidTr="008D7BE1">
        <w:trPr>
          <w:trHeight w:val="146"/>
        </w:trPr>
        <w:tc>
          <w:tcPr>
            <w:tcW w:w="392" w:type="dxa"/>
            <w:vMerge/>
          </w:tcPr>
          <w:p w:rsidR="006A4E50" w:rsidRPr="008D7BE1" w:rsidRDefault="006A4E50" w:rsidP="006A4E5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92" w:type="dxa"/>
          </w:tcPr>
          <w:p w:rsidR="006A4E50" w:rsidRPr="008D7BE1" w:rsidRDefault="006A4E50" w:rsidP="006A4E50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10- </w:t>
            </w:r>
          </w:p>
          <w:p w:rsidR="006A4E50" w:rsidRPr="008D7BE1" w:rsidRDefault="006A4E50" w:rsidP="006A4E50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1.40</w:t>
            </w:r>
          </w:p>
          <w:p w:rsidR="006A4E50" w:rsidRPr="008D7BE1" w:rsidRDefault="006A4E50" w:rsidP="006A4E50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410" w:type="dxa"/>
            <w:shd w:val="clear" w:color="auto" w:fill="FF99CC"/>
          </w:tcPr>
          <w:p w:rsidR="006A4E50" w:rsidRPr="008D7BE1" w:rsidRDefault="006A4E50" w:rsidP="006A4E50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Economie mondială, Tescașiu B., Gr. 2, online</w:t>
            </w:r>
          </w:p>
        </w:tc>
        <w:tc>
          <w:tcPr>
            <w:tcW w:w="2126" w:type="dxa"/>
            <w:shd w:val="clear" w:color="auto" w:fill="FF99CC"/>
          </w:tcPr>
          <w:p w:rsidR="006A4E50" w:rsidRPr="008D7BE1" w:rsidRDefault="006A4E50" w:rsidP="006A4E50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835" w:type="dxa"/>
            <w:shd w:val="clear" w:color="auto" w:fill="FF99CC"/>
          </w:tcPr>
          <w:p w:rsidR="006A4E50" w:rsidRDefault="006A4E50" w:rsidP="006A4E50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Plăți</w:t>
            </w:r>
            <w:r>
              <w:rPr>
                <w:rFonts w:ascii="Times New Roman" w:hAnsi="Times New Roman"/>
                <w:bCs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lang w:val="fr-FR"/>
              </w:rPr>
              <w:t>şi</w:t>
            </w:r>
            <w:r>
              <w:rPr>
                <w:rFonts w:ascii="Times New Roman" w:hAnsi="Times New Roman"/>
                <w:bCs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lang w:val="fr-FR"/>
              </w:rPr>
              <w:t>finanțări</w:t>
            </w:r>
            <w:r>
              <w:rPr>
                <w:rFonts w:ascii="Times New Roman" w:hAnsi="Times New Roman"/>
                <w:bCs/>
                <w:lang w:val="fr-FR"/>
              </w:rPr>
              <w:t xml:space="preserve"> </w:t>
            </w:r>
            <w:r w:rsidRPr="008D7BE1">
              <w:rPr>
                <w:rFonts w:ascii="Times New Roman" w:hAnsi="Times New Roman"/>
                <w:bCs/>
                <w:lang w:val="fr-FR"/>
              </w:rPr>
              <w:t xml:space="preserve">internaționale, </w:t>
            </w:r>
          </w:p>
          <w:p w:rsidR="006A4E50" w:rsidRDefault="006A4E50" w:rsidP="006A4E50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>
              <w:rPr>
                <w:rFonts w:ascii="Times New Roman" w:hAnsi="Times New Roman"/>
                <w:bCs/>
                <w:lang w:val="fr-FR"/>
              </w:rPr>
              <w:t>Bărbulescu O., Gr. 2,</w:t>
            </w:r>
            <w:r w:rsidRPr="008D7BE1">
              <w:rPr>
                <w:rFonts w:ascii="Times New Roman" w:hAnsi="Times New Roman"/>
                <w:bCs/>
                <w:lang w:val="fr-FR"/>
              </w:rPr>
              <w:t xml:space="preserve"> </w:t>
            </w:r>
          </w:p>
          <w:p w:rsidR="006A4E50" w:rsidRDefault="006A4E50" w:rsidP="006A4E50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Online</w:t>
            </w:r>
          </w:p>
          <w:p w:rsidR="006A4E50" w:rsidRDefault="006A4E50" w:rsidP="006A4E50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  <w:p w:rsidR="006A4E50" w:rsidRPr="008D7BE1" w:rsidRDefault="006A4E50" w:rsidP="006A4E50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6A4E50" w:rsidRPr="008D7BE1" w:rsidTr="008D7BE1">
        <w:trPr>
          <w:trHeight w:val="146"/>
        </w:trPr>
        <w:tc>
          <w:tcPr>
            <w:tcW w:w="392" w:type="dxa"/>
            <w:vMerge/>
          </w:tcPr>
          <w:p w:rsidR="006A4E50" w:rsidRPr="008D7BE1" w:rsidRDefault="006A4E50" w:rsidP="006A4E5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92" w:type="dxa"/>
          </w:tcPr>
          <w:p w:rsidR="006A4E50" w:rsidRPr="008D7BE1" w:rsidRDefault="006A4E50" w:rsidP="006A4E50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2.00- 13.40</w:t>
            </w:r>
          </w:p>
          <w:p w:rsidR="006A4E50" w:rsidRPr="008D7BE1" w:rsidRDefault="006A4E50" w:rsidP="006A4E50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410" w:type="dxa"/>
            <w:shd w:val="clear" w:color="auto" w:fill="FF99CC"/>
          </w:tcPr>
          <w:p w:rsidR="006A4E50" w:rsidRPr="008D7BE1" w:rsidRDefault="006A4E50" w:rsidP="006A4E50">
            <w:pPr>
              <w:spacing w:after="0" w:line="240" w:lineRule="auto"/>
              <w:rPr>
                <w:rFonts w:ascii="Times New Roman" w:hAnsi="Times New Roman"/>
                <w:bCs/>
                <w:lang w:val="de-DE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Economie mondială, Tescașiu B., Gr. 3, online</w:t>
            </w:r>
          </w:p>
        </w:tc>
        <w:tc>
          <w:tcPr>
            <w:tcW w:w="2126" w:type="dxa"/>
            <w:shd w:val="clear" w:color="auto" w:fill="FF99CC"/>
          </w:tcPr>
          <w:p w:rsidR="006A4E50" w:rsidRPr="008D7BE1" w:rsidRDefault="006A4E50" w:rsidP="006A4E50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835" w:type="dxa"/>
            <w:shd w:val="clear" w:color="auto" w:fill="FF99CC"/>
          </w:tcPr>
          <w:p w:rsidR="006A4E50" w:rsidRPr="008D7BE1" w:rsidRDefault="006A4E50" w:rsidP="006A4E5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8D7BE1" w:rsidRPr="008D7BE1" w:rsidTr="008D7BE1">
        <w:trPr>
          <w:trHeight w:val="575"/>
        </w:trPr>
        <w:tc>
          <w:tcPr>
            <w:tcW w:w="392" w:type="dxa"/>
            <w:vMerge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4- 15.40</w:t>
            </w: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8D7BE1" w:rsidRPr="008D7BE1" w:rsidTr="008D7BE1">
        <w:trPr>
          <w:trHeight w:val="146"/>
        </w:trPr>
        <w:tc>
          <w:tcPr>
            <w:tcW w:w="392" w:type="dxa"/>
            <w:vMerge w:val="restart"/>
            <w:textDirection w:val="btLr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4 ianuarie  2023 SAMBATA</w:t>
            </w: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8 – 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9,40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es-A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Economie mondială, Tescașiu B., Gr. 1, online</w:t>
            </w:r>
          </w:p>
        </w:tc>
        <w:tc>
          <w:tcPr>
            <w:tcW w:w="2126" w:type="dxa"/>
            <w:shd w:val="clear" w:color="auto" w:fill="FF99CC"/>
          </w:tcPr>
          <w:p w:rsidR="008D7BE1" w:rsidRPr="008D7BE1" w:rsidRDefault="00DA232A" w:rsidP="008D7BE1">
            <w:pPr>
              <w:spacing w:after="0" w:line="240" w:lineRule="auto"/>
              <w:ind w:firstLine="4"/>
              <w:rPr>
                <w:rFonts w:ascii="Times New Roman" w:hAnsi="Times New Roman"/>
                <w:bCs/>
              </w:rPr>
            </w:pPr>
            <w:r w:rsidRPr="00DA232A">
              <w:rPr>
                <w:rFonts w:ascii="Times New Roman" w:hAnsi="Times New Roman"/>
                <w:bCs/>
                <w:lang w:val="it-IT"/>
              </w:rPr>
              <w:t>Tehnici promo</w:t>
            </w:r>
            <w:r w:rsidRPr="00DA232A">
              <w:rPr>
                <w:rFonts w:ascii="Times New Roman" w:hAnsi="Times New Roman"/>
                <w:bCs/>
                <w:lang w:val="en-GB"/>
              </w:rPr>
              <w:t xml:space="preserve">ționale, Chițu I., Gr. 1, </w:t>
            </w:r>
            <w:r w:rsidRPr="00DA232A">
              <w:rPr>
                <w:rFonts w:ascii="Times New Roman" w:hAnsi="Times New Roman"/>
                <w:bCs/>
                <w:lang w:val="fr-FR"/>
              </w:rPr>
              <w:t xml:space="preserve"> online</w:t>
            </w: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lang w:val="it-IT"/>
              </w:rPr>
              <w:t xml:space="preserve">Cercetari de marketing, Tecau A., 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it-IT"/>
              </w:rPr>
              <w:t>Gr. 1, online</w:t>
            </w:r>
          </w:p>
        </w:tc>
      </w:tr>
      <w:tr w:rsidR="008D7BE1" w:rsidRPr="008D7BE1" w:rsidTr="008D7BE1">
        <w:trPr>
          <w:trHeight w:val="146"/>
        </w:trPr>
        <w:tc>
          <w:tcPr>
            <w:tcW w:w="392" w:type="dxa"/>
            <w:vMerge/>
            <w:textDirection w:val="btLr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10- 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1.40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Economie mondială, Tescașiu B., Gr. 2, online</w:t>
            </w:r>
          </w:p>
        </w:tc>
        <w:tc>
          <w:tcPr>
            <w:tcW w:w="2126" w:type="dxa"/>
            <w:shd w:val="clear" w:color="auto" w:fill="FF99CC"/>
          </w:tcPr>
          <w:p w:rsidR="008D7BE1" w:rsidRPr="008D7BE1" w:rsidRDefault="00DA232A" w:rsidP="00DA232A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DA232A">
              <w:rPr>
                <w:rFonts w:ascii="Times New Roman" w:hAnsi="Times New Roman"/>
                <w:bCs/>
                <w:lang w:val="it-IT"/>
              </w:rPr>
              <w:t>Tehnici promo</w:t>
            </w:r>
            <w:r w:rsidRPr="00DA232A">
              <w:rPr>
                <w:rFonts w:ascii="Times New Roman" w:hAnsi="Times New Roman"/>
                <w:bCs/>
                <w:lang w:val="en-GB"/>
              </w:rPr>
              <w:t xml:space="preserve">ționale, Chițu I., Gr. </w:t>
            </w:r>
            <w:r>
              <w:rPr>
                <w:rFonts w:ascii="Times New Roman" w:hAnsi="Times New Roman"/>
                <w:bCs/>
                <w:lang w:val="en-GB"/>
              </w:rPr>
              <w:t>2</w:t>
            </w:r>
            <w:r w:rsidRPr="00DA232A">
              <w:rPr>
                <w:rFonts w:ascii="Times New Roman" w:hAnsi="Times New Roman"/>
                <w:bCs/>
                <w:lang w:val="en-GB"/>
              </w:rPr>
              <w:t xml:space="preserve">, </w:t>
            </w:r>
            <w:r w:rsidRPr="00DA232A">
              <w:rPr>
                <w:rFonts w:ascii="Times New Roman" w:hAnsi="Times New Roman"/>
                <w:bCs/>
                <w:lang w:val="fr-FR"/>
              </w:rPr>
              <w:t xml:space="preserve"> online</w:t>
            </w: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lang w:val="it-IT"/>
              </w:rPr>
              <w:t xml:space="preserve">Cercetari de marketing, Tecau A., 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lang w:val="it-IT"/>
              </w:rPr>
              <w:t>Gr. 2, online</w:t>
            </w:r>
          </w:p>
        </w:tc>
      </w:tr>
      <w:tr w:rsidR="008D7BE1" w:rsidRPr="008D7BE1" w:rsidTr="008D7BE1">
        <w:trPr>
          <w:trHeight w:val="146"/>
        </w:trPr>
        <w:tc>
          <w:tcPr>
            <w:tcW w:w="392" w:type="dxa"/>
            <w:vMerge/>
            <w:textDirection w:val="btLr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2.00- 13.40</w:t>
            </w: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de-DE"/>
              </w:rPr>
            </w:pPr>
            <w:r w:rsidRPr="008D7BE1">
              <w:rPr>
                <w:rFonts w:ascii="Times New Roman" w:hAnsi="Times New Roman"/>
                <w:bCs/>
                <w:lang w:val="fr-FR"/>
              </w:rPr>
              <w:t>Economie mondială, Tescașiu B., Gr. 3, online</w:t>
            </w:r>
          </w:p>
        </w:tc>
        <w:tc>
          <w:tcPr>
            <w:tcW w:w="2126" w:type="dxa"/>
            <w:shd w:val="clear" w:color="auto" w:fill="FF99CC"/>
          </w:tcPr>
          <w:p w:rsidR="008D7BE1" w:rsidRPr="008D7BE1" w:rsidRDefault="00DA232A" w:rsidP="00DA232A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DA232A">
              <w:rPr>
                <w:rFonts w:ascii="Times New Roman" w:hAnsi="Times New Roman"/>
                <w:bCs/>
                <w:lang w:val="it-IT"/>
              </w:rPr>
              <w:t>Tehnici promo</w:t>
            </w:r>
            <w:r w:rsidRPr="00DA232A">
              <w:rPr>
                <w:rFonts w:ascii="Times New Roman" w:hAnsi="Times New Roman"/>
                <w:bCs/>
                <w:lang w:val="en-GB"/>
              </w:rPr>
              <w:t xml:space="preserve">ționale, Chițu I., Gr. </w:t>
            </w:r>
            <w:r>
              <w:rPr>
                <w:rFonts w:ascii="Times New Roman" w:hAnsi="Times New Roman"/>
                <w:bCs/>
                <w:lang w:val="en-GB"/>
              </w:rPr>
              <w:t>3</w:t>
            </w:r>
            <w:r w:rsidRPr="00DA232A">
              <w:rPr>
                <w:rFonts w:ascii="Times New Roman" w:hAnsi="Times New Roman"/>
                <w:bCs/>
                <w:lang w:val="en-GB"/>
              </w:rPr>
              <w:t xml:space="preserve">, </w:t>
            </w:r>
            <w:r w:rsidRPr="00DA232A">
              <w:rPr>
                <w:rFonts w:ascii="Times New Roman" w:hAnsi="Times New Roman"/>
                <w:bCs/>
                <w:lang w:val="fr-FR"/>
              </w:rPr>
              <w:t xml:space="preserve"> online</w:t>
            </w: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8D7BE1" w:rsidRPr="008D7BE1" w:rsidTr="008D7BE1">
        <w:trPr>
          <w:trHeight w:val="146"/>
        </w:trPr>
        <w:tc>
          <w:tcPr>
            <w:tcW w:w="392" w:type="dxa"/>
            <w:vMerge/>
            <w:textDirection w:val="btLr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4- 15.40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es-PE"/>
              </w:rPr>
            </w:pP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8D7BE1" w:rsidRPr="008D7BE1" w:rsidTr="008D7BE1">
        <w:trPr>
          <w:trHeight w:val="146"/>
        </w:trPr>
        <w:tc>
          <w:tcPr>
            <w:tcW w:w="392" w:type="dxa"/>
            <w:vMerge w:val="restart"/>
            <w:textDirection w:val="btLr"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5 ianuarie  2023 - DUMINICĂ</w:t>
            </w: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8 – 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9,40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strike/>
              </w:rPr>
            </w:pPr>
            <w:r w:rsidRPr="008D7BE1">
              <w:rPr>
                <w:rFonts w:ascii="Times New Roman" w:hAnsi="Times New Roman"/>
                <w:bCs/>
              </w:rPr>
              <w:t>Dreptul</w:t>
            </w:r>
            <w:r w:rsidR="00894385">
              <w:rPr>
                <w:rFonts w:ascii="Times New Roman" w:hAnsi="Times New Roman"/>
                <w:bCs/>
              </w:rPr>
              <w:t xml:space="preserve"> </w:t>
            </w:r>
            <w:r w:rsidRPr="008D7BE1">
              <w:rPr>
                <w:rFonts w:ascii="Times New Roman" w:hAnsi="Times New Roman"/>
                <w:bCs/>
              </w:rPr>
              <w:t>afacerilor, Bărbulescu O., online  Gr. 1</w:t>
            </w: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spacing w:val="-4"/>
              </w:rPr>
              <w:t>Corespondență</w:t>
            </w:r>
            <w:r w:rsidR="00894385">
              <w:rPr>
                <w:rFonts w:ascii="Times New Roman" w:hAnsi="Times New Roman"/>
                <w:bCs/>
                <w:spacing w:val="-4"/>
              </w:rPr>
              <w:t xml:space="preserve"> </w:t>
            </w:r>
            <w:r w:rsidRPr="008D7BE1">
              <w:rPr>
                <w:rFonts w:ascii="Times New Roman" w:hAnsi="Times New Roman"/>
                <w:bCs/>
                <w:spacing w:val="-4"/>
              </w:rPr>
              <w:t>internațională</w:t>
            </w:r>
            <w:r w:rsidR="00894385">
              <w:rPr>
                <w:rFonts w:ascii="Times New Roman" w:hAnsi="Times New Roman"/>
                <w:bCs/>
                <w:spacing w:val="-4"/>
              </w:rPr>
              <w:t xml:space="preserve"> </w:t>
            </w:r>
            <w:r w:rsidRPr="008D7BE1">
              <w:rPr>
                <w:rFonts w:ascii="Times New Roman" w:hAnsi="Times New Roman"/>
                <w:bCs/>
                <w:spacing w:val="-4"/>
              </w:rPr>
              <w:t>în</w:t>
            </w:r>
            <w:r w:rsidR="00894385">
              <w:rPr>
                <w:rFonts w:ascii="Times New Roman" w:hAnsi="Times New Roman"/>
                <w:bCs/>
                <w:spacing w:val="-4"/>
              </w:rPr>
              <w:t xml:space="preserve"> </w:t>
            </w:r>
            <w:r w:rsidRPr="008D7BE1">
              <w:rPr>
                <w:rFonts w:ascii="Times New Roman" w:hAnsi="Times New Roman"/>
                <w:bCs/>
                <w:spacing w:val="-4"/>
              </w:rPr>
              <w:t>limba</w:t>
            </w:r>
            <w:r w:rsidR="00894385">
              <w:rPr>
                <w:rFonts w:ascii="Times New Roman" w:hAnsi="Times New Roman"/>
                <w:bCs/>
                <w:spacing w:val="-4"/>
              </w:rPr>
              <w:t xml:space="preserve"> </w:t>
            </w:r>
            <w:r w:rsidRPr="008D7BE1">
              <w:rPr>
                <w:rFonts w:ascii="Times New Roman" w:hAnsi="Times New Roman"/>
                <w:bCs/>
                <w:spacing w:val="-4"/>
              </w:rPr>
              <w:t>străină 2</w:t>
            </w:r>
            <w:r w:rsidRPr="008D7BE1">
              <w:rPr>
                <w:rFonts w:ascii="Times New Roman" w:hAnsi="Times New Roman"/>
                <w:bCs/>
                <w:lang w:val="it-IT"/>
              </w:rPr>
              <w:t>,</w:t>
            </w:r>
          </w:p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  <w:lang w:val="it-IT"/>
              </w:rPr>
              <w:t>Cernea N., online, Gr. 1</w:t>
            </w:r>
          </w:p>
        </w:tc>
      </w:tr>
      <w:tr w:rsidR="008D7BE1" w:rsidRPr="008D7BE1" w:rsidTr="008D7BE1">
        <w:trPr>
          <w:trHeight w:val="146"/>
        </w:trPr>
        <w:tc>
          <w:tcPr>
            <w:tcW w:w="392" w:type="dxa"/>
            <w:vMerge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 xml:space="preserve">10- 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1.40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Dreptul</w:t>
            </w:r>
            <w:r w:rsidR="00894385">
              <w:rPr>
                <w:rFonts w:ascii="Times New Roman" w:hAnsi="Times New Roman"/>
                <w:bCs/>
              </w:rPr>
              <w:t xml:space="preserve"> </w:t>
            </w:r>
            <w:r w:rsidRPr="008D7BE1">
              <w:rPr>
                <w:rFonts w:ascii="Times New Roman" w:hAnsi="Times New Roman"/>
                <w:bCs/>
              </w:rPr>
              <w:t>afacerilor, Bărbulescu O., online Gr. 2</w:t>
            </w: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835" w:type="dxa"/>
            <w:shd w:val="clear" w:color="auto" w:fill="FF99CC"/>
          </w:tcPr>
          <w:p w:rsidR="00894385" w:rsidRPr="008D7BE1" w:rsidRDefault="00894385" w:rsidP="00894385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spacing w:val="-4"/>
              </w:rPr>
              <w:t>Corespondență</w:t>
            </w:r>
            <w:r>
              <w:rPr>
                <w:rFonts w:ascii="Times New Roman" w:hAnsi="Times New Roman"/>
                <w:bCs/>
                <w:spacing w:val="-4"/>
              </w:rPr>
              <w:t xml:space="preserve"> </w:t>
            </w:r>
            <w:r w:rsidRPr="008D7BE1">
              <w:rPr>
                <w:rFonts w:ascii="Times New Roman" w:hAnsi="Times New Roman"/>
                <w:bCs/>
                <w:spacing w:val="-4"/>
              </w:rPr>
              <w:t>internațională</w:t>
            </w:r>
            <w:r>
              <w:rPr>
                <w:rFonts w:ascii="Times New Roman" w:hAnsi="Times New Roman"/>
                <w:bCs/>
                <w:spacing w:val="-4"/>
              </w:rPr>
              <w:t xml:space="preserve"> </w:t>
            </w:r>
            <w:r w:rsidRPr="008D7BE1">
              <w:rPr>
                <w:rFonts w:ascii="Times New Roman" w:hAnsi="Times New Roman"/>
                <w:bCs/>
                <w:spacing w:val="-4"/>
              </w:rPr>
              <w:t>în</w:t>
            </w:r>
            <w:r>
              <w:rPr>
                <w:rFonts w:ascii="Times New Roman" w:hAnsi="Times New Roman"/>
                <w:bCs/>
                <w:spacing w:val="-4"/>
              </w:rPr>
              <w:t xml:space="preserve"> </w:t>
            </w:r>
            <w:r w:rsidRPr="008D7BE1">
              <w:rPr>
                <w:rFonts w:ascii="Times New Roman" w:hAnsi="Times New Roman"/>
                <w:bCs/>
                <w:spacing w:val="-4"/>
              </w:rPr>
              <w:t>limba</w:t>
            </w:r>
            <w:r>
              <w:rPr>
                <w:rFonts w:ascii="Times New Roman" w:hAnsi="Times New Roman"/>
                <w:bCs/>
                <w:spacing w:val="-4"/>
              </w:rPr>
              <w:t xml:space="preserve"> </w:t>
            </w:r>
            <w:r w:rsidRPr="008D7BE1">
              <w:rPr>
                <w:rFonts w:ascii="Times New Roman" w:hAnsi="Times New Roman"/>
                <w:bCs/>
                <w:spacing w:val="-4"/>
              </w:rPr>
              <w:t>străină 2</w:t>
            </w:r>
            <w:r w:rsidRPr="008D7BE1">
              <w:rPr>
                <w:rFonts w:ascii="Times New Roman" w:hAnsi="Times New Roman"/>
                <w:bCs/>
                <w:lang w:val="it-IT"/>
              </w:rPr>
              <w:t>,</w:t>
            </w:r>
          </w:p>
          <w:p w:rsidR="008D7BE1" w:rsidRPr="008D7BE1" w:rsidRDefault="00894385" w:rsidP="00894385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lang w:val="it-IT"/>
              </w:rPr>
              <w:t xml:space="preserve">Cernea N., online, Gr. </w:t>
            </w:r>
            <w:r>
              <w:rPr>
                <w:rFonts w:ascii="Times New Roman" w:hAnsi="Times New Roman"/>
                <w:bCs/>
                <w:lang w:val="it-IT"/>
              </w:rPr>
              <w:t>2</w:t>
            </w:r>
          </w:p>
        </w:tc>
      </w:tr>
      <w:tr w:rsidR="008D7BE1" w:rsidRPr="008D7BE1" w:rsidTr="008D7BE1">
        <w:trPr>
          <w:trHeight w:val="146"/>
        </w:trPr>
        <w:tc>
          <w:tcPr>
            <w:tcW w:w="392" w:type="dxa"/>
            <w:vMerge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lang w:val="it-IT"/>
              </w:rPr>
              <w:t>12.00- 13.40</w:t>
            </w: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8D7BE1">
              <w:rPr>
                <w:rFonts w:ascii="Times New Roman" w:hAnsi="Times New Roman"/>
                <w:bCs/>
                <w:lang w:val="it-IT"/>
              </w:rPr>
              <w:t>Dreptul afacerilor, Bărbulescu O., online Gr. 3</w:t>
            </w: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8D7BE1" w:rsidRPr="008D7BE1" w:rsidTr="008D7BE1">
        <w:trPr>
          <w:trHeight w:val="575"/>
        </w:trPr>
        <w:tc>
          <w:tcPr>
            <w:tcW w:w="392" w:type="dxa"/>
            <w:vMerge/>
          </w:tcPr>
          <w:p w:rsidR="008D7BE1" w:rsidRPr="008D7BE1" w:rsidRDefault="008D7BE1" w:rsidP="008D7BE1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8D7BE1" w:rsidRPr="008D7BE1" w:rsidRDefault="008D7BE1" w:rsidP="008D7BE1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8D7BE1">
              <w:rPr>
                <w:rFonts w:ascii="Times New Roman" w:hAnsi="Times New Roman"/>
                <w:bCs/>
              </w:rPr>
              <w:t>14- 15.40</w:t>
            </w:r>
          </w:p>
        </w:tc>
        <w:tc>
          <w:tcPr>
            <w:tcW w:w="2410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126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835" w:type="dxa"/>
            <w:shd w:val="clear" w:color="auto" w:fill="FF99CC"/>
          </w:tcPr>
          <w:p w:rsidR="008D7BE1" w:rsidRPr="008D7BE1" w:rsidRDefault="008D7BE1" w:rsidP="008D7BE1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</w:tbl>
    <w:p w:rsidR="005F0C26" w:rsidRPr="008D7BE1" w:rsidRDefault="005F0C26" w:rsidP="008D7BE1">
      <w:pPr>
        <w:spacing w:after="0" w:line="240" w:lineRule="auto"/>
        <w:rPr>
          <w:rFonts w:ascii="Times New Roman" w:hAnsi="Times New Roman"/>
        </w:rPr>
      </w:pPr>
    </w:p>
    <w:p w:rsidR="005F0C26" w:rsidRPr="008D7BE1" w:rsidRDefault="005F0C26" w:rsidP="008D7BE1">
      <w:pPr>
        <w:spacing w:after="0" w:line="240" w:lineRule="auto"/>
        <w:rPr>
          <w:rFonts w:ascii="Times New Roman" w:hAnsi="Times New Roman"/>
        </w:rPr>
      </w:pPr>
    </w:p>
    <w:sectPr w:rsidR="005F0C26" w:rsidRPr="008D7BE1" w:rsidSect="00A55B2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40" w:h="11907" w:orient="landscape" w:code="9"/>
      <w:pgMar w:top="720" w:right="255" w:bottom="720" w:left="459" w:header="0" w:footer="0" w:gutter="0"/>
      <w:cols w:space="708"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C1DE0" w:rsidRDefault="00BC1DE0" w:rsidP="00813854">
      <w:pPr>
        <w:spacing w:after="0" w:line="240" w:lineRule="auto"/>
      </w:pPr>
      <w:r>
        <w:separator/>
      </w:r>
    </w:p>
  </w:endnote>
  <w:endnote w:type="continuationSeparator" w:id="0">
    <w:p w:rsidR="00BC1DE0" w:rsidRDefault="00BC1DE0" w:rsidP="008138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7BE1" w:rsidRDefault="008D7BE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7BE1" w:rsidRDefault="008D7BE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7BE1" w:rsidRDefault="008D7BE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C1DE0" w:rsidRDefault="00BC1DE0" w:rsidP="00813854">
      <w:pPr>
        <w:spacing w:after="0" w:line="240" w:lineRule="auto"/>
      </w:pPr>
      <w:r>
        <w:separator/>
      </w:r>
    </w:p>
  </w:footnote>
  <w:footnote w:type="continuationSeparator" w:id="0">
    <w:p w:rsidR="00BC1DE0" w:rsidRDefault="00BC1DE0" w:rsidP="008138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7BE1" w:rsidRDefault="008D7BE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7BE1" w:rsidRDefault="008D7BE1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7BE1" w:rsidRDefault="008D7BE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BAC03CD"/>
    <w:multiLevelType w:val="hybridMultilevel"/>
    <w:tmpl w:val="6618068A"/>
    <w:lvl w:ilvl="0" w:tplc="0418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5D6E77"/>
    <w:multiLevelType w:val="hybridMultilevel"/>
    <w:tmpl w:val="22ECFB3E"/>
    <w:lvl w:ilvl="0" w:tplc="306C05C8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color w:val="FF0000"/>
        <w:sz w:val="1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BB5344"/>
    <w:multiLevelType w:val="hybridMultilevel"/>
    <w:tmpl w:val="6B6ED968"/>
    <w:lvl w:ilvl="0" w:tplc="1BE801F4">
      <w:start w:val="11"/>
      <w:numFmt w:val="bullet"/>
      <w:lvlText w:val="-"/>
      <w:lvlJc w:val="left"/>
      <w:pPr>
        <w:ind w:left="473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MjazNDEwMzIxNTZX0lEKTi0uzszPAykwqgUAY+AV+CwAAAA="/>
  </w:docVars>
  <w:rsids>
    <w:rsidRoot w:val="00612621"/>
    <w:rsid w:val="00000F8A"/>
    <w:rsid w:val="00001C08"/>
    <w:rsid w:val="00002097"/>
    <w:rsid w:val="000041EF"/>
    <w:rsid w:val="0000429E"/>
    <w:rsid w:val="00004780"/>
    <w:rsid w:val="00004AC5"/>
    <w:rsid w:val="00004DC6"/>
    <w:rsid w:val="000053C6"/>
    <w:rsid w:val="000055F0"/>
    <w:rsid w:val="00006B2F"/>
    <w:rsid w:val="0000798C"/>
    <w:rsid w:val="00007E46"/>
    <w:rsid w:val="00010628"/>
    <w:rsid w:val="000124B3"/>
    <w:rsid w:val="00014B79"/>
    <w:rsid w:val="0001798B"/>
    <w:rsid w:val="000209BE"/>
    <w:rsid w:val="00020ECC"/>
    <w:rsid w:val="0002117D"/>
    <w:rsid w:val="00021B0D"/>
    <w:rsid w:val="000221F9"/>
    <w:rsid w:val="00022511"/>
    <w:rsid w:val="00023309"/>
    <w:rsid w:val="00024A99"/>
    <w:rsid w:val="00024B6D"/>
    <w:rsid w:val="00026B0A"/>
    <w:rsid w:val="00027A49"/>
    <w:rsid w:val="000308A0"/>
    <w:rsid w:val="00030959"/>
    <w:rsid w:val="00030C68"/>
    <w:rsid w:val="00030D5F"/>
    <w:rsid w:val="00031BCF"/>
    <w:rsid w:val="00031DD8"/>
    <w:rsid w:val="000327C5"/>
    <w:rsid w:val="000327E3"/>
    <w:rsid w:val="000339D0"/>
    <w:rsid w:val="00033E84"/>
    <w:rsid w:val="00034559"/>
    <w:rsid w:val="00035727"/>
    <w:rsid w:val="000363DD"/>
    <w:rsid w:val="000364FA"/>
    <w:rsid w:val="000406A1"/>
    <w:rsid w:val="0004330B"/>
    <w:rsid w:val="00043C26"/>
    <w:rsid w:val="0004412A"/>
    <w:rsid w:val="0004447F"/>
    <w:rsid w:val="000447EF"/>
    <w:rsid w:val="0004496B"/>
    <w:rsid w:val="00044980"/>
    <w:rsid w:val="00047E0A"/>
    <w:rsid w:val="000514DD"/>
    <w:rsid w:val="00051B1C"/>
    <w:rsid w:val="00051E07"/>
    <w:rsid w:val="00054FCA"/>
    <w:rsid w:val="00060DDE"/>
    <w:rsid w:val="00060FF0"/>
    <w:rsid w:val="00062224"/>
    <w:rsid w:val="000628F9"/>
    <w:rsid w:val="0006314F"/>
    <w:rsid w:val="0006345D"/>
    <w:rsid w:val="0006408C"/>
    <w:rsid w:val="00064EB1"/>
    <w:rsid w:val="00065C16"/>
    <w:rsid w:val="0007075A"/>
    <w:rsid w:val="000708CD"/>
    <w:rsid w:val="00073A5E"/>
    <w:rsid w:val="00073F87"/>
    <w:rsid w:val="00074040"/>
    <w:rsid w:val="000744C3"/>
    <w:rsid w:val="000753E9"/>
    <w:rsid w:val="00076B9B"/>
    <w:rsid w:val="0008025F"/>
    <w:rsid w:val="000804D0"/>
    <w:rsid w:val="000808A1"/>
    <w:rsid w:val="00081623"/>
    <w:rsid w:val="00082086"/>
    <w:rsid w:val="00082CAA"/>
    <w:rsid w:val="00082F02"/>
    <w:rsid w:val="00082FD3"/>
    <w:rsid w:val="0008333B"/>
    <w:rsid w:val="0008434F"/>
    <w:rsid w:val="0008597D"/>
    <w:rsid w:val="000863C8"/>
    <w:rsid w:val="00086C39"/>
    <w:rsid w:val="00086C57"/>
    <w:rsid w:val="00086D24"/>
    <w:rsid w:val="00091FF4"/>
    <w:rsid w:val="0009365A"/>
    <w:rsid w:val="00093EB8"/>
    <w:rsid w:val="00094393"/>
    <w:rsid w:val="0009665A"/>
    <w:rsid w:val="00096871"/>
    <w:rsid w:val="000A0DF0"/>
    <w:rsid w:val="000A1590"/>
    <w:rsid w:val="000A1AA1"/>
    <w:rsid w:val="000A2564"/>
    <w:rsid w:val="000A2F6E"/>
    <w:rsid w:val="000A35D2"/>
    <w:rsid w:val="000A3FA7"/>
    <w:rsid w:val="000A4399"/>
    <w:rsid w:val="000A47FD"/>
    <w:rsid w:val="000A49DF"/>
    <w:rsid w:val="000A49E3"/>
    <w:rsid w:val="000A4B14"/>
    <w:rsid w:val="000A5722"/>
    <w:rsid w:val="000A5F83"/>
    <w:rsid w:val="000A60EF"/>
    <w:rsid w:val="000A6DDA"/>
    <w:rsid w:val="000A76E6"/>
    <w:rsid w:val="000A7E72"/>
    <w:rsid w:val="000B073C"/>
    <w:rsid w:val="000B081B"/>
    <w:rsid w:val="000B154B"/>
    <w:rsid w:val="000B1A96"/>
    <w:rsid w:val="000B29DC"/>
    <w:rsid w:val="000B4A01"/>
    <w:rsid w:val="000B5175"/>
    <w:rsid w:val="000B5567"/>
    <w:rsid w:val="000B5BF3"/>
    <w:rsid w:val="000C3542"/>
    <w:rsid w:val="000C52CA"/>
    <w:rsid w:val="000C5A76"/>
    <w:rsid w:val="000D0D59"/>
    <w:rsid w:val="000D181D"/>
    <w:rsid w:val="000D2000"/>
    <w:rsid w:val="000D2FED"/>
    <w:rsid w:val="000D347E"/>
    <w:rsid w:val="000D3E54"/>
    <w:rsid w:val="000D456E"/>
    <w:rsid w:val="000D4CE3"/>
    <w:rsid w:val="000D667B"/>
    <w:rsid w:val="000D66F1"/>
    <w:rsid w:val="000E0147"/>
    <w:rsid w:val="000E1438"/>
    <w:rsid w:val="000E30A1"/>
    <w:rsid w:val="000E3B8D"/>
    <w:rsid w:val="000E45C6"/>
    <w:rsid w:val="000E5A2E"/>
    <w:rsid w:val="000E5D2B"/>
    <w:rsid w:val="000E6262"/>
    <w:rsid w:val="000E6EBD"/>
    <w:rsid w:val="000E7BC9"/>
    <w:rsid w:val="000F145D"/>
    <w:rsid w:val="000F1BAB"/>
    <w:rsid w:val="000F20E5"/>
    <w:rsid w:val="000F3B92"/>
    <w:rsid w:val="000F3D04"/>
    <w:rsid w:val="000F3FEF"/>
    <w:rsid w:val="000F4A6A"/>
    <w:rsid w:val="000F4AD4"/>
    <w:rsid w:val="000F4E22"/>
    <w:rsid w:val="00100401"/>
    <w:rsid w:val="001006AF"/>
    <w:rsid w:val="0010176D"/>
    <w:rsid w:val="001020F6"/>
    <w:rsid w:val="00102675"/>
    <w:rsid w:val="00103242"/>
    <w:rsid w:val="00105FA2"/>
    <w:rsid w:val="00106426"/>
    <w:rsid w:val="00107D1C"/>
    <w:rsid w:val="00107E4A"/>
    <w:rsid w:val="00110071"/>
    <w:rsid w:val="00110E6C"/>
    <w:rsid w:val="00110EDA"/>
    <w:rsid w:val="00111B64"/>
    <w:rsid w:val="00113462"/>
    <w:rsid w:val="00113A4D"/>
    <w:rsid w:val="00113ACD"/>
    <w:rsid w:val="0011442A"/>
    <w:rsid w:val="001146AD"/>
    <w:rsid w:val="00115744"/>
    <w:rsid w:val="0011581D"/>
    <w:rsid w:val="0011617D"/>
    <w:rsid w:val="001178B4"/>
    <w:rsid w:val="00117FF6"/>
    <w:rsid w:val="00121341"/>
    <w:rsid w:val="001214C9"/>
    <w:rsid w:val="00122799"/>
    <w:rsid w:val="00123BB0"/>
    <w:rsid w:val="00124207"/>
    <w:rsid w:val="00124859"/>
    <w:rsid w:val="00125E4D"/>
    <w:rsid w:val="00125F0D"/>
    <w:rsid w:val="00125F71"/>
    <w:rsid w:val="001267EA"/>
    <w:rsid w:val="00130E42"/>
    <w:rsid w:val="0013102E"/>
    <w:rsid w:val="00131AD1"/>
    <w:rsid w:val="001330E8"/>
    <w:rsid w:val="001334EC"/>
    <w:rsid w:val="001337CD"/>
    <w:rsid w:val="001338D1"/>
    <w:rsid w:val="00133F9B"/>
    <w:rsid w:val="00135047"/>
    <w:rsid w:val="001376A4"/>
    <w:rsid w:val="00137991"/>
    <w:rsid w:val="00137C0A"/>
    <w:rsid w:val="00140F89"/>
    <w:rsid w:val="00141572"/>
    <w:rsid w:val="001421AD"/>
    <w:rsid w:val="00142C4B"/>
    <w:rsid w:val="001446B9"/>
    <w:rsid w:val="00144972"/>
    <w:rsid w:val="0014556C"/>
    <w:rsid w:val="001457BC"/>
    <w:rsid w:val="00145C0A"/>
    <w:rsid w:val="00145C3E"/>
    <w:rsid w:val="00147251"/>
    <w:rsid w:val="00147516"/>
    <w:rsid w:val="00147E4D"/>
    <w:rsid w:val="00150870"/>
    <w:rsid w:val="00152F71"/>
    <w:rsid w:val="001539A7"/>
    <w:rsid w:val="00153F71"/>
    <w:rsid w:val="001542A9"/>
    <w:rsid w:val="001557F5"/>
    <w:rsid w:val="001571B7"/>
    <w:rsid w:val="001572BF"/>
    <w:rsid w:val="001578DE"/>
    <w:rsid w:val="00157A1C"/>
    <w:rsid w:val="00160D56"/>
    <w:rsid w:val="001613A3"/>
    <w:rsid w:val="0016156F"/>
    <w:rsid w:val="0016160E"/>
    <w:rsid w:val="00161982"/>
    <w:rsid w:val="00162A8F"/>
    <w:rsid w:val="0016322C"/>
    <w:rsid w:val="0016348A"/>
    <w:rsid w:val="0016407C"/>
    <w:rsid w:val="00164DDB"/>
    <w:rsid w:val="001650C0"/>
    <w:rsid w:val="00167256"/>
    <w:rsid w:val="0017111F"/>
    <w:rsid w:val="00171F8B"/>
    <w:rsid w:val="00172305"/>
    <w:rsid w:val="00172D3A"/>
    <w:rsid w:val="00172F13"/>
    <w:rsid w:val="001731D1"/>
    <w:rsid w:val="0017466E"/>
    <w:rsid w:val="00175F92"/>
    <w:rsid w:val="0017775B"/>
    <w:rsid w:val="00177CBA"/>
    <w:rsid w:val="00183729"/>
    <w:rsid w:val="00183EB3"/>
    <w:rsid w:val="00183FFF"/>
    <w:rsid w:val="00184DB0"/>
    <w:rsid w:val="0018617F"/>
    <w:rsid w:val="001865EF"/>
    <w:rsid w:val="00191854"/>
    <w:rsid w:val="001923A5"/>
    <w:rsid w:val="00192B64"/>
    <w:rsid w:val="00192F0B"/>
    <w:rsid w:val="001938E1"/>
    <w:rsid w:val="001940E2"/>
    <w:rsid w:val="00195A38"/>
    <w:rsid w:val="00196652"/>
    <w:rsid w:val="001975E0"/>
    <w:rsid w:val="001A1E38"/>
    <w:rsid w:val="001A25C8"/>
    <w:rsid w:val="001A3430"/>
    <w:rsid w:val="001A3D5B"/>
    <w:rsid w:val="001A63A4"/>
    <w:rsid w:val="001B0D19"/>
    <w:rsid w:val="001B1488"/>
    <w:rsid w:val="001B35F5"/>
    <w:rsid w:val="001B5B9B"/>
    <w:rsid w:val="001B600E"/>
    <w:rsid w:val="001B6C6E"/>
    <w:rsid w:val="001B7D46"/>
    <w:rsid w:val="001C0226"/>
    <w:rsid w:val="001C05B3"/>
    <w:rsid w:val="001C096A"/>
    <w:rsid w:val="001C0B71"/>
    <w:rsid w:val="001C10A3"/>
    <w:rsid w:val="001C11B5"/>
    <w:rsid w:val="001C14DF"/>
    <w:rsid w:val="001C2AE3"/>
    <w:rsid w:val="001C43DF"/>
    <w:rsid w:val="001C63A1"/>
    <w:rsid w:val="001C70D3"/>
    <w:rsid w:val="001C7881"/>
    <w:rsid w:val="001C7A1D"/>
    <w:rsid w:val="001D2779"/>
    <w:rsid w:val="001D2C37"/>
    <w:rsid w:val="001D2D61"/>
    <w:rsid w:val="001D374E"/>
    <w:rsid w:val="001D5323"/>
    <w:rsid w:val="001D5386"/>
    <w:rsid w:val="001D5573"/>
    <w:rsid w:val="001D5F4E"/>
    <w:rsid w:val="001D6542"/>
    <w:rsid w:val="001D6636"/>
    <w:rsid w:val="001D677B"/>
    <w:rsid w:val="001D6A8E"/>
    <w:rsid w:val="001E0443"/>
    <w:rsid w:val="001E1757"/>
    <w:rsid w:val="001E2063"/>
    <w:rsid w:val="001E240F"/>
    <w:rsid w:val="001E36C9"/>
    <w:rsid w:val="001E44EB"/>
    <w:rsid w:val="001E4F62"/>
    <w:rsid w:val="001E5D58"/>
    <w:rsid w:val="001E6122"/>
    <w:rsid w:val="001E612B"/>
    <w:rsid w:val="001E6AEE"/>
    <w:rsid w:val="001E7283"/>
    <w:rsid w:val="001F00D4"/>
    <w:rsid w:val="001F05D0"/>
    <w:rsid w:val="001F25A0"/>
    <w:rsid w:val="001F2C4D"/>
    <w:rsid w:val="001F3258"/>
    <w:rsid w:val="001F3717"/>
    <w:rsid w:val="001F3CEA"/>
    <w:rsid w:val="001F5A49"/>
    <w:rsid w:val="001F5F2E"/>
    <w:rsid w:val="001F6ABE"/>
    <w:rsid w:val="001F7168"/>
    <w:rsid w:val="00201ABF"/>
    <w:rsid w:val="00201EDA"/>
    <w:rsid w:val="002022C8"/>
    <w:rsid w:val="00202595"/>
    <w:rsid w:val="00202DB0"/>
    <w:rsid w:val="00203E20"/>
    <w:rsid w:val="002074F4"/>
    <w:rsid w:val="00207853"/>
    <w:rsid w:val="00211201"/>
    <w:rsid w:val="00211C23"/>
    <w:rsid w:val="002138B0"/>
    <w:rsid w:val="00214D70"/>
    <w:rsid w:val="0021503A"/>
    <w:rsid w:val="00215EA8"/>
    <w:rsid w:val="0022138C"/>
    <w:rsid w:val="0022332B"/>
    <w:rsid w:val="00223DD4"/>
    <w:rsid w:val="00224D5C"/>
    <w:rsid w:val="00225801"/>
    <w:rsid w:val="0022754C"/>
    <w:rsid w:val="002326B7"/>
    <w:rsid w:val="00232886"/>
    <w:rsid w:val="00233A1D"/>
    <w:rsid w:val="00234B96"/>
    <w:rsid w:val="00236511"/>
    <w:rsid w:val="00236D69"/>
    <w:rsid w:val="002405FD"/>
    <w:rsid w:val="00240BA0"/>
    <w:rsid w:val="00242E8E"/>
    <w:rsid w:val="00244BEF"/>
    <w:rsid w:val="00246A01"/>
    <w:rsid w:val="0024733E"/>
    <w:rsid w:val="00247512"/>
    <w:rsid w:val="00247B23"/>
    <w:rsid w:val="00250385"/>
    <w:rsid w:val="002517D2"/>
    <w:rsid w:val="002528F4"/>
    <w:rsid w:val="0025300B"/>
    <w:rsid w:val="002530AD"/>
    <w:rsid w:val="002541FB"/>
    <w:rsid w:val="00254280"/>
    <w:rsid w:val="0025648F"/>
    <w:rsid w:val="00256CFE"/>
    <w:rsid w:val="00257A07"/>
    <w:rsid w:val="0026075C"/>
    <w:rsid w:val="002612FF"/>
    <w:rsid w:val="00261825"/>
    <w:rsid w:val="00264CB9"/>
    <w:rsid w:val="00264E2C"/>
    <w:rsid w:val="0026519B"/>
    <w:rsid w:val="00265F15"/>
    <w:rsid w:val="002666CF"/>
    <w:rsid w:val="00267508"/>
    <w:rsid w:val="0027238E"/>
    <w:rsid w:val="00273243"/>
    <w:rsid w:val="00274378"/>
    <w:rsid w:val="00274524"/>
    <w:rsid w:val="0028024A"/>
    <w:rsid w:val="002805B9"/>
    <w:rsid w:val="0028152F"/>
    <w:rsid w:val="0028179F"/>
    <w:rsid w:val="00281E52"/>
    <w:rsid w:val="0028229D"/>
    <w:rsid w:val="00283451"/>
    <w:rsid w:val="00285782"/>
    <w:rsid w:val="00287A73"/>
    <w:rsid w:val="002904FE"/>
    <w:rsid w:val="00290BCC"/>
    <w:rsid w:val="00291893"/>
    <w:rsid w:val="00292BC8"/>
    <w:rsid w:val="00293223"/>
    <w:rsid w:val="00293D91"/>
    <w:rsid w:val="00294522"/>
    <w:rsid w:val="0029571E"/>
    <w:rsid w:val="002959F2"/>
    <w:rsid w:val="0029621D"/>
    <w:rsid w:val="002A0E76"/>
    <w:rsid w:val="002A2437"/>
    <w:rsid w:val="002A2972"/>
    <w:rsid w:val="002A3526"/>
    <w:rsid w:val="002A790B"/>
    <w:rsid w:val="002B2217"/>
    <w:rsid w:val="002B34B2"/>
    <w:rsid w:val="002B3C8F"/>
    <w:rsid w:val="002B4997"/>
    <w:rsid w:val="002B4C0C"/>
    <w:rsid w:val="002B51DD"/>
    <w:rsid w:val="002B53D7"/>
    <w:rsid w:val="002B545B"/>
    <w:rsid w:val="002B70A6"/>
    <w:rsid w:val="002B7183"/>
    <w:rsid w:val="002B77E7"/>
    <w:rsid w:val="002B7868"/>
    <w:rsid w:val="002B79D7"/>
    <w:rsid w:val="002C0F52"/>
    <w:rsid w:val="002C1842"/>
    <w:rsid w:val="002C29BE"/>
    <w:rsid w:val="002C2C95"/>
    <w:rsid w:val="002C4275"/>
    <w:rsid w:val="002C4307"/>
    <w:rsid w:val="002C56A9"/>
    <w:rsid w:val="002C5731"/>
    <w:rsid w:val="002C7AA2"/>
    <w:rsid w:val="002D0284"/>
    <w:rsid w:val="002D2390"/>
    <w:rsid w:val="002D5FBA"/>
    <w:rsid w:val="002D62B7"/>
    <w:rsid w:val="002E03A2"/>
    <w:rsid w:val="002E1173"/>
    <w:rsid w:val="002E1368"/>
    <w:rsid w:val="002E2CA9"/>
    <w:rsid w:val="002E2FA7"/>
    <w:rsid w:val="002E49E9"/>
    <w:rsid w:val="002E7251"/>
    <w:rsid w:val="002E72D3"/>
    <w:rsid w:val="002F16B7"/>
    <w:rsid w:val="002F297B"/>
    <w:rsid w:val="002F2E61"/>
    <w:rsid w:val="002F2FDE"/>
    <w:rsid w:val="002F34DD"/>
    <w:rsid w:val="002F3510"/>
    <w:rsid w:val="002F3833"/>
    <w:rsid w:val="002F40B6"/>
    <w:rsid w:val="002F4C95"/>
    <w:rsid w:val="0030023E"/>
    <w:rsid w:val="00300753"/>
    <w:rsid w:val="00301981"/>
    <w:rsid w:val="00302237"/>
    <w:rsid w:val="00304585"/>
    <w:rsid w:val="0030675A"/>
    <w:rsid w:val="00306F41"/>
    <w:rsid w:val="00310289"/>
    <w:rsid w:val="003105A7"/>
    <w:rsid w:val="0031060F"/>
    <w:rsid w:val="00310A34"/>
    <w:rsid w:val="003114BE"/>
    <w:rsid w:val="003115E9"/>
    <w:rsid w:val="0031222C"/>
    <w:rsid w:val="00312733"/>
    <w:rsid w:val="00313186"/>
    <w:rsid w:val="003139B3"/>
    <w:rsid w:val="00313B8A"/>
    <w:rsid w:val="00313D06"/>
    <w:rsid w:val="00313F8D"/>
    <w:rsid w:val="00315906"/>
    <w:rsid w:val="0031763E"/>
    <w:rsid w:val="00317856"/>
    <w:rsid w:val="00317F6D"/>
    <w:rsid w:val="00321549"/>
    <w:rsid w:val="00322579"/>
    <w:rsid w:val="003234F4"/>
    <w:rsid w:val="00325DC0"/>
    <w:rsid w:val="00326897"/>
    <w:rsid w:val="00327221"/>
    <w:rsid w:val="0032767D"/>
    <w:rsid w:val="00327C12"/>
    <w:rsid w:val="00330D34"/>
    <w:rsid w:val="00332A58"/>
    <w:rsid w:val="00332FB9"/>
    <w:rsid w:val="00333426"/>
    <w:rsid w:val="0033378E"/>
    <w:rsid w:val="003341F7"/>
    <w:rsid w:val="00334CE2"/>
    <w:rsid w:val="00336F43"/>
    <w:rsid w:val="00340982"/>
    <w:rsid w:val="00340AC7"/>
    <w:rsid w:val="0034175C"/>
    <w:rsid w:val="00342557"/>
    <w:rsid w:val="003426AE"/>
    <w:rsid w:val="00342EFB"/>
    <w:rsid w:val="0034313A"/>
    <w:rsid w:val="0034360E"/>
    <w:rsid w:val="003442FE"/>
    <w:rsid w:val="00344332"/>
    <w:rsid w:val="00344FAA"/>
    <w:rsid w:val="003453FF"/>
    <w:rsid w:val="0034631C"/>
    <w:rsid w:val="00346520"/>
    <w:rsid w:val="0034655C"/>
    <w:rsid w:val="00346575"/>
    <w:rsid w:val="00346EBC"/>
    <w:rsid w:val="003505B6"/>
    <w:rsid w:val="0035092F"/>
    <w:rsid w:val="0035106F"/>
    <w:rsid w:val="003518C4"/>
    <w:rsid w:val="00352359"/>
    <w:rsid w:val="00352C3B"/>
    <w:rsid w:val="00352E37"/>
    <w:rsid w:val="00353EEE"/>
    <w:rsid w:val="00355379"/>
    <w:rsid w:val="0035570D"/>
    <w:rsid w:val="00356AC9"/>
    <w:rsid w:val="0035720D"/>
    <w:rsid w:val="00357A4F"/>
    <w:rsid w:val="00360773"/>
    <w:rsid w:val="00360857"/>
    <w:rsid w:val="00361FB7"/>
    <w:rsid w:val="00362834"/>
    <w:rsid w:val="00362BB1"/>
    <w:rsid w:val="00364313"/>
    <w:rsid w:val="00364DA3"/>
    <w:rsid w:val="00366411"/>
    <w:rsid w:val="00367F83"/>
    <w:rsid w:val="003700F4"/>
    <w:rsid w:val="00370ADB"/>
    <w:rsid w:val="00370CA0"/>
    <w:rsid w:val="003710DB"/>
    <w:rsid w:val="0037400C"/>
    <w:rsid w:val="00374E75"/>
    <w:rsid w:val="00376636"/>
    <w:rsid w:val="0037664C"/>
    <w:rsid w:val="0037690F"/>
    <w:rsid w:val="00376C74"/>
    <w:rsid w:val="0037752A"/>
    <w:rsid w:val="00377945"/>
    <w:rsid w:val="00380F96"/>
    <w:rsid w:val="003817AC"/>
    <w:rsid w:val="00381D71"/>
    <w:rsid w:val="00382721"/>
    <w:rsid w:val="0038298E"/>
    <w:rsid w:val="0038338E"/>
    <w:rsid w:val="00384903"/>
    <w:rsid w:val="00384F02"/>
    <w:rsid w:val="00385CD6"/>
    <w:rsid w:val="00385EF0"/>
    <w:rsid w:val="00385F14"/>
    <w:rsid w:val="003864C6"/>
    <w:rsid w:val="00386DEC"/>
    <w:rsid w:val="0038731E"/>
    <w:rsid w:val="0039127F"/>
    <w:rsid w:val="0039576D"/>
    <w:rsid w:val="003961F8"/>
    <w:rsid w:val="00397A0A"/>
    <w:rsid w:val="003A21A8"/>
    <w:rsid w:val="003A34BF"/>
    <w:rsid w:val="003A4978"/>
    <w:rsid w:val="003A4B6E"/>
    <w:rsid w:val="003A508B"/>
    <w:rsid w:val="003A578D"/>
    <w:rsid w:val="003A6C9D"/>
    <w:rsid w:val="003A74BB"/>
    <w:rsid w:val="003A7626"/>
    <w:rsid w:val="003B12CE"/>
    <w:rsid w:val="003B275E"/>
    <w:rsid w:val="003B28B9"/>
    <w:rsid w:val="003B298B"/>
    <w:rsid w:val="003B3701"/>
    <w:rsid w:val="003B44AC"/>
    <w:rsid w:val="003B5D59"/>
    <w:rsid w:val="003B60AD"/>
    <w:rsid w:val="003B6C0F"/>
    <w:rsid w:val="003B7E06"/>
    <w:rsid w:val="003C0757"/>
    <w:rsid w:val="003C161D"/>
    <w:rsid w:val="003C1D7C"/>
    <w:rsid w:val="003C1DF3"/>
    <w:rsid w:val="003C2F33"/>
    <w:rsid w:val="003C2F61"/>
    <w:rsid w:val="003C6350"/>
    <w:rsid w:val="003C6685"/>
    <w:rsid w:val="003C7033"/>
    <w:rsid w:val="003C7CE8"/>
    <w:rsid w:val="003D15CD"/>
    <w:rsid w:val="003D1653"/>
    <w:rsid w:val="003D467D"/>
    <w:rsid w:val="003D4A7F"/>
    <w:rsid w:val="003D5245"/>
    <w:rsid w:val="003D5E05"/>
    <w:rsid w:val="003D628D"/>
    <w:rsid w:val="003D6582"/>
    <w:rsid w:val="003D68B0"/>
    <w:rsid w:val="003D6C23"/>
    <w:rsid w:val="003E094A"/>
    <w:rsid w:val="003E171F"/>
    <w:rsid w:val="003E1B00"/>
    <w:rsid w:val="003E1CEF"/>
    <w:rsid w:val="003E2671"/>
    <w:rsid w:val="003E2B4A"/>
    <w:rsid w:val="003E3321"/>
    <w:rsid w:val="003E48F9"/>
    <w:rsid w:val="003E553B"/>
    <w:rsid w:val="003E5F66"/>
    <w:rsid w:val="003E605D"/>
    <w:rsid w:val="003E7290"/>
    <w:rsid w:val="003E78ED"/>
    <w:rsid w:val="003E7E07"/>
    <w:rsid w:val="003F0A20"/>
    <w:rsid w:val="003F0AC3"/>
    <w:rsid w:val="003F1AC1"/>
    <w:rsid w:val="003F1ADC"/>
    <w:rsid w:val="003F2006"/>
    <w:rsid w:val="003F2841"/>
    <w:rsid w:val="003F3278"/>
    <w:rsid w:val="003F3663"/>
    <w:rsid w:val="003F6317"/>
    <w:rsid w:val="003F7742"/>
    <w:rsid w:val="00400B5C"/>
    <w:rsid w:val="00400CB3"/>
    <w:rsid w:val="004011A4"/>
    <w:rsid w:val="004026A8"/>
    <w:rsid w:val="00402DE8"/>
    <w:rsid w:val="004044C2"/>
    <w:rsid w:val="00404A01"/>
    <w:rsid w:val="004052F8"/>
    <w:rsid w:val="004067C0"/>
    <w:rsid w:val="00406941"/>
    <w:rsid w:val="00407CF9"/>
    <w:rsid w:val="00411EF1"/>
    <w:rsid w:val="0041215A"/>
    <w:rsid w:val="004148B7"/>
    <w:rsid w:val="0041509C"/>
    <w:rsid w:val="004150CA"/>
    <w:rsid w:val="00416101"/>
    <w:rsid w:val="00416556"/>
    <w:rsid w:val="0041693A"/>
    <w:rsid w:val="004174DC"/>
    <w:rsid w:val="00417B87"/>
    <w:rsid w:val="00420E97"/>
    <w:rsid w:val="00422798"/>
    <w:rsid w:val="00423BD5"/>
    <w:rsid w:val="00423D59"/>
    <w:rsid w:val="0042417C"/>
    <w:rsid w:val="00424FDB"/>
    <w:rsid w:val="00427FC6"/>
    <w:rsid w:val="0043034E"/>
    <w:rsid w:val="0043534D"/>
    <w:rsid w:val="004359F2"/>
    <w:rsid w:val="004364DF"/>
    <w:rsid w:val="004379EE"/>
    <w:rsid w:val="00437CF6"/>
    <w:rsid w:val="00440A4E"/>
    <w:rsid w:val="00440EE5"/>
    <w:rsid w:val="004419FE"/>
    <w:rsid w:val="00442004"/>
    <w:rsid w:val="00442736"/>
    <w:rsid w:val="00443511"/>
    <w:rsid w:val="00444D66"/>
    <w:rsid w:val="004456F7"/>
    <w:rsid w:val="00446689"/>
    <w:rsid w:val="00450D01"/>
    <w:rsid w:val="00451ECC"/>
    <w:rsid w:val="00452BF8"/>
    <w:rsid w:val="00453F03"/>
    <w:rsid w:val="00455F85"/>
    <w:rsid w:val="0045702E"/>
    <w:rsid w:val="00457BD1"/>
    <w:rsid w:val="00460B7E"/>
    <w:rsid w:val="00461EB6"/>
    <w:rsid w:val="0046238A"/>
    <w:rsid w:val="004625BE"/>
    <w:rsid w:val="00464039"/>
    <w:rsid w:val="004643BC"/>
    <w:rsid w:val="00464595"/>
    <w:rsid w:val="0046469D"/>
    <w:rsid w:val="00464766"/>
    <w:rsid w:val="00465D95"/>
    <w:rsid w:val="00466017"/>
    <w:rsid w:val="004662FA"/>
    <w:rsid w:val="00467831"/>
    <w:rsid w:val="00467939"/>
    <w:rsid w:val="00470551"/>
    <w:rsid w:val="004739FF"/>
    <w:rsid w:val="00473B14"/>
    <w:rsid w:val="0047465A"/>
    <w:rsid w:val="0047581C"/>
    <w:rsid w:val="00475AB9"/>
    <w:rsid w:val="00475EF9"/>
    <w:rsid w:val="0047609A"/>
    <w:rsid w:val="00476764"/>
    <w:rsid w:val="004778C5"/>
    <w:rsid w:val="004813E4"/>
    <w:rsid w:val="004818AF"/>
    <w:rsid w:val="00481A46"/>
    <w:rsid w:val="004839A7"/>
    <w:rsid w:val="00484194"/>
    <w:rsid w:val="004859CF"/>
    <w:rsid w:val="00486D58"/>
    <w:rsid w:val="00486F41"/>
    <w:rsid w:val="0049087F"/>
    <w:rsid w:val="00491923"/>
    <w:rsid w:val="00493108"/>
    <w:rsid w:val="00494AC6"/>
    <w:rsid w:val="004961F1"/>
    <w:rsid w:val="0049682F"/>
    <w:rsid w:val="00496BB1"/>
    <w:rsid w:val="00496E91"/>
    <w:rsid w:val="004975A7"/>
    <w:rsid w:val="0049796B"/>
    <w:rsid w:val="004A0D36"/>
    <w:rsid w:val="004A2C3A"/>
    <w:rsid w:val="004A2EDA"/>
    <w:rsid w:val="004A403F"/>
    <w:rsid w:val="004B0183"/>
    <w:rsid w:val="004B1791"/>
    <w:rsid w:val="004B1A3C"/>
    <w:rsid w:val="004B26D4"/>
    <w:rsid w:val="004B36D1"/>
    <w:rsid w:val="004B3AAC"/>
    <w:rsid w:val="004B3BC3"/>
    <w:rsid w:val="004B3BDC"/>
    <w:rsid w:val="004B405E"/>
    <w:rsid w:val="004B4815"/>
    <w:rsid w:val="004B61A2"/>
    <w:rsid w:val="004B66AC"/>
    <w:rsid w:val="004B675F"/>
    <w:rsid w:val="004B7D97"/>
    <w:rsid w:val="004C1B3D"/>
    <w:rsid w:val="004C1CFE"/>
    <w:rsid w:val="004C2372"/>
    <w:rsid w:val="004C23B9"/>
    <w:rsid w:val="004C2BA5"/>
    <w:rsid w:val="004C3BDC"/>
    <w:rsid w:val="004C4185"/>
    <w:rsid w:val="004C45A0"/>
    <w:rsid w:val="004C47CF"/>
    <w:rsid w:val="004C4F50"/>
    <w:rsid w:val="004C5C3C"/>
    <w:rsid w:val="004C5CFE"/>
    <w:rsid w:val="004C75AF"/>
    <w:rsid w:val="004C7D7A"/>
    <w:rsid w:val="004D2992"/>
    <w:rsid w:val="004D2AA8"/>
    <w:rsid w:val="004D33E4"/>
    <w:rsid w:val="004D3ACF"/>
    <w:rsid w:val="004D4BF9"/>
    <w:rsid w:val="004D5FAD"/>
    <w:rsid w:val="004D60BB"/>
    <w:rsid w:val="004D6DCE"/>
    <w:rsid w:val="004D6DD9"/>
    <w:rsid w:val="004D6E56"/>
    <w:rsid w:val="004D7121"/>
    <w:rsid w:val="004D760F"/>
    <w:rsid w:val="004D7AE9"/>
    <w:rsid w:val="004E23C3"/>
    <w:rsid w:val="004E2C0B"/>
    <w:rsid w:val="004E329D"/>
    <w:rsid w:val="004E34B3"/>
    <w:rsid w:val="004E387D"/>
    <w:rsid w:val="004E4AB7"/>
    <w:rsid w:val="004E4D94"/>
    <w:rsid w:val="004E514E"/>
    <w:rsid w:val="004E6452"/>
    <w:rsid w:val="004E7337"/>
    <w:rsid w:val="004E75AC"/>
    <w:rsid w:val="004E77D9"/>
    <w:rsid w:val="004F0586"/>
    <w:rsid w:val="004F1127"/>
    <w:rsid w:val="004F1503"/>
    <w:rsid w:val="004F1AB7"/>
    <w:rsid w:val="004F1DBE"/>
    <w:rsid w:val="004F2A75"/>
    <w:rsid w:val="004F3A50"/>
    <w:rsid w:val="004F3D1F"/>
    <w:rsid w:val="004F511C"/>
    <w:rsid w:val="004F5CE1"/>
    <w:rsid w:val="004F65BF"/>
    <w:rsid w:val="004F670C"/>
    <w:rsid w:val="004F67A8"/>
    <w:rsid w:val="004F6FB9"/>
    <w:rsid w:val="004F7189"/>
    <w:rsid w:val="00500521"/>
    <w:rsid w:val="00500D48"/>
    <w:rsid w:val="00501197"/>
    <w:rsid w:val="00501C3D"/>
    <w:rsid w:val="00502345"/>
    <w:rsid w:val="00503372"/>
    <w:rsid w:val="00504700"/>
    <w:rsid w:val="005053C8"/>
    <w:rsid w:val="005066C0"/>
    <w:rsid w:val="00506E59"/>
    <w:rsid w:val="00507282"/>
    <w:rsid w:val="005100E9"/>
    <w:rsid w:val="005115CE"/>
    <w:rsid w:val="0051220B"/>
    <w:rsid w:val="00512A78"/>
    <w:rsid w:val="00512B0D"/>
    <w:rsid w:val="00513D96"/>
    <w:rsid w:val="00515593"/>
    <w:rsid w:val="0051631D"/>
    <w:rsid w:val="0051643A"/>
    <w:rsid w:val="005165E0"/>
    <w:rsid w:val="00517AA6"/>
    <w:rsid w:val="005217B5"/>
    <w:rsid w:val="00522F16"/>
    <w:rsid w:val="005235CE"/>
    <w:rsid w:val="0052364F"/>
    <w:rsid w:val="00525BAF"/>
    <w:rsid w:val="00527E67"/>
    <w:rsid w:val="0053044D"/>
    <w:rsid w:val="00530526"/>
    <w:rsid w:val="005310D2"/>
    <w:rsid w:val="00531945"/>
    <w:rsid w:val="00533F3A"/>
    <w:rsid w:val="0053401A"/>
    <w:rsid w:val="00534286"/>
    <w:rsid w:val="0053527D"/>
    <w:rsid w:val="00535D65"/>
    <w:rsid w:val="00537E30"/>
    <w:rsid w:val="00541C6B"/>
    <w:rsid w:val="00542215"/>
    <w:rsid w:val="005424D5"/>
    <w:rsid w:val="0054333E"/>
    <w:rsid w:val="00543503"/>
    <w:rsid w:val="00544E36"/>
    <w:rsid w:val="00545523"/>
    <w:rsid w:val="005457BC"/>
    <w:rsid w:val="00546326"/>
    <w:rsid w:val="00546959"/>
    <w:rsid w:val="00546E72"/>
    <w:rsid w:val="00546F70"/>
    <w:rsid w:val="0055169A"/>
    <w:rsid w:val="00552821"/>
    <w:rsid w:val="00552DB1"/>
    <w:rsid w:val="00554415"/>
    <w:rsid w:val="00554492"/>
    <w:rsid w:val="005547C2"/>
    <w:rsid w:val="00555043"/>
    <w:rsid w:val="005555B9"/>
    <w:rsid w:val="005558C8"/>
    <w:rsid w:val="00556179"/>
    <w:rsid w:val="00556AEF"/>
    <w:rsid w:val="00556B40"/>
    <w:rsid w:val="00560994"/>
    <w:rsid w:val="00561F0D"/>
    <w:rsid w:val="005620C0"/>
    <w:rsid w:val="0056234B"/>
    <w:rsid w:val="00563CF1"/>
    <w:rsid w:val="00564235"/>
    <w:rsid w:val="005646B4"/>
    <w:rsid w:val="005649A7"/>
    <w:rsid w:val="00565073"/>
    <w:rsid w:val="00567340"/>
    <w:rsid w:val="005677E1"/>
    <w:rsid w:val="0057045D"/>
    <w:rsid w:val="00570966"/>
    <w:rsid w:val="00570B85"/>
    <w:rsid w:val="005710EB"/>
    <w:rsid w:val="0057327A"/>
    <w:rsid w:val="00573538"/>
    <w:rsid w:val="005737FA"/>
    <w:rsid w:val="005751D3"/>
    <w:rsid w:val="0057591D"/>
    <w:rsid w:val="00576332"/>
    <w:rsid w:val="005812BD"/>
    <w:rsid w:val="00581572"/>
    <w:rsid w:val="005825F0"/>
    <w:rsid w:val="005829D1"/>
    <w:rsid w:val="00583D3A"/>
    <w:rsid w:val="005845FF"/>
    <w:rsid w:val="005847DB"/>
    <w:rsid w:val="00584F44"/>
    <w:rsid w:val="00585721"/>
    <w:rsid w:val="0058578E"/>
    <w:rsid w:val="00586BF2"/>
    <w:rsid w:val="00586E3A"/>
    <w:rsid w:val="005901C0"/>
    <w:rsid w:val="005904D2"/>
    <w:rsid w:val="00590AB4"/>
    <w:rsid w:val="00590DCF"/>
    <w:rsid w:val="005915FF"/>
    <w:rsid w:val="005919A7"/>
    <w:rsid w:val="005920F0"/>
    <w:rsid w:val="00593464"/>
    <w:rsid w:val="00594009"/>
    <w:rsid w:val="005942AC"/>
    <w:rsid w:val="005947D6"/>
    <w:rsid w:val="00594F69"/>
    <w:rsid w:val="005963D4"/>
    <w:rsid w:val="005965F9"/>
    <w:rsid w:val="0059685C"/>
    <w:rsid w:val="00596AE4"/>
    <w:rsid w:val="00596C62"/>
    <w:rsid w:val="00597589"/>
    <w:rsid w:val="00597C0F"/>
    <w:rsid w:val="00597DCA"/>
    <w:rsid w:val="00597E94"/>
    <w:rsid w:val="005A0BD2"/>
    <w:rsid w:val="005A2E57"/>
    <w:rsid w:val="005A426A"/>
    <w:rsid w:val="005A6772"/>
    <w:rsid w:val="005A705D"/>
    <w:rsid w:val="005B0C1C"/>
    <w:rsid w:val="005B1BDA"/>
    <w:rsid w:val="005B1FC1"/>
    <w:rsid w:val="005B28B9"/>
    <w:rsid w:val="005B2950"/>
    <w:rsid w:val="005B379E"/>
    <w:rsid w:val="005B5DAA"/>
    <w:rsid w:val="005B5FEF"/>
    <w:rsid w:val="005B6164"/>
    <w:rsid w:val="005B772E"/>
    <w:rsid w:val="005C064E"/>
    <w:rsid w:val="005C0F0C"/>
    <w:rsid w:val="005C16B0"/>
    <w:rsid w:val="005C27E3"/>
    <w:rsid w:val="005C3139"/>
    <w:rsid w:val="005C5164"/>
    <w:rsid w:val="005C6CDF"/>
    <w:rsid w:val="005D06A1"/>
    <w:rsid w:val="005D16CE"/>
    <w:rsid w:val="005D43F5"/>
    <w:rsid w:val="005D62C7"/>
    <w:rsid w:val="005D6BCC"/>
    <w:rsid w:val="005D7459"/>
    <w:rsid w:val="005D7D46"/>
    <w:rsid w:val="005E127B"/>
    <w:rsid w:val="005E4273"/>
    <w:rsid w:val="005E5BEE"/>
    <w:rsid w:val="005E5BFC"/>
    <w:rsid w:val="005E63B2"/>
    <w:rsid w:val="005E6C43"/>
    <w:rsid w:val="005F01EC"/>
    <w:rsid w:val="005F0270"/>
    <w:rsid w:val="005F0C26"/>
    <w:rsid w:val="005F187A"/>
    <w:rsid w:val="005F414F"/>
    <w:rsid w:val="005F530D"/>
    <w:rsid w:val="005F6551"/>
    <w:rsid w:val="006003E7"/>
    <w:rsid w:val="0060088E"/>
    <w:rsid w:val="00600E0B"/>
    <w:rsid w:val="0060245B"/>
    <w:rsid w:val="006025FA"/>
    <w:rsid w:val="006032F0"/>
    <w:rsid w:val="00603B3D"/>
    <w:rsid w:val="00605D40"/>
    <w:rsid w:val="0060603C"/>
    <w:rsid w:val="00606C27"/>
    <w:rsid w:val="00607589"/>
    <w:rsid w:val="006076A1"/>
    <w:rsid w:val="0060796E"/>
    <w:rsid w:val="00612621"/>
    <w:rsid w:val="00612A98"/>
    <w:rsid w:val="00613E15"/>
    <w:rsid w:val="006141CA"/>
    <w:rsid w:val="0061444D"/>
    <w:rsid w:val="006148CE"/>
    <w:rsid w:val="0061593E"/>
    <w:rsid w:val="0061635D"/>
    <w:rsid w:val="006169F9"/>
    <w:rsid w:val="00617738"/>
    <w:rsid w:val="00620237"/>
    <w:rsid w:val="00620C04"/>
    <w:rsid w:val="006210E9"/>
    <w:rsid w:val="00621485"/>
    <w:rsid w:val="006217B6"/>
    <w:rsid w:val="006223D5"/>
    <w:rsid w:val="0062269C"/>
    <w:rsid w:val="00622ADC"/>
    <w:rsid w:val="00622ADF"/>
    <w:rsid w:val="00623CD2"/>
    <w:rsid w:val="00624096"/>
    <w:rsid w:val="00624163"/>
    <w:rsid w:val="00624243"/>
    <w:rsid w:val="00624A06"/>
    <w:rsid w:val="00625116"/>
    <w:rsid w:val="006268AE"/>
    <w:rsid w:val="00626D56"/>
    <w:rsid w:val="006300BF"/>
    <w:rsid w:val="0063128C"/>
    <w:rsid w:val="00631996"/>
    <w:rsid w:val="00631EE6"/>
    <w:rsid w:val="006322E9"/>
    <w:rsid w:val="0063374A"/>
    <w:rsid w:val="006339D7"/>
    <w:rsid w:val="00633AC0"/>
    <w:rsid w:val="00633E86"/>
    <w:rsid w:val="00633F6F"/>
    <w:rsid w:val="006353BD"/>
    <w:rsid w:val="006369D9"/>
    <w:rsid w:val="006369F5"/>
    <w:rsid w:val="0064109B"/>
    <w:rsid w:val="00641EBE"/>
    <w:rsid w:val="00642EE8"/>
    <w:rsid w:val="00643612"/>
    <w:rsid w:val="006446C8"/>
    <w:rsid w:val="006466CC"/>
    <w:rsid w:val="00647160"/>
    <w:rsid w:val="00652E79"/>
    <w:rsid w:val="00652FE3"/>
    <w:rsid w:val="00653B3E"/>
    <w:rsid w:val="00654397"/>
    <w:rsid w:val="00654A0F"/>
    <w:rsid w:val="00654C8F"/>
    <w:rsid w:val="00654C9C"/>
    <w:rsid w:val="00654E91"/>
    <w:rsid w:val="006556AA"/>
    <w:rsid w:val="006575DC"/>
    <w:rsid w:val="00660D6B"/>
    <w:rsid w:val="00660DCE"/>
    <w:rsid w:val="00660E88"/>
    <w:rsid w:val="00663BB1"/>
    <w:rsid w:val="0066404D"/>
    <w:rsid w:val="00665B9D"/>
    <w:rsid w:val="006674FA"/>
    <w:rsid w:val="0067129F"/>
    <w:rsid w:val="00671E92"/>
    <w:rsid w:val="00672F4A"/>
    <w:rsid w:val="0067327B"/>
    <w:rsid w:val="006751FA"/>
    <w:rsid w:val="00675D48"/>
    <w:rsid w:val="006764DA"/>
    <w:rsid w:val="00677592"/>
    <w:rsid w:val="00677CC0"/>
    <w:rsid w:val="0068004C"/>
    <w:rsid w:val="006812D1"/>
    <w:rsid w:val="00681767"/>
    <w:rsid w:val="006818BA"/>
    <w:rsid w:val="00681C06"/>
    <w:rsid w:val="00682665"/>
    <w:rsid w:val="00682944"/>
    <w:rsid w:val="006848EC"/>
    <w:rsid w:val="00685AD8"/>
    <w:rsid w:val="006912E7"/>
    <w:rsid w:val="00691715"/>
    <w:rsid w:val="00692106"/>
    <w:rsid w:val="006923B5"/>
    <w:rsid w:val="00692F38"/>
    <w:rsid w:val="00694B11"/>
    <w:rsid w:val="0069655F"/>
    <w:rsid w:val="006968C0"/>
    <w:rsid w:val="00696AFA"/>
    <w:rsid w:val="00696C97"/>
    <w:rsid w:val="00696E47"/>
    <w:rsid w:val="0069741A"/>
    <w:rsid w:val="006A0A60"/>
    <w:rsid w:val="006A0F78"/>
    <w:rsid w:val="006A0FFD"/>
    <w:rsid w:val="006A2330"/>
    <w:rsid w:val="006A2742"/>
    <w:rsid w:val="006A2AC9"/>
    <w:rsid w:val="006A39D9"/>
    <w:rsid w:val="006A3DDF"/>
    <w:rsid w:val="006A4E50"/>
    <w:rsid w:val="006A5A10"/>
    <w:rsid w:val="006A5A73"/>
    <w:rsid w:val="006A71C9"/>
    <w:rsid w:val="006A7489"/>
    <w:rsid w:val="006A7A9F"/>
    <w:rsid w:val="006A7E16"/>
    <w:rsid w:val="006B068D"/>
    <w:rsid w:val="006B0B69"/>
    <w:rsid w:val="006B18DA"/>
    <w:rsid w:val="006B34E0"/>
    <w:rsid w:val="006B6A3B"/>
    <w:rsid w:val="006C33D9"/>
    <w:rsid w:val="006C4A12"/>
    <w:rsid w:val="006C4B2C"/>
    <w:rsid w:val="006C4E04"/>
    <w:rsid w:val="006C531E"/>
    <w:rsid w:val="006C662D"/>
    <w:rsid w:val="006C7047"/>
    <w:rsid w:val="006C73F3"/>
    <w:rsid w:val="006C7D2F"/>
    <w:rsid w:val="006D0958"/>
    <w:rsid w:val="006D160B"/>
    <w:rsid w:val="006D1AC4"/>
    <w:rsid w:val="006D38A4"/>
    <w:rsid w:val="006D3A10"/>
    <w:rsid w:val="006D484A"/>
    <w:rsid w:val="006D58BF"/>
    <w:rsid w:val="006D5BEB"/>
    <w:rsid w:val="006D7C67"/>
    <w:rsid w:val="006E0352"/>
    <w:rsid w:val="006E04D6"/>
    <w:rsid w:val="006E04E9"/>
    <w:rsid w:val="006E160C"/>
    <w:rsid w:val="006E1E2E"/>
    <w:rsid w:val="006E1FE7"/>
    <w:rsid w:val="006E200A"/>
    <w:rsid w:val="006E3914"/>
    <w:rsid w:val="006E4C76"/>
    <w:rsid w:val="006E595D"/>
    <w:rsid w:val="006E6A8D"/>
    <w:rsid w:val="006E7ECC"/>
    <w:rsid w:val="006F0D6C"/>
    <w:rsid w:val="006F15EE"/>
    <w:rsid w:val="006F17BE"/>
    <w:rsid w:val="006F190D"/>
    <w:rsid w:val="006F2537"/>
    <w:rsid w:val="006F2E70"/>
    <w:rsid w:val="006F3288"/>
    <w:rsid w:val="006F3952"/>
    <w:rsid w:val="006F4614"/>
    <w:rsid w:val="006F4677"/>
    <w:rsid w:val="006F4CB8"/>
    <w:rsid w:val="006F50EA"/>
    <w:rsid w:val="006F5488"/>
    <w:rsid w:val="006F6406"/>
    <w:rsid w:val="006F73D9"/>
    <w:rsid w:val="006F7AD1"/>
    <w:rsid w:val="0070053D"/>
    <w:rsid w:val="00701EA7"/>
    <w:rsid w:val="00702186"/>
    <w:rsid w:val="00705C21"/>
    <w:rsid w:val="007068E8"/>
    <w:rsid w:val="00707020"/>
    <w:rsid w:val="00707F1B"/>
    <w:rsid w:val="00712815"/>
    <w:rsid w:val="00714121"/>
    <w:rsid w:val="00714D3C"/>
    <w:rsid w:val="00715100"/>
    <w:rsid w:val="00716C29"/>
    <w:rsid w:val="007170FD"/>
    <w:rsid w:val="00717E48"/>
    <w:rsid w:val="00722020"/>
    <w:rsid w:val="0072300C"/>
    <w:rsid w:val="007244E2"/>
    <w:rsid w:val="00724D78"/>
    <w:rsid w:val="0072690C"/>
    <w:rsid w:val="00726AD1"/>
    <w:rsid w:val="00726C8E"/>
    <w:rsid w:val="00727A82"/>
    <w:rsid w:val="00727AE2"/>
    <w:rsid w:val="00727E2E"/>
    <w:rsid w:val="00730B8F"/>
    <w:rsid w:val="00730EC2"/>
    <w:rsid w:val="007317A7"/>
    <w:rsid w:val="00731A9F"/>
    <w:rsid w:val="00732594"/>
    <w:rsid w:val="007331DF"/>
    <w:rsid w:val="00733210"/>
    <w:rsid w:val="007352BE"/>
    <w:rsid w:val="0073543E"/>
    <w:rsid w:val="00736148"/>
    <w:rsid w:val="0073644D"/>
    <w:rsid w:val="00736D1B"/>
    <w:rsid w:val="00737C0A"/>
    <w:rsid w:val="00737F6D"/>
    <w:rsid w:val="007400B9"/>
    <w:rsid w:val="00740960"/>
    <w:rsid w:val="00741999"/>
    <w:rsid w:val="007422E9"/>
    <w:rsid w:val="0074258A"/>
    <w:rsid w:val="00743143"/>
    <w:rsid w:val="00743E35"/>
    <w:rsid w:val="00744247"/>
    <w:rsid w:val="00744B14"/>
    <w:rsid w:val="00744F77"/>
    <w:rsid w:val="00745D93"/>
    <w:rsid w:val="00750BCA"/>
    <w:rsid w:val="00750C5F"/>
    <w:rsid w:val="00750FF8"/>
    <w:rsid w:val="00751109"/>
    <w:rsid w:val="00751199"/>
    <w:rsid w:val="00751847"/>
    <w:rsid w:val="0075189E"/>
    <w:rsid w:val="00752838"/>
    <w:rsid w:val="00753E67"/>
    <w:rsid w:val="00755C5E"/>
    <w:rsid w:val="0075782A"/>
    <w:rsid w:val="00761425"/>
    <w:rsid w:val="00761BD2"/>
    <w:rsid w:val="00763D7C"/>
    <w:rsid w:val="0076436D"/>
    <w:rsid w:val="00765599"/>
    <w:rsid w:val="0077014B"/>
    <w:rsid w:val="0077075E"/>
    <w:rsid w:val="00770C43"/>
    <w:rsid w:val="00772458"/>
    <w:rsid w:val="00773400"/>
    <w:rsid w:val="0077372B"/>
    <w:rsid w:val="007744BC"/>
    <w:rsid w:val="0077587B"/>
    <w:rsid w:val="00776AC2"/>
    <w:rsid w:val="00777271"/>
    <w:rsid w:val="007805DF"/>
    <w:rsid w:val="0078145B"/>
    <w:rsid w:val="00782187"/>
    <w:rsid w:val="0078270A"/>
    <w:rsid w:val="00783F3E"/>
    <w:rsid w:val="0078673D"/>
    <w:rsid w:val="0079027A"/>
    <w:rsid w:val="00793538"/>
    <w:rsid w:val="00793728"/>
    <w:rsid w:val="00793D20"/>
    <w:rsid w:val="00794A42"/>
    <w:rsid w:val="007956C9"/>
    <w:rsid w:val="0079572C"/>
    <w:rsid w:val="00795B52"/>
    <w:rsid w:val="00796BFB"/>
    <w:rsid w:val="00796EE8"/>
    <w:rsid w:val="007978D3"/>
    <w:rsid w:val="007A0445"/>
    <w:rsid w:val="007A198E"/>
    <w:rsid w:val="007A1B4C"/>
    <w:rsid w:val="007A3DDA"/>
    <w:rsid w:val="007A4582"/>
    <w:rsid w:val="007A51B7"/>
    <w:rsid w:val="007A5CD7"/>
    <w:rsid w:val="007A65B6"/>
    <w:rsid w:val="007A78F2"/>
    <w:rsid w:val="007A7D34"/>
    <w:rsid w:val="007B0359"/>
    <w:rsid w:val="007B068F"/>
    <w:rsid w:val="007B1BBE"/>
    <w:rsid w:val="007B2F85"/>
    <w:rsid w:val="007B3AA7"/>
    <w:rsid w:val="007B4A1F"/>
    <w:rsid w:val="007B5B46"/>
    <w:rsid w:val="007B5ED4"/>
    <w:rsid w:val="007B5F37"/>
    <w:rsid w:val="007B7C45"/>
    <w:rsid w:val="007C0437"/>
    <w:rsid w:val="007C0BD9"/>
    <w:rsid w:val="007C1333"/>
    <w:rsid w:val="007C2304"/>
    <w:rsid w:val="007C307E"/>
    <w:rsid w:val="007C47AE"/>
    <w:rsid w:val="007C5250"/>
    <w:rsid w:val="007C5359"/>
    <w:rsid w:val="007C5660"/>
    <w:rsid w:val="007C58B9"/>
    <w:rsid w:val="007C5AEB"/>
    <w:rsid w:val="007C6F8F"/>
    <w:rsid w:val="007C712F"/>
    <w:rsid w:val="007C72CF"/>
    <w:rsid w:val="007D1E2D"/>
    <w:rsid w:val="007D24FC"/>
    <w:rsid w:val="007D37C0"/>
    <w:rsid w:val="007D39E9"/>
    <w:rsid w:val="007D3A40"/>
    <w:rsid w:val="007D4369"/>
    <w:rsid w:val="007D5506"/>
    <w:rsid w:val="007D6ADE"/>
    <w:rsid w:val="007D7727"/>
    <w:rsid w:val="007E0ECD"/>
    <w:rsid w:val="007E1415"/>
    <w:rsid w:val="007E1C85"/>
    <w:rsid w:val="007E2A34"/>
    <w:rsid w:val="007E3560"/>
    <w:rsid w:val="007E5699"/>
    <w:rsid w:val="007E5E5A"/>
    <w:rsid w:val="007E6444"/>
    <w:rsid w:val="007E6508"/>
    <w:rsid w:val="007E6567"/>
    <w:rsid w:val="007E6834"/>
    <w:rsid w:val="007E796A"/>
    <w:rsid w:val="007E7CDC"/>
    <w:rsid w:val="007F0371"/>
    <w:rsid w:val="007F041A"/>
    <w:rsid w:val="007F089B"/>
    <w:rsid w:val="007F1464"/>
    <w:rsid w:val="007F1C1A"/>
    <w:rsid w:val="007F375F"/>
    <w:rsid w:val="007F4039"/>
    <w:rsid w:val="007F70C5"/>
    <w:rsid w:val="007F739D"/>
    <w:rsid w:val="007F784C"/>
    <w:rsid w:val="008015F6"/>
    <w:rsid w:val="00804904"/>
    <w:rsid w:val="00804EE1"/>
    <w:rsid w:val="00805259"/>
    <w:rsid w:val="008055F0"/>
    <w:rsid w:val="00805BA4"/>
    <w:rsid w:val="00805C5E"/>
    <w:rsid w:val="008079F7"/>
    <w:rsid w:val="00810006"/>
    <w:rsid w:val="00810404"/>
    <w:rsid w:val="00812599"/>
    <w:rsid w:val="00812FC1"/>
    <w:rsid w:val="00813854"/>
    <w:rsid w:val="00813EF4"/>
    <w:rsid w:val="0081491E"/>
    <w:rsid w:val="00815A1A"/>
    <w:rsid w:val="00815DC4"/>
    <w:rsid w:val="00815EC7"/>
    <w:rsid w:val="0081681B"/>
    <w:rsid w:val="00817CEA"/>
    <w:rsid w:val="008207EC"/>
    <w:rsid w:val="00820A44"/>
    <w:rsid w:val="0082168B"/>
    <w:rsid w:val="00821E7C"/>
    <w:rsid w:val="0082281B"/>
    <w:rsid w:val="00823158"/>
    <w:rsid w:val="008233A5"/>
    <w:rsid w:val="00824FBE"/>
    <w:rsid w:val="00825455"/>
    <w:rsid w:val="008258E2"/>
    <w:rsid w:val="008268FA"/>
    <w:rsid w:val="00826CF6"/>
    <w:rsid w:val="0082778E"/>
    <w:rsid w:val="0083028A"/>
    <w:rsid w:val="00830E53"/>
    <w:rsid w:val="00830E87"/>
    <w:rsid w:val="00830F9E"/>
    <w:rsid w:val="0083100A"/>
    <w:rsid w:val="0083160F"/>
    <w:rsid w:val="00833222"/>
    <w:rsid w:val="00833429"/>
    <w:rsid w:val="00833B79"/>
    <w:rsid w:val="00833C05"/>
    <w:rsid w:val="00834115"/>
    <w:rsid w:val="00834B58"/>
    <w:rsid w:val="00835C3B"/>
    <w:rsid w:val="00835C99"/>
    <w:rsid w:val="00837FB0"/>
    <w:rsid w:val="00840588"/>
    <w:rsid w:val="0084070B"/>
    <w:rsid w:val="00844F8C"/>
    <w:rsid w:val="00845265"/>
    <w:rsid w:val="00850037"/>
    <w:rsid w:val="00850555"/>
    <w:rsid w:val="00851A65"/>
    <w:rsid w:val="00852E8D"/>
    <w:rsid w:val="0085336A"/>
    <w:rsid w:val="008536CE"/>
    <w:rsid w:val="00854571"/>
    <w:rsid w:val="00855838"/>
    <w:rsid w:val="0085596B"/>
    <w:rsid w:val="00855B47"/>
    <w:rsid w:val="00857309"/>
    <w:rsid w:val="008614E1"/>
    <w:rsid w:val="00861708"/>
    <w:rsid w:val="00861764"/>
    <w:rsid w:val="00861C32"/>
    <w:rsid w:val="0086275A"/>
    <w:rsid w:val="00864C9F"/>
    <w:rsid w:val="00864F5B"/>
    <w:rsid w:val="008653AF"/>
    <w:rsid w:val="00865F35"/>
    <w:rsid w:val="0086630D"/>
    <w:rsid w:val="00866AC4"/>
    <w:rsid w:val="008703F7"/>
    <w:rsid w:val="00870A0E"/>
    <w:rsid w:val="00871A18"/>
    <w:rsid w:val="00872B80"/>
    <w:rsid w:val="00874A0B"/>
    <w:rsid w:val="00874FE0"/>
    <w:rsid w:val="00875891"/>
    <w:rsid w:val="0087597F"/>
    <w:rsid w:val="008763B2"/>
    <w:rsid w:val="00876413"/>
    <w:rsid w:val="00881C2D"/>
    <w:rsid w:val="00881F02"/>
    <w:rsid w:val="00882952"/>
    <w:rsid w:val="00883721"/>
    <w:rsid w:val="008856F7"/>
    <w:rsid w:val="0088589A"/>
    <w:rsid w:val="008874EE"/>
    <w:rsid w:val="00890F78"/>
    <w:rsid w:val="00892F25"/>
    <w:rsid w:val="0089312D"/>
    <w:rsid w:val="00893755"/>
    <w:rsid w:val="00894385"/>
    <w:rsid w:val="0089619C"/>
    <w:rsid w:val="008966CA"/>
    <w:rsid w:val="00896900"/>
    <w:rsid w:val="008971D8"/>
    <w:rsid w:val="00897E8C"/>
    <w:rsid w:val="008A07DA"/>
    <w:rsid w:val="008A1331"/>
    <w:rsid w:val="008A2EFA"/>
    <w:rsid w:val="008A3F1A"/>
    <w:rsid w:val="008A40D8"/>
    <w:rsid w:val="008A73B3"/>
    <w:rsid w:val="008B0373"/>
    <w:rsid w:val="008B1829"/>
    <w:rsid w:val="008B1D64"/>
    <w:rsid w:val="008B36F7"/>
    <w:rsid w:val="008B438B"/>
    <w:rsid w:val="008B6412"/>
    <w:rsid w:val="008C2658"/>
    <w:rsid w:val="008C2764"/>
    <w:rsid w:val="008C2F70"/>
    <w:rsid w:val="008C3536"/>
    <w:rsid w:val="008C4E3A"/>
    <w:rsid w:val="008C5184"/>
    <w:rsid w:val="008C58DE"/>
    <w:rsid w:val="008C5E62"/>
    <w:rsid w:val="008C668A"/>
    <w:rsid w:val="008D07C3"/>
    <w:rsid w:val="008D0F88"/>
    <w:rsid w:val="008D1E68"/>
    <w:rsid w:val="008D2D8D"/>
    <w:rsid w:val="008D3E97"/>
    <w:rsid w:val="008D53EA"/>
    <w:rsid w:val="008D604A"/>
    <w:rsid w:val="008D6DE1"/>
    <w:rsid w:val="008D76A3"/>
    <w:rsid w:val="008D7BE1"/>
    <w:rsid w:val="008E22C8"/>
    <w:rsid w:val="008E2758"/>
    <w:rsid w:val="008E2974"/>
    <w:rsid w:val="008E4AC6"/>
    <w:rsid w:val="008E56C2"/>
    <w:rsid w:val="008F1B3D"/>
    <w:rsid w:val="008F1D1B"/>
    <w:rsid w:val="008F2135"/>
    <w:rsid w:val="008F38B9"/>
    <w:rsid w:val="008F4097"/>
    <w:rsid w:val="008F47D3"/>
    <w:rsid w:val="008F4EB8"/>
    <w:rsid w:val="008F64B2"/>
    <w:rsid w:val="008F65CC"/>
    <w:rsid w:val="008F736F"/>
    <w:rsid w:val="008F7381"/>
    <w:rsid w:val="008F7CED"/>
    <w:rsid w:val="00900F83"/>
    <w:rsid w:val="00901A0B"/>
    <w:rsid w:val="009023DE"/>
    <w:rsid w:val="009025DE"/>
    <w:rsid w:val="00903835"/>
    <w:rsid w:val="0090419E"/>
    <w:rsid w:val="00905218"/>
    <w:rsid w:val="0090541B"/>
    <w:rsid w:val="00905587"/>
    <w:rsid w:val="00905DB0"/>
    <w:rsid w:val="00907CAA"/>
    <w:rsid w:val="00907F84"/>
    <w:rsid w:val="0091029F"/>
    <w:rsid w:val="00911E33"/>
    <w:rsid w:val="00912E28"/>
    <w:rsid w:val="00914608"/>
    <w:rsid w:val="009154FF"/>
    <w:rsid w:val="009156F5"/>
    <w:rsid w:val="00921163"/>
    <w:rsid w:val="00922545"/>
    <w:rsid w:val="00924272"/>
    <w:rsid w:val="00925905"/>
    <w:rsid w:val="00925F94"/>
    <w:rsid w:val="00927C5E"/>
    <w:rsid w:val="00930AEB"/>
    <w:rsid w:val="00931BD2"/>
    <w:rsid w:val="00934293"/>
    <w:rsid w:val="00936890"/>
    <w:rsid w:val="00937C56"/>
    <w:rsid w:val="0094067E"/>
    <w:rsid w:val="009412E9"/>
    <w:rsid w:val="00941966"/>
    <w:rsid w:val="00941A03"/>
    <w:rsid w:val="00941D72"/>
    <w:rsid w:val="00943D28"/>
    <w:rsid w:val="0094621F"/>
    <w:rsid w:val="0094645B"/>
    <w:rsid w:val="00946A2F"/>
    <w:rsid w:val="0094735D"/>
    <w:rsid w:val="00950296"/>
    <w:rsid w:val="009508B9"/>
    <w:rsid w:val="0095156C"/>
    <w:rsid w:val="0095182B"/>
    <w:rsid w:val="009518C3"/>
    <w:rsid w:val="00951E18"/>
    <w:rsid w:val="0095265B"/>
    <w:rsid w:val="00953C79"/>
    <w:rsid w:val="00954109"/>
    <w:rsid w:val="009541A4"/>
    <w:rsid w:val="00954D2C"/>
    <w:rsid w:val="00955B2C"/>
    <w:rsid w:val="00955CC9"/>
    <w:rsid w:val="0095629F"/>
    <w:rsid w:val="00956866"/>
    <w:rsid w:val="0096016D"/>
    <w:rsid w:val="009607E5"/>
    <w:rsid w:val="009634BC"/>
    <w:rsid w:val="009644BA"/>
    <w:rsid w:val="0096548A"/>
    <w:rsid w:val="009654C2"/>
    <w:rsid w:val="00971116"/>
    <w:rsid w:val="0097216F"/>
    <w:rsid w:val="00972AD0"/>
    <w:rsid w:val="009735A3"/>
    <w:rsid w:val="0097371E"/>
    <w:rsid w:val="00974601"/>
    <w:rsid w:val="00974B70"/>
    <w:rsid w:val="009753E4"/>
    <w:rsid w:val="00975B51"/>
    <w:rsid w:val="009761C0"/>
    <w:rsid w:val="0097639A"/>
    <w:rsid w:val="00976F4B"/>
    <w:rsid w:val="009802EE"/>
    <w:rsid w:val="0098082B"/>
    <w:rsid w:val="00981F80"/>
    <w:rsid w:val="009827C4"/>
    <w:rsid w:val="00983670"/>
    <w:rsid w:val="009844E2"/>
    <w:rsid w:val="00986EE6"/>
    <w:rsid w:val="00986F3F"/>
    <w:rsid w:val="00990019"/>
    <w:rsid w:val="0099080E"/>
    <w:rsid w:val="009915E8"/>
    <w:rsid w:val="00991D14"/>
    <w:rsid w:val="009922DA"/>
    <w:rsid w:val="00993A3F"/>
    <w:rsid w:val="00993C38"/>
    <w:rsid w:val="009944F6"/>
    <w:rsid w:val="009950CB"/>
    <w:rsid w:val="009951BC"/>
    <w:rsid w:val="00996472"/>
    <w:rsid w:val="009A05E3"/>
    <w:rsid w:val="009A0B7D"/>
    <w:rsid w:val="009A0C01"/>
    <w:rsid w:val="009A1353"/>
    <w:rsid w:val="009A15A0"/>
    <w:rsid w:val="009A254F"/>
    <w:rsid w:val="009A2F29"/>
    <w:rsid w:val="009A35D8"/>
    <w:rsid w:val="009A397E"/>
    <w:rsid w:val="009A3C54"/>
    <w:rsid w:val="009A3CCB"/>
    <w:rsid w:val="009A43C4"/>
    <w:rsid w:val="009A5B53"/>
    <w:rsid w:val="009A5D70"/>
    <w:rsid w:val="009A6EE5"/>
    <w:rsid w:val="009B02E5"/>
    <w:rsid w:val="009B10CF"/>
    <w:rsid w:val="009B1CE3"/>
    <w:rsid w:val="009B2185"/>
    <w:rsid w:val="009B2797"/>
    <w:rsid w:val="009B43BD"/>
    <w:rsid w:val="009B4599"/>
    <w:rsid w:val="009B4B08"/>
    <w:rsid w:val="009B6CBB"/>
    <w:rsid w:val="009C0D13"/>
    <w:rsid w:val="009C14EB"/>
    <w:rsid w:val="009C1661"/>
    <w:rsid w:val="009C2BA6"/>
    <w:rsid w:val="009C2DE0"/>
    <w:rsid w:val="009C5C3B"/>
    <w:rsid w:val="009C786C"/>
    <w:rsid w:val="009D0203"/>
    <w:rsid w:val="009D0D06"/>
    <w:rsid w:val="009D0E1B"/>
    <w:rsid w:val="009D19F9"/>
    <w:rsid w:val="009D26C6"/>
    <w:rsid w:val="009D2851"/>
    <w:rsid w:val="009D2DBC"/>
    <w:rsid w:val="009D396D"/>
    <w:rsid w:val="009D4337"/>
    <w:rsid w:val="009D4784"/>
    <w:rsid w:val="009D487D"/>
    <w:rsid w:val="009D50B2"/>
    <w:rsid w:val="009D5944"/>
    <w:rsid w:val="009D7032"/>
    <w:rsid w:val="009E0208"/>
    <w:rsid w:val="009E04A5"/>
    <w:rsid w:val="009E123D"/>
    <w:rsid w:val="009E3529"/>
    <w:rsid w:val="009E3826"/>
    <w:rsid w:val="009E40CA"/>
    <w:rsid w:val="009E43E2"/>
    <w:rsid w:val="009E4940"/>
    <w:rsid w:val="009E58C2"/>
    <w:rsid w:val="009E58DC"/>
    <w:rsid w:val="009E65FE"/>
    <w:rsid w:val="009F184B"/>
    <w:rsid w:val="009F39A7"/>
    <w:rsid w:val="009F3B0A"/>
    <w:rsid w:val="009F3F65"/>
    <w:rsid w:val="009F497C"/>
    <w:rsid w:val="009F4BB4"/>
    <w:rsid w:val="009F4DA8"/>
    <w:rsid w:val="009F5C07"/>
    <w:rsid w:val="009F7D5A"/>
    <w:rsid w:val="00A02254"/>
    <w:rsid w:val="00A0243D"/>
    <w:rsid w:val="00A03D28"/>
    <w:rsid w:val="00A04283"/>
    <w:rsid w:val="00A0520F"/>
    <w:rsid w:val="00A060FD"/>
    <w:rsid w:val="00A06C70"/>
    <w:rsid w:val="00A11A75"/>
    <w:rsid w:val="00A128AE"/>
    <w:rsid w:val="00A131BE"/>
    <w:rsid w:val="00A15332"/>
    <w:rsid w:val="00A16672"/>
    <w:rsid w:val="00A20511"/>
    <w:rsid w:val="00A206CF"/>
    <w:rsid w:val="00A20860"/>
    <w:rsid w:val="00A20972"/>
    <w:rsid w:val="00A20AE4"/>
    <w:rsid w:val="00A21E71"/>
    <w:rsid w:val="00A236C7"/>
    <w:rsid w:val="00A2394A"/>
    <w:rsid w:val="00A24B01"/>
    <w:rsid w:val="00A25C44"/>
    <w:rsid w:val="00A2615C"/>
    <w:rsid w:val="00A26195"/>
    <w:rsid w:val="00A27CEB"/>
    <w:rsid w:val="00A3050A"/>
    <w:rsid w:val="00A32170"/>
    <w:rsid w:val="00A32A9A"/>
    <w:rsid w:val="00A35533"/>
    <w:rsid w:val="00A35EE7"/>
    <w:rsid w:val="00A36B79"/>
    <w:rsid w:val="00A36D1F"/>
    <w:rsid w:val="00A370E3"/>
    <w:rsid w:val="00A3732D"/>
    <w:rsid w:val="00A37C67"/>
    <w:rsid w:val="00A4008F"/>
    <w:rsid w:val="00A40152"/>
    <w:rsid w:val="00A427A9"/>
    <w:rsid w:val="00A44370"/>
    <w:rsid w:val="00A447AD"/>
    <w:rsid w:val="00A452EF"/>
    <w:rsid w:val="00A47E38"/>
    <w:rsid w:val="00A50EC9"/>
    <w:rsid w:val="00A517C3"/>
    <w:rsid w:val="00A518E9"/>
    <w:rsid w:val="00A538C6"/>
    <w:rsid w:val="00A550F8"/>
    <w:rsid w:val="00A552C9"/>
    <w:rsid w:val="00A55751"/>
    <w:rsid w:val="00A55B24"/>
    <w:rsid w:val="00A6037E"/>
    <w:rsid w:val="00A6048B"/>
    <w:rsid w:val="00A60D98"/>
    <w:rsid w:val="00A611F5"/>
    <w:rsid w:val="00A63789"/>
    <w:rsid w:val="00A63959"/>
    <w:rsid w:val="00A64310"/>
    <w:rsid w:val="00A64371"/>
    <w:rsid w:val="00A6475D"/>
    <w:rsid w:val="00A64B27"/>
    <w:rsid w:val="00A64FDC"/>
    <w:rsid w:val="00A66E3C"/>
    <w:rsid w:val="00A66E67"/>
    <w:rsid w:val="00A6731C"/>
    <w:rsid w:val="00A702DE"/>
    <w:rsid w:val="00A7081D"/>
    <w:rsid w:val="00A7181F"/>
    <w:rsid w:val="00A72364"/>
    <w:rsid w:val="00A723A5"/>
    <w:rsid w:val="00A7490A"/>
    <w:rsid w:val="00A75AFC"/>
    <w:rsid w:val="00A7711F"/>
    <w:rsid w:val="00A77390"/>
    <w:rsid w:val="00A776E7"/>
    <w:rsid w:val="00A77969"/>
    <w:rsid w:val="00A77E92"/>
    <w:rsid w:val="00A8119F"/>
    <w:rsid w:val="00A8189B"/>
    <w:rsid w:val="00A818B1"/>
    <w:rsid w:val="00A82887"/>
    <w:rsid w:val="00A83AF8"/>
    <w:rsid w:val="00A83EA7"/>
    <w:rsid w:val="00A8495D"/>
    <w:rsid w:val="00A85462"/>
    <w:rsid w:val="00A85818"/>
    <w:rsid w:val="00A859DA"/>
    <w:rsid w:val="00A86574"/>
    <w:rsid w:val="00A90426"/>
    <w:rsid w:val="00A90893"/>
    <w:rsid w:val="00A90E7B"/>
    <w:rsid w:val="00A929F6"/>
    <w:rsid w:val="00A941B0"/>
    <w:rsid w:val="00A94466"/>
    <w:rsid w:val="00A94F9B"/>
    <w:rsid w:val="00A95584"/>
    <w:rsid w:val="00A9566B"/>
    <w:rsid w:val="00A95A8A"/>
    <w:rsid w:val="00A95E54"/>
    <w:rsid w:val="00A96843"/>
    <w:rsid w:val="00A9715D"/>
    <w:rsid w:val="00AA036C"/>
    <w:rsid w:val="00AA0415"/>
    <w:rsid w:val="00AA0783"/>
    <w:rsid w:val="00AA1127"/>
    <w:rsid w:val="00AA1AC2"/>
    <w:rsid w:val="00AA25A9"/>
    <w:rsid w:val="00AA4A81"/>
    <w:rsid w:val="00AA549B"/>
    <w:rsid w:val="00AA5518"/>
    <w:rsid w:val="00AA57E7"/>
    <w:rsid w:val="00AB0221"/>
    <w:rsid w:val="00AB0DC8"/>
    <w:rsid w:val="00AB1203"/>
    <w:rsid w:val="00AB23F9"/>
    <w:rsid w:val="00AB4FEC"/>
    <w:rsid w:val="00AB529D"/>
    <w:rsid w:val="00AB5466"/>
    <w:rsid w:val="00AB5907"/>
    <w:rsid w:val="00AB5D9A"/>
    <w:rsid w:val="00AB603E"/>
    <w:rsid w:val="00AB6A32"/>
    <w:rsid w:val="00AB77F7"/>
    <w:rsid w:val="00AC1ABD"/>
    <w:rsid w:val="00AC246E"/>
    <w:rsid w:val="00AC2F53"/>
    <w:rsid w:val="00AC2FF5"/>
    <w:rsid w:val="00AC3214"/>
    <w:rsid w:val="00AC45F1"/>
    <w:rsid w:val="00AC556A"/>
    <w:rsid w:val="00AC6523"/>
    <w:rsid w:val="00AC6C9E"/>
    <w:rsid w:val="00AC76F6"/>
    <w:rsid w:val="00AC7FFC"/>
    <w:rsid w:val="00AD0275"/>
    <w:rsid w:val="00AD039C"/>
    <w:rsid w:val="00AD1E43"/>
    <w:rsid w:val="00AD2C17"/>
    <w:rsid w:val="00AD44D3"/>
    <w:rsid w:val="00AD4640"/>
    <w:rsid w:val="00AD48E2"/>
    <w:rsid w:val="00AD688C"/>
    <w:rsid w:val="00AD7DE0"/>
    <w:rsid w:val="00AE206D"/>
    <w:rsid w:val="00AE21E1"/>
    <w:rsid w:val="00AE561E"/>
    <w:rsid w:val="00AE7F90"/>
    <w:rsid w:val="00AF0760"/>
    <w:rsid w:val="00AF138B"/>
    <w:rsid w:val="00AF178D"/>
    <w:rsid w:val="00AF2A94"/>
    <w:rsid w:val="00AF33FD"/>
    <w:rsid w:val="00AF3942"/>
    <w:rsid w:val="00AF4806"/>
    <w:rsid w:val="00AF4F41"/>
    <w:rsid w:val="00AF6161"/>
    <w:rsid w:val="00AF6E87"/>
    <w:rsid w:val="00AF6F42"/>
    <w:rsid w:val="00AF74AA"/>
    <w:rsid w:val="00B01E9B"/>
    <w:rsid w:val="00B02C45"/>
    <w:rsid w:val="00B03395"/>
    <w:rsid w:val="00B03456"/>
    <w:rsid w:val="00B03A9B"/>
    <w:rsid w:val="00B03B5F"/>
    <w:rsid w:val="00B04242"/>
    <w:rsid w:val="00B042B0"/>
    <w:rsid w:val="00B055E8"/>
    <w:rsid w:val="00B0790D"/>
    <w:rsid w:val="00B1079F"/>
    <w:rsid w:val="00B10894"/>
    <w:rsid w:val="00B10DBC"/>
    <w:rsid w:val="00B12947"/>
    <w:rsid w:val="00B12B73"/>
    <w:rsid w:val="00B1375B"/>
    <w:rsid w:val="00B13917"/>
    <w:rsid w:val="00B1555D"/>
    <w:rsid w:val="00B169C5"/>
    <w:rsid w:val="00B1742F"/>
    <w:rsid w:val="00B2141E"/>
    <w:rsid w:val="00B21526"/>
    <w:rsid w:val="00B21640"/>
    <w:rsid w:val="00B22C56"/>
    <w:rsid w:val="00B22FAC"/>
    <w:rsid w:val="00B232F8"/>
    <w:rsid w:val="00B23D2D"/>
    <w:rsid w:val="00B23E13"/>
    <w:rsid w:val="00B24A03"/>
    <w:rsid w:val="00B256C4"/>
    <w:rsid w:val="00B2577E"/>
    <w:rsid w:val="00B307E8"/>
    <w:rsid w:val="00B318F1"/>
    <w:rsid w:val="00B325C6"/>
    <w:rsid w:val="00B32D4A"/>
    <w:rsid w:val="00B34C54"/>
    <w:rsid w:val="00B35E5D"/>
    <w:rsid w:val="00B36A54"/>
    <w:rsid w:val="00B36B04"/>
    <w:rsid w:val="00B36B56"/>
    <w:rsid w:val="00B379E5"/>
    <w:rsid w:val="00B40E1E"/>
    <w:rsid w:val="00B41B40"/>
    <w:rsid w:val="00B420D5"/>
    <w:rsid w:val="00B424E7"/>
    <w:rsid w:val="00B4265D"/>
    <w:rsid w:val="00B42C1E"/>
    <w:rsid w:val="00B43D3E"/>
    <w:rsid w:val="00B452F7"/>
    <w:rsid w:val="00B45969"/>
    <w:rsid w:val="00B45F1C"/>
    <w:rsid w:val="00B46868"/>
    <w:rsid w:val="00B50462"/>
    <w:rsid w:val="00B5154E"/>
    <w:rsid w:val="00B51864"/>
    <w:rsid w:val="00B51FB6"/>
    <w:rsid w:val="00B51FE3"/>
    <w:rsid w:val="00B52897"/>
    <w:rsid w:val="00B528D2"/>
    <w:rsid w:val="00B52EE7"/>
    <w:rsid w:val="00B533EE"/>
    <w:rsid w:val="00B53D28"/>
    <w:rsid w:val="00B56B45"/>
    <w:rsid w:val="00B60C88"/>
    <w:rsid w:val="00B6115C"/>
    <w:rsid w:val="00B6124E"/>
    <w:rsid w:val="00B61CC0"/>
    <w:rsid w:val="00B627E6"/>
    <w:rsid w:val="00B6313C"/>
    <w:rsid w:val="00B63F81"/>
    <w:rsid w:val="00B640E7"/>
    <w:rsid w:val="00B64629"/>
    <w:rsid w:val="00B64BB0"/>
    <w:rsid w:val="00B65A4E"/>
    <w:rsid w:val="00B66F0D"/>
    <w:rsid w:val="00B67171"/>
    <w:rsid w:val="00B701B2"/>
    <w:rsid w:val="00B70543"/>
    <w:rsid w:val="00B7164E"/>
    <w:rsid w:val="00B72BD7"/>
    <w:rsid w:val="00B72D03"/>
    <w:rsid w:val="00B74CF8"/>
    <w:rsid w:val="00B76829"/>
    <w:rsid w:val="00B77555"/>
    <w:rsid w:val="00B77C1C"/>
    <w:rsid w:val="00B80278"/>
    <w:rsid w:val="00B805D5"/>
    <w:rsid w:val="00B8075C"/>
    <w:rsid w:val="00B80D63"/>
    <w:rsid w:val="00B80ED6"/>
    <w:rsid w:val="00B82463"/>
    <w:rsid w:val="00B82BA2"/>
    <w:rsid w:val="00B83901"/>
    <w:rsid w:val="00B83EF3"/>
    <w:rsid w:val="00B843EE"/>
    <w:rsid w:val="00B845B0"/>
    <w:rsid w:val="00B85CD9"/>
    <w:rsid w:val="00B86A43"/>
    <w:rsid w:val="00B905D6"/>
    <w:rsid w:val="00B9135C"/>
    <w:rsid w:val="00B93C64"/>
    <w:rsid w:val="00B93FC0"/>
    <w:rsid w:val="00B94859"/>
    <w:rsid w:val="00B955BE"/>
    <w:rsid w:val="00B96C1A"/>
    <w:rsid w:val="00B97423"/>
    <w:rsid w:val="00B97759"/>
    <w:rsid w:val="00B97953"/>
    <w:rsid w:val="00B97BE6"/>
    <w:rsid w:val="00BA129D"/>
    <w:rsid w:val="00BA1EC7"/>
    <w:rsid w:val="00BA49B5"/>
    <w:rsid w:val="00BA4BAD"/>
    <w:rsid w:val="00BA534B"/>
    <w:rsid w:val="00BA563D"/>
    <w:rsid w:val="00BB0026"/>
    <w:rsid w:val="00BB12DC"/>
    <w:rsid w:val="00BB5A3E"/>
    <w:rsid w:val="00BB5D51"/>
    <w:rsid w:val="00BB73C9"/>
    <w:rsid w:val="00BC1DE0"/>
    <w:rsid w:val="00BC230F"/>
    <w:rsid w:val="00BC2971"/>
    <w:rsid w:val="00BC2F45"/>
    <w:rsid w:val="00BC538B"/>
    <w:rsid w:val="00BC60E0"/>
    <w:rsid w:val="00BC6A04"/>
    <w:rsid w:val="00BC6EEF"/>
    <w:rsid w:val="00BC76CD"/>
    <w:rsid w:val="00BC7CF9"/>
    <w:rsid w:val="00BC7D82"/>
    <w:rsid w:val="00BD076A"/>
    <w:rsid w:val="00BD0FDA"/>
    <w:rsid w:val="00BD5847"/>
    <w:rsid w:val="00BD5EB9"/>
    <w:rsid w:val="00BE413A"/>
    <w:rsid w:val="00BE45BE"/>
    <w:rsid w:val="00BE4BC8"/>
    <w:rsid w:val="00BE60E1"/>
    <w:rsid w:val="00BE75E3"/>
    <w:rsid w:val="00BE7FD0"/>
    <w:rsid w:val="00BF0B1B"/>
    <w:rsid w:val="00BF0D93"/>
    <w:rsid w:val="00BF125A"/>
    <w:rsid w:val="00BF1997"/>
    <w:rsid w:val="00BF2903"/>
    <w:rsid w:val="00BF4966"/>
    <w:rsid w:val="00BF49AA"/>
    <w:rsid w:val="00BF50E8"/>
    <w:rsid w:val="00BF589C"/>
    <w:rsid w:val="00BF5E0F"/>
    <w:rsid w:val="00BF5F81"/>
    <w:rsid w:val="00BF70FB"/>
    <w:rsid w:val="00C00476"/>
    <w:rsid w:val="00C00753"/>
    <w:rsid w:val="00C011D8"/>
    <w:rsid w:val="00C0204F"/>
    <w:rsid w:val="00C027DD"/>
    <w:rsid w:val="00C03164"/>
    <w:rsid w:val="00C0344E"/>
    <w:rsid w:val="00C04E45"/>
    <w:rsid w:val="00C0519E"/>
    <w:rsid w:val="00C07DEC"/>
    <w:rsid w:val="00C10491"/>
    <w:rsid w:val="00C10860"/>
    <w:rsid w:val="00C10CB6"/>
    <w:rsid w:val="00C1139D"/>
    <w:rsid w:val="00C11F69"/>
    <w:rsid w:val="00C13026"/>
    <w:rsid w:val="00C13ABB"/>
    <w:rsid w:val="00C13FE2"/>
    <w:rsid w:val="00C1471A"/>
    <w:rsid w:val="00C15041"/>
    <w:rsid w:val="00C17F45"/>
    <w:rsid w:val="00C20042"/>
    <w:rsid w:val="00C2016C"/>
    <w:rsid w:val="00C2047A"/>
    <w:rsid w:val="00C20B8E"/>
    <w:rsid w:val="00C21537"/>
    <w:rsid w:val="00C2162A"/>
    <w:rsid w:val="00C21E09"/>
    <w:rsid w:val="00C22B19"/>
    <w:rsid w:val="00C23BA7"/>
    <w:rsid w:val="00C248FD"/>
    <w:rsid w:val="00C2610E"/>
    <w:rsid w:val="00C31556"/>
    <w:rsid w:val="00C32716"/>
    <w:rsid w:val="00C328E0"/>
    <w:rsid w:val="00C32F0E"/>
    <w:rsid w:val="00C3360C"/>
    <w:rsid w:val="00C34072"/>
    <w:rsid w:val="00C342F1"/>
    <w:rsid w:val="00C34698"/>
    <w:rsid w:val="00C34D15"/>
    <w:rsid w:val="00C355B3"/>
    <w:rsid w:val="00C35D0B"/>
    <w:rsid w:val="00C363E7"/>
    <w:rsid w:val="00C40944"/>
    <w:rsid w:val="00C40AC2"/>
    <w:rsid w:val="00C40C19"/>
    <w:rsid w:val="00C4262F"/>
    <w:rsid w:val="00C43893"/>
    <w:rsid w:val="00C445CA"/>
    <w:rsid w:val="00C44936"/>
    <w:rsid w:val="00C45796"/>
    <w:rsid w:val="00C45968"/>
    <w:rsid w:val="00C46BA3"/>
    <w:rsid w:val="00C472C1"/>
    <w:rsid w:val="00C50CA4"/>
    <w:rsid w:val="00C52D55"/>
    <w:rsid w:val="00C535D9"/>
    <w:rsid w:val="00C543CD"/>
    <w:rsid w:val="00C54BE6"/>
    <w:rsid w:val="00C55797"/>
    <w:rsid w:val="00C55A65"/>
    <w:rsid w:val="00C562E4"/>
    <w:rsid w:val="00C5656C"/>
    <w:rsid w:val="00C570E3"/>
    <w:rsid w:val="00C57977"/>
    <w:rsid w:val="00C57AD5"/>
    <w:rsid w:val="00C60DC5"/>
    <w:rsid w:val="00C62156"/>
    <w:rsid w:val="00C62885"/>
    <w:rsid w:val="00C634EE"/>
    <w:rsid w:val="00C64525"/>
    <w:rsid w:val="00C65396"/>
    <w:rsid w:val="00C65DD0"/>
    <w:rsid w:val="00C66977"/>
    <w:rsid w:val="00C66D04"/>
    <w:rsid w:val="00C7029B"/>
    <w:rsid w:val="00C70AFC"/>
    <w:rsid w:val="00C70DBE"/>
    <w:rsid w:val="00C70E63"/>
    <w:rsid w:val="00C71DE4"/>
    <w:rsid w:val="00C72F82"/>
    <w:rsid w:val="00C747AA"/>
    <w:rsid w:val="00C74C59"/>
    <w:rsid w:val="00C75EEA"/>
    <w:rsid w:val="00C76679"/>
    <w:rsid w:val="00C772F7"/>
    <w:rsid w:val="00C806A9"/>
    <w:rsid w:val="00C81637"/>
    <w:rsid w:val="00C817D8"/>
    <w:rsid w:val="00C81838"/>
    <w:rsid w:val="00C81F64"/>
    <w:rsid w:val="00C860B1"/>
    <w:rsid w:val="00C865E3"/>
    <w:rsid w:val="00C87208"/>
    <w:rsid w:val="00C87DB0"/>
    <w:rsid w:val="00C903D8"/>
    <w:rsid w:val="00C908DE"/>
    <w:rsid w:val="00C90FFD"/>
    <w:rsid w:val="00C91C46"/>
    <w:rsid w:val="00C93AB0"/>
    <w:rsid w:val="00C93B6D"/>
    <w:rsid w:val="00C95173"/>
    <w:rsid w:val="00C95319"/>
    <w:rsid w:val="00C9547F"/>
    <w:rsid w:val="00C970F1"/>
    <w:rsid w:val="00C97374"/>
    <w:rsid w:val="00C9771F"/>
    <w:rsid w:val="00C97C60"/>
    <w:rsid w:val="00CA2061"/>
    <w:rsid w:val="00CA3DBA"/>
    <w:rsid w:val="00CA4EAA"/>
    <w:rsid w:val="00CA56E5"/>
    <w:rsid w:val="00CA5ED0"/>
    <w:rsid w:val="00CA60F5"/>
    <w:rsid w:val="00CA62F5"/>
    <w:rsid w:val="00CA7331"/>
    <w:rsid w:val="00CB1551"/>
    <w:rsid w:val="00CB30CA"/>
    <w:rsid w:val="00CB4AE3"/>
    <w:rsid w:val="00CB5ABC"/>
    <w:rsid w:val="00CB712D"/>
    <w:rsid w:val="00CB7F37"/>
    <w:rsid w:val="00CC10C5"/>
    <w:rsid w:val="00CC1C2B"/>
    <w:rsid w:val="00CC2A7C"/>
    <w:rsid w:val="00CC52A7"/>
    <w:rsid w:val="00CC5681"/>
    <w:rsid w:val="00CC677D"/>
    <w:rsid w:val="00CC6A22"/>
    <w:rsid w:val="00CC71B0"/>
    <w:rsid w:val="00CC7EDD"/>
    <w:rsid w:val="00CD00F4"/>
    <w:rsid w:val="00CD462E"/>
    <w:rsid w:val="00CD7436"/>
    <w:rsid w:val="00CD7AB9"/>
    <w:rsid w:val="00CD7EE8"/>
    <w:rsid w:val="00CE07A8"/>
    <w:rsid w:val="00CE0BE9"/>
    <w:rsid w:val="00CE2154"/>
    <w:rsid w:val="00CE2C85"/>
    <w:rsid w:val="00CE32F2"/>
    <w:rsid w:val="00CE4C2A"/>
    <w:rsid w:val="00CE5AC2"/>
    <w:rsid w:val="00CE5D66"/>
    <w:rsid w:val="00CE7299"/>
    <w:rsid w:val="00CE7A20"/>
    <w:rsid w:val="00CE7E6C"/>
    <w:rsid w:val="00CF0627"/>
    <w:rsid w:val="00CF06CF"/>
    <w:rsid w:val="00CF081C"/>
    <w:rsid w:val="00CF131D"/>
    <w:rsid w:val="00CF203A"/>
    <w:rsid w:val="00CF3F26"/>
    <w:rsid w:val="00CF51E9"/>
    <w:rsid w:val="00CF5371"/>
    <w:rsid w:val="00CF58AA"/>
    <w:rsid w:val="00CF5A03"/>
    <w:rsid w:val="00CF5B2C"/>
    <w:rsid w:val="00CF7164"/>
    <w:rsid w:val="00CF72F5"/>
    <w:rsid w:val="00D003A8"/>
    <w:rsid w:val="00D0148F"/>
    <w:rsid w:val="00D0164C"/>
    <w:rsid w:val="00D02B51"/>
    <w:rsid w:val="00D02DA4"/>
    <w:rsid w:val="00D03173"/>
    <w:rsid w:val="00D03302"/>
    <w:rsid w:val="00D0336B"/>
    <w:rsid w:val="00D03B8A"/>
    <w:rsid w:val="00D03E90"/>
    <w:rsid w:val="00D053C3"/>
    <w:rsid w:val="00D05B13"/>
    <w:rsid w:val="00D06A25"/>
    <w:rsid w:val="00D13504"/>
    <w:rsid w:val="00D16DBB"/>
    <w:rsid w:val="00D20478"/>
    <w:rsid w:val="00D21D10"/>
    <w:rsid w:val="00D2340E"/>
    <w:rsid w:val="00D25239"/>
    <w:rsid w:val="00D266D0"/>
    <w:rsid w:val="00D278A6"/>
    <w:rsid w:val="00D301D5"/>
    <w:rsid w:val="00D3259F"/>
    <w:rsid w:val="00D332CB"/>
    <w:rsid w:val="00D3458F"/>
    <w:rsid w:val="00D36965"/>
    <w:rsid w:val="00D4030E"/>
    <w:rsid w:val="00D403E7"/>
    <w:rsid w:val="00D42867"/>
    <w:rsid w:val="00D4287B"/>
    <w:rsid w:val="00D43002"/>
    <w:rsid w:val="00D45011"/>
    <w:rsid w:val="00D456D5"/>
    <w:rsid w:val="00D45FCF"/>
    <w:rsid w:val="00D47F67"/>
    <w:rsid w:val="00D50E2A"/>
    <w:rsid w:val="00D53F58"/>
    <w:rsid w:val="00D543BB"/>
    <w:rsid w:val="00D546F9"/>
    <w:rsid w:val="00D54C92"/>
    <w:rsid w:val="00D56DA0"/>
    <w:rsid w:val="00D5730D"/>
    <w:rsid w:val="00D60378"/>
    <w:rsid w:val="00D61D98"/>
    <w:rsid w:val="00D6285E"/>
    <w:rsid w:val="00D62C26"/>
    <w:rsid w:val="00D63418"/>
    <w:rsid w:val="00D642A6"/>
    <w:rsid w:val="00D64E10"/>
    <w:rsid w:val="00D66623"/>
    <w:rsid w:val="00D66F76"/>
    <w:rsid w:val="00D70761"/>
    <w:rsid w:val="00D70C0E"/>
    <w:rsid w:val="00D719F5"/>
    <w:rsid w:val="00D71A9C"/>
    <w:rsid w:val="00D72020"/>
    <w:rsid w:val="00D72C10"/>
    <w:rsid w:val="00D73A2A"/>
    <w:rsid w:val="00D73D40"/>
    <w:rsid w:val="00D74987"/>
    <w:rsid w:val="00D767E0"/>
    <w:rsid w:val="00D76A70"/>
    <w:rsid w:val="00D776C0"/>
    <w:rsid w:val="00D77D61"/>
    <w:rsid w:val="00D77E09"/>
    <w:rsid w:val="00D77EEF"/>
    <w:rsid w:val="00D80FB8"/>
    <w:rsid w:val="00D81285"/>
    <w:rsid w:val="00D8168F"/>
    <w:rsid w:val="00D81827"/>
    <w:rsid w:val="00D81EF3"/>
    <w:rsid w:val="00D82884"/>
    <w:rsid w:val="00D82A46"/>
    <w:rsid w:val="00D8350B"/>
    <w:rsid w:val="00D83B18"/>
    <w:rsid w:val="00D8418D"/>
    <w:rsid w:val="00D8582E"/>
    <w:rsid w:val="00D858D1"/>
    <w:rsid w:val="00D86438"/>
    <w:rsid w:val="00D87662"/>
    <w:rsid w:val="00D87B40"/>
    <w:rsid w:val="00D91648"/>
    <w:rsid w:val="00D91CC7"/>
    <w:rsid w:val="00D9205E"/>
    <w:rsid w:val="00D9248C"/>
    <w:rsid w:val="00D9368A"/>
    <w:rsid w:val="00D93720"/>
    <w:rsid w:val="00D951C0"/>
    <w:rsid w:val="00D960B8"/>
    <w:rsid w:val="00DA2008"/>
    <w:rsid w:val="00DA232A"/>
    <w:rsid w:val="00DA2D62"/>
    <w:rsid w:val="00DA4496"/>
    <w:rsid w:val="00DA535B"/>
    <w:rsid w:val="00DA606C"/>
    <w:rsid w:val="00DA6DCD"/>
    <w:rsid w:val="00DA72C6"/>
    <w:rsid w:val="00DB12DE"/>
    <w:rsid w:val="00DB1779"/>
    <w:rsid w:val="00DB2445"/>
    <w:rsid w:val="00DB346F"/>
    <w:rsid w:val="00DB3EB2"/>
    <w:rsid w:val="00DB443D"/>
    <w:rsid w:val="00DB5A71"/>
    <w:rsid w:val="00DB5F8B"/>
    <w:rsid w:val="00DB724E"/>
    <w:rsid w:val="00DC1BE2"/>
    <w:rsid w:val="00DC1E47"/>
    <w:rsid w:val="00DC221D"/>
    <w:rsid w:val="00DC2231"/>
    <w:rsid w:val="00DC29B2"/>
    <w:rsid w:val="00DC378D"/>
    <w:rsid w:val="00DC39D2"/>
    <w:rsid w:val="00DC3E9F"/>
    <w:rsid w:val="00DC5007"/>
    <w:rsid w:val="00DC6547"/>
    <w:rsid w:val="00DC6FD7"/>
    <w:rsid w:val="00DC71E1"/>
    <w:rsid w:val="00DC727D"/>
    <w:rsid w:val="00DC7844"/>
    <w:rsid w:val="00DC7D1F"/>
    <w:rsid w:val="00DD0648"/>
    <w:rsid w:val="00DD1889"/>
    <w:rsid w:val="00DD260D"/>
    <w:rsid w:val="00DD2B44"/>
    <w:rsid w:val="00DD3E41"/>
    <w:rsid w:val="00DD4988"/>
    <w:rsid w:val="00DD4DBC"/>
    <w:rsid w:val="00DD5665"/>
    <w:rsid w:val="00DD714D"/>
    <w:rsid w:val="00DE0017"/>
    <w:rsid w:val="00DE0915"/>
    <w:rsid w:val="00DE2EF0"/>
    <w:rsid w:val="00DE3DB0"/>
    <w:rsid w:val="00DE41EF"/>
    <w:rsid w:val="00DE4E9C"/>
    <w:rsid w:val="00DE72AB"/>
    <w:rsid w:val="00DE79EC"/>
    <w:rsid w:val="00DF054D"/>
    <w:rsid w:val="00DF14BA"/>
    <w:rsid w:val="00DF1574"/>
    <w:rsid w:val="00DF1750"/>
    <w:rsid w:val="00DF1E23"/>
    <w:rsid w:val="00DF31CC"/>
    <w:rsid w:val="00DF3810"/>
    <w:rsid w:val="00DF4650"/>
    <w:rsid w:val="00DF4866"/>
    <w:rsid w:val="00DF4ADC"/>
    <w:rsid w:val="00DF63A3"/>
    <w:rsid w:val="00DF722D"/>
    <w:rsid w:val="00DF7E32"/>
    <w:rsid w:val="00DF7F04"/>
    <w:rsid w:val="00E0030E"/>
    <w:rsid w:val="00E00C65"/>
    <w:rsid w:val="00E0204B"/>
    <w:rsid w:val="00E024BF"/>
    <w:rsid w:val="00E0336A"/>
    <w:rsid w:val="00E047FA"/>
    <w:rsid w:val="00E04AC4"/>
    <w:rsid w:val="00E06646"/>
    <w:rsid w:val="00E06B18"/>
    <w:rsid w:val="00E07105"/>
    <w:rsid w:val="00E07ED9"/>
    <w:rsid w:val="00E102C1"/>
    <w:rsid w:val="00E10DCC"/>
    <w:rsid w:val="00E11A5C"/>
    <w:rsid w:val="00E11E27"/>
    <w:rsid w:val="00E12BF7"/>
    <w:rsid w:val="00E132CE"/>
    <w:rsid w:val="00E14FBD"/>
    <w:rsid w:val="00E152C4"/>
    <w:rsid w:val="00E15FFF"/>
    <w:rsid w:val="00E1603B"/>
    <w:rsid w:val="00E161E6"/>
    <w:rsid w:val="00E20919"/>
    <w:rsid w:val="00E22688"/>
    <w:rsid w:val="00E23421"/>
    <w:rsid w:val="00E23478"/>
    <w:rsid w:val="00E2408E"/>
    <w:rsid w:val="00E24981"/>
    <w:rsid w:val="00E24C67"/>
    <w:rsid w:val="00E25821"/>
    <w:rsid w:val="00E25B09"/>
    <w:rsid w:val="00E26482"/>
    <w:rsid w:val="00E27204"/>
    <w:rsid w:val="00E27F18"/>
    <w:rsid w:val="00E32A3E"/>
    <w:rsid w:val="00E32FE1"/>
    <w:rsid w:val="00E400FD"/>
    <w:rsid w:val="00E409D8"/>
    <w:rsid w:val="00E50495"/>
    <w:rsid w:val="00E5153B"/>
    <w:rsid w:val="00E51794"/>
    <w:rsid w:val="00E51982"/>
    <w:rsid w:val="00E55D4A"/>
    <w:rsid w:val="00E56CDC"/>
    <w:rsid w:val="00E57A78"/>
    <w:rsid w:val="00E60054"/>
    <w:rsid w:val="00E6128C"/>
    <w:rsid w:val="00E62AF9"/>
    <w:rsid w:val="00E62FD4"/>
    <w:rsid w:val="00E63D30"/>
    <w:rsid w:val="00E63F8A"/>
    <w:rsid w:val="00E65B84"/>
    <w:rsid w:val="00E668E5"/>
    <w:rsid w:val="00E67DAA"/>
    <w:rsid w:val="00E70B2A"/>
    <w:rsid w:val="00E713D1"/>
    <w:rsid w:val="00E71870"/>
    <w:rsid w:val="00E71A38"/>
    <w:rsid w:val="00E724E2"/>
    <w:rsid w:val="00E73583"/>
    <w:rsid w:val="00E73625"/>
    <w:rsid w:val="00E740EB"/>
    <w:rsid w:val="00E74A0A"/>
    <w:rsid w:val="00E755F6"/>
    <w:rsid w:val="00E77171"/>
    <w:rsid w:val="00E8135F"/>
    <w:rsid w:val="00E81E2A"/>
    <w:rsid w:val="00E821DC"/>
    <w:rsid w:val="00E850C1"/>
    <w:rsid w:val="00E867C8"/>
    <w:rsid w:val="00E867F4"/>
    <w:rsid w:val="00E87A03"/>
    <w:rsid w:val="00E87C49"/>
    <w:rsid w:val="00E9084F"/>
    <w:rsid w:val="00E90B61"/>
    <w:rsid w:val="00E9104C"/>
    <w:rsid w:val="00E92A3F"/>
    <w:rsid w:val="00E94EB8"/>
    <w:rsid w:val="00E9524E"/>
    <w:rsid w:val="00E95525"/>
    <w:rsid w:val="00E957A9"/>
    <w:rsid w:val="00E95D94"/>
    <w:rsid w:val="00E9727A"/>
    <w:rsid w:val="00E97CE6"/>
    <w:rsid w:val="00EA05C2"/>
    <w:rsid w:val="00EA2694"/>
    <w:rsid w:val="00EA40BA"/>
    <w:rsid w:val="00EA4102"/>
    <w:rsid w:val="00EA481A"/>
    <w:rsid w:val="00EA5077"/>
    <w:rsid w:val="00EA54DC"/>
    <w:rsid w:val="00EA5E1E"/>
    <w:rsid w:val="00EA5E82"/>
    <w:rsid w:val="00EA6FC6"/>
    <w:rsid w:val="00EA70EC"/>
    <w:rsid w:val="00EA7167"/>
    <w:rsid w:val="00EA7EE5"/>
    <w:rsid w:val="00EB0010"/>
    <w:rsid w:val="00EB0160"/>
    <w:rsid w:val="00EB03AE"/>
    <w:rsid w:val="00EB126A"/>
    <w:rsid w:val="00EB254E"/>
    <w:rsid w:val="00EB39EE"/>
    <w:rsid w:val="00EB3A38"/>
    <w:rsid w:val="00EB4A3C"/>
    <w:rsid w:val="00EB4A5A"/>
    <w:rsid w:val="00EB4B00"/>
    <w:rsid w:val="00EB5640"/>
    <w:rsid w:val="00EB5F4B"/>
    <w:rsid w:val="00EB6470"/>
    <w:rsid w:val="00EB6BAF"/>
    <w:rsid w:val="00EB6D17"/>
    <w:rsid w:val="00EC0242"/>
    <w:rsid w:val="00EC0F22"/>
    <w:rsid w:val="00EC14C7"/>
    <w:rsid w:val="00EC17C1"/>
    <w:rsid w:val="00EC183C"/>
    <w:rsid w:val="00EC2678"/>
    <w:rsid w:val="00EC3223"/>
    <w:rsid w:val="00EC4715"/>
    <w:rsid w:val="00EC494C"/>
    <w:rsid w:val="00EC50D3"/>
    <w:rsid w:val="00EC5169"/>
    <w:rsid w:val="00EC530A"/>
    <w:rsid w:val="00EC5646"/>
    <w:rsid w:val="00EC638C"/>
    <w:rsid w:val="00EC645F"/>
    <w:rsid w:val="00EC6A7F"/>
    <w:rsid w:val="00EC6D1D"/>
    <w:rsid w:val="00EC70A4"/>
    <w:rsid w:val="00EC73B6"/>
    <w:rsid w:val="00EC77AC"/>
    <w:rsid w:val="00ED08CA"/>
    <w:rsid w:val="00ED09B1"/>
    <w:rsid w:val="00ED27CD"/>
    <w:rsid w:val="00ED2F3E"/>
    <w:rsid w:val="00ED307F"/>
    <w:rsid w:val="00ED3316"/>
    <w:rsid w:val="00ED336C"/>
    <w:rsid w:val="00ED38D1"/>
    <w:rsid w:val="00ED38F7"/>
    <w:rsid w:val="00ED4915"/>
    <w:rsid w:val="00ED4EFA"/>
    <w:rsid w:val="00ED64B1"/>
    <w:rsid w:val="00ED6FEA"/>
    <w:rsid w:val="00EE1EDB"/>
    <w:rsid w:val="00EE2A8C"/>
    <w:rsid w:val="00EE4169"/>
    <w:rsid w:val="00EE4397"/>
    <w:rsid w:val="00EE66EF"/>
    <w:rsid w:val="00EE6DA0"/>
    <w:rsid w:val="00EE7778"/>
    <w:rsid w:val="00EF03D5"/>
    <w:rsid w:val="00EF0B54"/>
    <w:rsid w:val="00EF285D"/>
    <w:rsid w:val="00EF2B30"/>
    <w:rsid w:val="00EF34A3"/>
    <w:rsid w:val="00EF36CB"/>
    <w:rsid w:val="00EF3D70"/>
    <w:rsid w:val="00EF3DAF"/>
    <w:rsid w:val="00EF566A"/>
    <w:rsid w:val="00EF5DA9"/>
    <w:rsid w:val="00EF6EAE"/>
    <w:rsid w:val="00EF710A"/>
    <w:rsid w:val="00EF7EC7"/>
    <w:rsid w:val="00F00101"/>
    <w:rsid w:val="00F0037C"/>
    <w:rsid w:val="00F013E8"/>
    <w:rsid w:val="00F022C1"/>
    <w:rsid w:val="00F02525"/>
    <w:rsid w:val="00F02740"/>
    <w:rsid w:val="00F02E16"/>
    <w:rsid w:val="00F03052"/>
    <w:rsid w:val="00F059CB"/>
    <w:rsid w:val="00F06DB3"/>
    <w:rsid w:val="00F07386"/>
    <w:rsid w:val="00F11FAD"/>
    <w:rsid w:val="00F12F1C"/>
    <w:rsid w:val="00F1307E"/>
    <w:rsid w:val="00F1309F"/>
    <w:rsid w:val="00F139C5"/>
    <w:rsid w:val="00F142DD"/>
    <w:rsid w:val="00F14F90"/>
    <w:rsid w:val="00F15F7E"/>
    <w:rsid w:val="00F160C2"/>
    <w:rsid w:val="00F16984"/>
    <w:rsid w:val="00F16BED"/>
    <w:rsid w:val="00F17619"/>
    <w:rsid w:val="00F17E3D"/>
    <w:rsid w:val="00F21285"/>
    <w:rsid w:val="00F22C60"/>
    <w:rsid w:val="00F237A9"/>
    <w:rsid w:val="00F2390A"/>
    <w:rsid w:val="00F240DB"/>
    <w:rsid w:val="00F2517D"/>
    <w:rsid w:val="00F25884"/>
    <w:rsid w:val="00F26655"/>
    <w:rsid w:val="00F27291"/>
    <w:rsid w:val="00F274BC"/>
    <w:rsid w:val="00F31A56"/>
    <w:rsid w:val="00F32772"/>
    <w:rsid w:val="00F32C0B"/>
    <w:rsid w:val="00F32E21"/>
    <w:rsid w:val="00F33B21"/>
    <w:rsid w:val="00F349B7"/>
    <w:rsid w:val="00F34E57"/>
    <w:rsid w:val="00F352FE"/>
    <w:rsid w:val="00F35339"/>
    <w:rsid w:val="00F358C3"/>
    <w:rsid w:val="00F36475"/>
    <w:rsid w:val="00F364B7"/>
    <w:rsid w:val="00F36879"/>
    <w:rsid w:val="00F369E0"/>
    <w:rsid w:val="00F36C5C"/>
    <w:rsid w:val="00F374E6"/>
    <w:rsid w:val="00F42B99"/>
    <w:rsid w:val="00F43570"/>
    <w:rsid w:val="00F43848"/>
    <w:rsid w:val="00F468EF"/>
    <w:rsid w:val="00F46AF1"/>
    <w:rsid w:val="00F505F7"/>
    <w:rsid w:val="00F51994"/>
    <w:rsid w:val="00F51BD4"/>
    <w:rsid w:val="00F52ACC"/>
    <w:rsid w:val="00F5362A"/>
    <w:rsid w:val="00F54A29"/>
    <w:rsid w:val="00F54D5E"/>
    <w:rsid w:val="00F551E9"/>
    <w:rsid w:val="00F56788"/>
    <w:rsid w:val="00F569BE"/>
    <w:rsid w:val="00F619EE"/>
    <w:rsid w:val="00F62385"/>
    <w:rsid w:val="00F62CEE"/>
    <w:rsid w:val="00F6485A"/>
    <w:rsid w:val="00F657C7"/>
    <w:rsid w:val="00F65D9D"/>
    <w:rsid w:val="00F70445"/>
    <w:rsid w:val="00F70E1B"/>
    <w:rsid w:val="00F72E40"/>
    <w:rsid w:val="00F72EC4"/>
    <w:rsid w:val="00F72F8B"/>
    <w:rsid w:val="00F73385"/>
    <w:rsid w:val="00F81C3C"/>
    <w:rsid w:val="00F81CE5"/>
    <w:rsid w:val="00F81D3B"/>
    <w:rsid w:val="00F830A9"/>
    <w:rsid w:val="00F907AF"/>
    <w:rsid w:val="00F910A1"/>
    <w:rsid w:val="00F91BD5"/>
    <w:rsid w:val="00F92379"/>
    <w:rsid w:val="00F925AC"/>
    <w:rsid w:val="00F933DC"/>
    <w:rsid w:val="00F94517"/>
    <w:rsid w:val="00F9539B"/>
    <w:rsid w:val="00F95A6C"/>
    <w:rsid w:val="00F95C42"/>
    <w:rsid w:val="00F95E1B"/>
    <w:rsid w:val="00F96055"/>
    <w:rsid w:val="00F97B7B"/>
    <w:rsid w:val="00FA049A"/>
    <w:rsid w:val="00FA1DFA"/>
    <w:rsid w:val="00FA2DED"/>
    <w:rsid w:val="00FA4EBF"/>
    <w:rsid w:val="00FA7AB8"/>
    <w:rsid w:val="00FB00F4"/>
    <w:rsid w:val="00FB069D"/>
    <w:rsid w:val="00FB157D"/>
    <w:rsid w:val="00FB430F"/>
    <w:rsid w:val="00FB5762"/>
    <w:rsid w:val="00FB6878"/>
    <w:rsid w:val="00FB6955"/>
    <w:rsid w:val="00FB7F90"/>
    <w:rsid w:val="00FC1E2D"/>
    <w:rsid w:val="00FC24BA"/>
    <w:rsid w:val="00FC28AE"/>
    <w:rsid w:val="00FC36B7"/>
    <w:rsid w:val="00FC4F88"/>
    <w:rsid w:val="00FC6724"/>
    <w:rsid w:val="00FC7846"/>
    <w:rsid w:val="00FD0805"/>
    <w:rsid w:val="00FD15E9"/>
    <w:rsid w:val="00FD17CA"/>
    <w:rsid w:val="00FD4A38"/>
    <w:rsid w:val="00FD5463"/>
    <w:rsid w:val="00FD59BB"/>
    <w:rsid w:val="00FD76E7"/>
    <w:rsid w:val="00FD7B40"/>
    <w:rsid w:val="00FE0316"/>
    <w:rsid w:val="00FE1756"/>
    <w:rsid w:val="00FE2184"/>
    <w:rsid w:val="00FE3C7C"/>
    <w:rsid w:val="00FE3D88"/>
    <w:rsid w:val="00FE4AB5"/>
    <w:rsid w:val="00FE5F94"/>
    <w:rsid w:val="00FE632A"/>
    <w:rsid w:val="00FE79CE"/>
    <w:rsid w:val="00FF0814"/>
    <w:rsid w:val="00FF1417"/>
    <w:rsid w:val="00FF2D74"/>
    <w:rsid w:val="00FF415C"/>
    <w:rsid w:val="00FF4686"/>
    <w:rsid w:val="00FF4AE7"/>
    <w:rsid w:val="00FF4B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C9BC7CA-0509-4D98-BAE7-9C849FBC2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7E3D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575DC"/>
    <w:pPr>
      <w:suppressAutoHyphens/>
    </w:pPr>
    <w:rPr>
      <w:rFonts w:ascii="Times New Roman" w:eastAsia="SimSu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6575DC"/>
    <w:pPr>
      <w:tabs>
        <w:tab w:val="center" w:pos="4680"/>
        <w:tab w:val="right" w:pos="9360"/>
      </w:tabs>
      <w:suppressAutoHyphens/>
      <w:spacing w:after="0" w:line="240" w:lineRule="auto"/>
    </w:pPr>
    <w:rPr>
      <w:rFonts w:ascii="Times New Roman" w:hAnsi="Times New Roman"/>
      <w:sz w:val="24"/>
      <w:szCs w:val="20"/>
      <w:lang w:val="ro-RO" w:eastAsia="ar-SA"/>
    </w:rPr>
  </w:style>
  <w:style w:type="character" w:customStyle="1" w:styleId="HeaderChar">
    <w:name w:val="Header Char"/>
    <w:link w:val="Header"/>
    <w:uiPriority w:val="99"/>
    <w:locked/>
    <w:rsid w:val="006575DC"/>
    <w:rPr>
      <w:rFonts w:ascii="Times New Roman" w:hAnsi="Times New Roman" w:cs="Times New Roman"/>
      <w:sz w:val="24"/>
      <w:lang w:val="ro-RO" w:eastAsia="ar-SA" w:bidi="ar-SA"/>
    </w:rPr>
  </w:style>
  <w:style w:type="paragraph" w:styleId="Footer">
    <w:name w:val="footer"/>
    <w:basedOn w:val="Normal"/>
    <w:link w:val="FooterChar"/>
    <w:uiPriority w:val="99"/>
    <w:rsid w:val="006575DC"/>
    <w:pPr>
      <w:tabs>
        <w:tab w:val="center" w:pos="4680"/>
        <w:tab w:val="right" w:pos="9360"/>
      </w:tabs>
      <w:suppressAutoHyphens/>
      <w:spacing w:after="0" w:line="240" w:lineRule="auto"/>
    </w:pPr>
    <w:rPr>
      <w:rFonts w:ascii="Times New Roman" w:hAnsi="Times New Roman"/>
      <w:sz w:val="24"/>
      <w:szCs w:val="20"/>
      <w:lang w:val="ro-RO" w:eastAsia="ar-SA"/>
    </w:rPr>
  </w:style>
  <w:style w:type="character" w:customStyle="1" w:styleId="FooterChar">
    <w:name w:val="Footer Char"/>
    <w:link w:val="Footer"/>
    <w:uiPriority w:val="99"/>
    <w:locked/>
    <w:rsid w:val="006575DC"/>
    <w:rPr>
      <w:rFonts w:ascii="Times New Roman" w:hAnsi="Times New Roman" w:cs="Times New Roman"/>
      <w:sz w:val="24"/>
      <w:lang w:val="ro-RO" w:eastAsia="ar-SA" w:bidi="ar-SA"/>
    </w:rPr>
  </w:style>
  <w:style w:type="character" w:styleId="Strong">
    <w:name w:val="Strong"/>
    <w:qFormat/>
    <w:locked/>
    <w:rsid w:val="00946A2F"/>
    <w:rPr>
      <w:b/>
      <w:bCs/>
    </w:rPr>
  </w:style>
  <w:style w:type="character" w:styleId="Emphasis">
    <w:name w:val="Emphasis"/>
    <w:basedOn w:val="DefaultParagraphFont"/>
    <w:qFormat/>
    <w:locked/>
    <w:rsid w:val="00537E30"/>
    <w:rPr>
      <w:i/>
      <w:iCs/>
    </w:rPr>
  </w:style>
  <w:style w:type="paragraph" w:styleId="ListParagraph">
    <w:name w:val="List Paragraph"/>
    <w:basedOn w:val="Normal"/>
    <w:uiPriority w:val="34"/>
    <w:qFormat/>
    <w:rsid w:val="00BA49B5"/>
    <w:pPr>
      <w:ind w:left="720"/>
      <w:contextualSpacing/>
    </w:pPr>
  </w:style>
  <w:style w:type="paragraph" w:styleId="Title">
    <w:name w:val="Title"/>
    <w:basedOn w:val="Normal"/>
    <w:link w:val="TitleChar"/>
    <w:qFormat/>
    <w:locked/>
    <w:rsid w:val="00DF1574"/>
    <w:pPr>
      <w:spacing w:after="0" w:line="240" w:lineRule="auto"/>
      <w:jc w:val="center"/>
    </w:pPr>
    <w:rPr>
      <w:rFonts w:ascii="Times New Roman" w:hAnsi="Times New Roman"/>
      <w:b/>
      <w:bCs/>
      <w:i/>
      <w:iCs/>
      <w:sz w:val="36"/>
      <w:szCs w:val="24"/>
      <w:lang w:val="ro-RO"/>
    </w:rPr>
  </w:style>
  <w:style w:type="character" w:customStyle="1" w:styleId="TitleChar">
    <w:name w:val="Title Char"/>
    <w:basedOn w:val="DefaultParagraphFont"/>
    <w:link w:val="Title"/>
    <w:rsid w:val="00DF1574"/>
    <w:rPr>
      <w:rFonts w:ascii="Times New Roman" w:hAnsi="Times New Roman"/>
      <w:b/>
      <w:bCs/>
      <w:i/>
      <w:iCs/>
      <w:sz w:val="36"/>
      <w:szCs w:val="24"/>
      <w:lang w:val="ro-RO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059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9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884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4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96524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88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67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046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402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46939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52926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98822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15605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37236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581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0906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110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81933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3495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567245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092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B1EE4D3-6074-4C25-8AFB-923FDE1DC9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1507</Words>
  <Characters>8594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AR Semestrul I  2014-2015 SEAA- ID</vt:lpstr>
    </vt:vector>
  </TitlesOfParts>
  <Company>HP</Company>
  <LinksUpToDate>false</LinksUpToDate>
  <CharactersWithSpaces>100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R Semestrul I  2014-2015 SEAA- ID</dc:title>
  <dc:creator>user</dc:creator>
  <cp:lastModifiedBy>Microsoft account</cp:lastModifiedBy>
  <cp:revision>3</cp:revision>
  <dcterms:created xsi:type="dcterms:W3CDTF">2022-11-24T17:42:00Z</dcterms:created>
  <dcterms:modified xsi:type="dcterms:W3CDTF">2022-11-24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6929f69b251de0f0a970f8730cc71b61fec8ded8135422d4ce2a16bf28a8bb</vt:lpwstr>
  </property>
</Properties>
</file>